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0A251" w14:textId="77777777" w:rsidR="00FB4964" w:rsidRPr="00AC27B2" w:rsidRDefault="00FB4964" w:rsidP="004973E6">
      <w:pPr>
        <w:jc w:val="right"/>
        <w:rPr>
          <w:b/>
          <w:bCs/>
          <w:sz w:val="22"/>
          <w:szCs w:val="22"/>
        </w:rPr>
      </w:pPr>
    </w:p>
    <w:p w14:paraId="43ABCF69" w14:textId="5C70F1E3" w:rsidR="00405747" w:rsidRPr="00AC27B2" w:rsidRDefault="00405747" w:rsidP="00405747">
      <w:pPr>
        <w:jc w:val="right"/>
        <w:rPr>
          <w:i/>
          <w:iCs/>
          <w:sz w:val="22"/>
          <w:szCs w:val="22"/>
        </w:rPr>
      </w:pPr>
      <w:r w:rsidRPr="00AC27B2">
        <w:rPr>
          <w:i/>
          <w:iCs/>
          <w:sz w:val="22"/>
          <w:szCs w:val="22"/>
        </w:rPr>
        <w:t>Lampiran I</w:t>
      </w:r>
    </w:p>
    <w:p w14:paraId="150E7EDD" w14:textId="77777777" w:rsidR="00FB4964" w:rsidRPr="00AC27B2" w:rsidRDefault="00FB4964" w:rsidP="00405747">
      <w:pPr>
        <w:jc w:val="right"/>
        <w:rPr>
          <w:i/>
          <w:iCs/>
          <w:sz w:val="22"/>
          <w:szCs w:val="22"/>
        </w:rPr>
      </w:pPr>
    </w:p>
    <w:p w14:paraId="29BD2DB8" w14:textId="77777777" w:rsidR="00864A38" w:rsidRPr="00AC27B2" w:rsidRDefault="00864A38" w:rsidP="00864A38">
      <w:pPr>
        <w:jc w:val="center"/>
        <w:rPr>
          <w:b/>
          <w:bCs/>
          <w:sz w:val="22"/>
          <w:szCs w:val="22"/>
        </w:rPr>
      </w:pPr>
      <w:proofErr w:type="spellStart"/>
      <w:r w:rsidRPr="00AC27B2">
        <w:rPr>
          <w:b/>
          <w:bCs/>
          <w:sz w:val="22"/>
          <w:szCs w:val="22"/>
        </w:rPr>
        <w:t>Anggaran</w:t>
      </w:r>
      <w:proofErr w:type="spellEnd"/>
      <w:r w:rsidRPr="00AC27B2">
        <w:rPr>
          <w:b/>
          <w:bCs/>
          <w:sz w:val="22"/>
          <w:szCs w:val="22"/>
        </w:rPr>
        <w:t xml:space="preserve"> </w:t>
      </w:r>
      <w:proofErr w:type="spellStart"/>
      <w:r w:rsidRPr="00AC27B2">
        <w:rPr>
          <w:b/>
          <w:bCs/>
          <w:sz w:val="22"/>
          <w:szCs w:val="22"/>
        </w:rPr>
        <w:t>Perbelanjaan</w:t>
      </w:r>
      <w:proofErr w:type="spellEnd"/>
    </w:p>
    <w:p w14:paraId="598FBC04" w14:textId="77777777" w:rsidR="00864A38" w:rsidRPr="00AC27B2" w:rsidRDefault="00864A38" w:rsidP="00864A38">
      <w:pPr>
        <w:rPr>
          <w:sz w:val="22"/>
          <w:szCs w:val="22"/>
        </w:rPr>
      </w:pPr>
    </w:p>
    <w:p w14:paraId="7A2CCCED" w14:textId="77777777" w:rsidR="00864A38" w:rsidRPr="00AC27B2" w:rsidRDefault="00864A38" w:rsidP="00864A38">
      <w:pPr>
        <w:pStyle w:val="BodyText"/>
        <w:rPr>
          <w:b/>
        </w:rPr>
      </w:pPr>
    </w:p>
    <w:p w14:paraId="23BE9A62" w14:textId="39F67D1F" w:rsidR="00864A38" w:rsidRPr="00AC27B2" w:rsidRDefault="00864A38" w:rsidP="00864A38">
      <w:pPr>
        <w:pStyle w:val="BodyText"/>
        <w:rPr>
          <w:b/>
        </w:rPr>
      </w:pPr>
      <w:r w:rsidRPr="00AC27B2">
        <w:rPr>
          <w:b/>
        </w:rPr>
        <w:t xml:space="preserve">Kos </w:t>
      </w:r>
      <w:proofErr w:type="spellStart"/>
      <w:r w:rsidRPr="00AC27B2">
        <w:rPr>
          <w:b/>
        </w:rPr>
        <w:t>Perbelanjaan</w:t>
      </w:r>
      <w:proofErr w:type="spellEnd"/>
      <w:r w:rsidRPr="00AC27B2">
        <w:rPr>
          <w:b/>
        </w:rPr>
        <w:t xml:space="preserve"> </w:t>
      </w:r>
      <w:proofErr w:type="spellStart"/>
      <w:r w:rsidRPr="00AC27B2">
        <w:rPr>
          <w:b/>
        </w:rPr>
        <w:t>perlaksanaan</w:t>
      </w:r>
      <w:proofErr w:type="spellEnd"/>
      <w:r w:rsidRPr="00AC27B2">
        <w:rPr>
          <w:b/>
        </w:rPr>
        <w:t xml:space="preserve"> </w:t>
      </w:r>
      <w:proofErr w:type="spellStart"/>
      <w:r w:rsidR="008C5A85">
        <w:rPr>
          <w:b/>
        </w:rPr>
        <w:t>projek</w:t>
      </w:r>
      <w:proofErr w:type="spellEnd"/>
    </w:p>
    <w:p w14:paraId="623565DC" w14:textId="77777777" w:rsidR="00864A38" w:rsidRPr="00AC27B2" w:rsidRDefault="00864A38" w:rsidP="00864A38">
      <w:pPr>
        <w:pStyle w:val="BodyText"/>
        <w:rPr>
          <w:b/>
        </w:rPr>
      </w:pPr>
    </w:p>
    <w:p w14:paraId="359194F8" w14:textId="3FCC306A" w:rsidR="00864A38" w:rsidRDefault="00864A38" w:rsidP="00864A38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  <w:proofErr w:type="spellStart"/>
      <w:r w:rsidRPr="00AC27B2">
        <w:rPr>
          <w:sz w:val="22"/>
          <w:szCs w:val="22"/>
        </w:rPr>
        <w:t>Keseluruhan</w:t>
      </w:r>
      <w:proofErr w:type="spellEnd"/>
      <w:r w:rsidRPr="00AC27B2">
        <w:rPr>
          <w:spacing w:val="-14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anggaran</w:t>
      </w:r>
      <w:proofErr w:type="spellEnd"/>
      <w:r w:rsidRPr="00AC27B2">
        <w:rPr>
          <w:spacing w:val="-14"/>
          <w:sz w:val="22"/>
          <w:szCs w:val="22"/>
        </w:rPr>
        <w:t xml:space="preserve"> </w:t>
      </w:r>
      <w:r w:rsidRPr="00AC27B2">
        <w:rPr>
          <w:sz w:val="22"/>
          <w:szCs w:val="22"/>
        </w:rPr>
        <w:t>yang</w:t>
      </w:r>
      <w:r w:rsidRPr="00AC27B2">
        <w:rPr>
          <w:spacing w:val="-12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terlibat</w:t>
      </w:r>
      <w:proofErr w:type="spellEnd"/>
      <w:r w:rsidRPr="00AC27B2">
        <w:rPr>
          <w:spacing w:val="-11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adalah</w:t>
      </w:r>
      <w:proofErr w:type="spellEnd"/>
      <w:r w:rsidRPr="00AC27B2">
        <w:rPr>
          <w:spacing w:val="-12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sebanyak</w:t>
      </w:r>
      <w:proofErr w:type="spellEnd"/>
      <w:r w:rsidRPr="00AC27B2">
        <w:rPr>
          <w:spacing w:val="-6"/>
          <w:sz w:val="22"/>
          <w:szCs w:val="22"/>
        </w:rPr>
        <w:t xml:space="preserve"> </w:t>
      </w:r>
      <w:r w:rsidRPr="002E7BEE">
        <w:rPr>
          <w:b/>
          <w:sz w:val="22"/>
          <w:szCs w:val="22"/>
          <w:lang w:val="ms-MY"/>
        </w:rPr>
        <w:t>RM</w:t>
      </w:r>
      <w:r w:rsidR="00F047B4">
        <w:rPr>
          <w:b/>
          <w:sz w:val="22"/>
          <w:szCs w:val="22"/>
          <w:lang w:val="ms-MY"/>
        </w:rPr>
        <w:t xml:space="preserve"> </w:t>
      </w:r>
      <w:r w:rsidR="004A7F19">
        <w:rPr>
          <w:b/>
          <w:sz w:val="22"/>
          <w:szCs w:val="22"/>
          <w:lang w:val="ms-MY"/>
        </w:rPr>
        <w:t>17</w:t>
      </w:r>
      <w:r w:rsidR="00D03EA7">
        <w:rPr>
          <w:b/>
          <w:sz w:val="22"/>
          <w:szCs w:val="22"/>
          <w:lang w:val="ms-MY"/>
        </w:rPr>
        <w:t>,</w:t>
      </w:r>
      <w:r w:rsidR="004A7F19">
        <w:rPr>
          <w:b/>
          <w:sz w:val="22"/>
          <w:szCs w:val="22"/>
          <w:lang w:val="ms-MY"/>
        </w:rPr>
        <w:t>6</w:t>
      </w:r>
      <w:r w:rsidR="00D03EA7">
        <w:rPr>
          <w:b/>
          <w:sz w:val="22"/>
          <w:szCs w:val="22"/>
          <w:lang w:val="ms-MY"/>
        </w:rPr>
        <w:t>00</w:t>
      </w:r>
      <w:r w:rsidR="00F047B4">
        <w:rPr>
          <w:b/>
          <w:sz w:val="22"/>
          <w:szCs w:val="22"/>
          <w:lang w:val="ms-MY"/>
        </w:rPr>
        <w:t xml:space="preserve"> </w:t>
      </w:r>
      <w:r w:rsidRPr="00AC27B2">
        <w:rPr>
          <w:sz w:val="22"/>
          <w:szCs w:val="22"/>
        </w:rPr>
        <w:t xml:space="preserve">dan </w:t>
      </w:r>
      <w:proofErr w:type="spellStart"/>
      <w:r w:rsidRPr="00AC27B2">
        <w:rPr>
          <w:sz w:val="22"/>
          <w:szCs w:val="22"/>
        </w:rPr>
        <w:t>pecahan</w:t>
      </w:r>
      <w:proofErr w:type="spellEnd"/>
      <w:r w:rsidRPr="00AC27B2">
        <w:rPr>
          <w:spacing w:val="-1"/>
          <w:sz w:val="22"/>
          <w:szCs w:val="22"/>
        </w:rPr>
        <w:t xml:space="preserve"> </w:t>
      </w:r>
      <w:r w:rsidRPr="00AC27B2">
        <w:rPr>
          <w:sz w:val="22"/>
          <w:szCs w:val="22"/>
        </w:rPr>
        <w:t xml:space="preserve">kos </w:t>
      </w:r>
      <w:proofErr w:type="spellStart"/>
      <w:r w:rsidRPr="00AC27B2">
        <w:rPr>
          <w:sz w:val="22"/>
          <w:szCs w:val="22"/>
        </w:rPr>
        <w:t>adalah</w:t>
      </w:r>
      <w:proofErr w:type="spellEnd"/>
      <w:r w:rsidRPr="00AC27B2">
        <w:rPr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seperti</w:t>
      </w:r>
      <w:proofErr w:type="spellEnd"/>
      <w:r w:rsidRPr="00AC27B2">
        <w:rPr>
          <w:spacing w:val="10"/>
          <w:sz w:val="22"/>
          <w:szCs w:val="22"/>
        </w:rPr>
        <w:t xml:space="preserve"> </w:t>
      </w:r>
      <w:proofErr w:type="spellStart"/>
      <w:r w:rsidRPr="00AC27B2">
        <w:rPr>
          <w:sz w:val="22"/>
          <w:szCs w:val="22"/>
        </w:rPr>
        <w:t>berikut</w:t>
      </w:r>
      <w:proofErr w:type="spellEnd"/>
      <w:r w:rsidRPr="00AC27B2">
        <w:rPr>
          <w:sz w:val="22"/>
          <w:szCs w:val="22"/>
        </w:rPr>
        <w:t>:</w:t>
      </w:r>
    </w:p>
    <w:p w14:paraId="0F3DA7CD" w14:textId="4B5B21AA" w:rsidR="00CA098C" w:rsidRDefault="00CA098C" w:rsidP="00864A38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</w:p>
    <w:p w14:paraId="02274776" w14:textId="0C062136" w:rsidR="00CA098C" w:rsidRPr="00CA098C" w:rsidRDefault="00CA098C" w:rsidP="00311F14">
      <w:pPr>
        <w:pStyle w:val="ListParagraph"/>
        <w:widowControl w:val="0"/>
        <w:numPr>
          <w:ilvl w:val="0"/>
          <w:numId w:val="15"/>
        </w:numPr>
        <w:tabs>
          <w:tab w:val="left" w:pos="1680"/>
        </w:tabs>
        <w:autoSpaceDE w:val="0"/>
        <w:autoSpaceDN w:val="0"/>
        <w:ind w:right="262"/>
        <w:rPr>
          <w:b/>
          <w:bCs/>
          <w:sz w:val="22"/>
          <w:szCs w:val="22"/>
          <w:u w:val="single"/>
        </w:rPr>
      </w:pPr>
      <w:r w:rsidRPr="00CA098C">
        <w:rPr>
          <w:b/>
          <w:bCs/>
          <w:sz w:val="22"/>
          <w:szCs w:val="22"/>
          <w:u w:val="single"/>
        </w:rPr>
        <w:t>PERUNTUKAN</w:t>
      </w:r>
      <w:r w:rsidR="00A41474">
        <w:rPr>
          <w:b/>
          <w:bCs/>
          <w:sz w:val="22"/>
          <w:szCs w:val="22"/>
          <w:u w:val="single"/>
        </w:rPr>
        <w:t xml:space="preserve"> KESELURUHAN</w:t>
      </w:r>
      <w:r w:rsidRPr="00CA098C">
        <w:rPr>
          <w:b/>
          <w:bCs/>
          <w:sz w:val="22"/>
          <w:szCs w:val="22"/>
          <w:u w:val="single"/>
        </w:rPr>
        <w:t xml:space="preserve"> DI BAWAH MPB:</w:t>
      </w:r>
    </w:p>
    <w:p w14:paraId="2D0CC516" w14:textId="77777777" w:rsidR="00864A38" w:rsidRDefault="00864A38" w:rsidP="00864A38">
      <w:pPr>
        <w:pStyle w:val="ListParagraph"/>
        <w:widowControl w:val="0"/>
        <w:tabs>
          <w:tab w:val="left" w:pos="1680"/>
        </w:tabs>
        <w:autoSpaceDE w:val="0"/>
        <w:autoSpaceDN w:val="0"/>
        <w:ind w:left="0" w:right="262"/>
        <w:rPr>
          <w:sz w:val="22"/>
          <w:szCs w:val="22"/>
        </w:rPr>
      </w:pPr>
    </w:p>
    <w:p w14:paraId="64166543" w14:textId="77777777" w:rsidR="00D03EA7" w:rsidRPr="00D03EA7" w:rsidRDefault="00D03EA7" w:rsidP="00D03EA7">
      <w:pPr>
        <w:tabs>
          <w:tab w:val="left" w:pos="2409"/>
        </w:tabs>
        <w:spacing w:before="8"/>
        <w:rPr>
          <w:iCs/>
          <w:sz w:val="22"/>
          <w:szCs w:val="22"/>
        </w:rPr>
      </w:pPr>
    </w:p>
    <w:tbl>
      <w:tblPr>
        <w:tblW w:w="9211" w:type="dxa"/>
        <w:tblInd w:w="4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1695"/>
        <w:gridCol w:w="2126"/>
        <w:gridCol w:w="2268"/>
        <w:gridCol w:w="2551"/>
      </w:tblGrid>
      <w:tr w:rsidR="00D03EA7" w:rsidRPr="00D03EA7" w14:paraId="34BD391C" w14:textId="77777777" w:rsidTr="00692B17">
        <w:trPr>
          <w:trHeight w:val="570"/>
        </w:trPr>
        <w:tc>
          <w:tcPr>
            <w:tcW w:w="571" w:type="dxa"/>
          </w:tcPr>
          <w:p w14:paraId="4A37A2E4" w14:textId="77777777" w:rsidR="00D03EA7" w:rsidRPr="00D03EA7" w:rsidRDefault="00D03EA7" w:rsidP="00D03EA7">
            <w:pPr>
              <w:tabs>
                <w:tab w:val="left" w:pos="2409"/>
              </w:tabs>
              <w:spacing w:before="8"/>
              <w:rPr>
                <w:b/>
                <w:iCs/>
                <w:sz w:val="22"/>
                <w:szCs w:val="22"/>
              </w:rPr>
            </w:pPr>
            <w:proofErr w:type="spellStart"/>
            <w:r w:rsidRPr="00D03EA7">
              <w:rPr>
                <w:b/>
                <w:iCs/>
                <w:sz w:val="22"/>
                <w:szCs w:val="22"/>
              </w:rPr>
              <w:t>Bil</w:t>
            </w:r>
            <w:proofErr w:type="spellEnd"/>
            <w:r w:rsidRPr="00D03EA7">
              <w:rPr>
                <w:b/>
                <w:iCs/>
                <w:sz w:val="22"/>
                <w:szCs w:val="22"/>
              </w:rPr>
              <w:t>.</w:t>
            </w:r>
          </w:p>
        </w:tc>
        <w:tc>
          <w:tcPr>
            <w:tcW w:w="1695" w:type="dxa"/>
          </w:tcPr>
          <w:p w14:paraId="5370DFB7" w14:textId="77777777" w:rsidR="00D03EA7" w:rsidRPr="00D03EA7" w:rsidRDefault="00D03EA7" w:rsidP="00D03EA7">
            <w:pPr>
              <w:tabs>
                <w:tab w:val="left" w:pos="2409"/>
              </w:tabs>
              <w:spacing w:before="8"/>
              <w:rPr>
                <w:b/>
                <w:iCs/>
                <w:sz w:val="22"/>
                <w:szCs w:val="22"/>
              </w:rPr>
            </w:pPr>
            <w:proofErr w:type="spellStart"/>
            <w:r w:rsidRPr="00D03EA7">
              <w:rPr>
                <w:b/>
                <w:iCs/>
                <w:sz w:val="22"/>
                <w:szCs w:val="22"/>
              </w:rPr>
              <w:t>Skop</w:t>
            </w:r>
            <w:proofErr w:type="spellEnd"/>
            <w:r w:rsidRPr="00D03EA7">
              <w:rPr>
                <w:b/>
                <w:iCs/>
                <w:sz w:val="22"/>
                <w:szCs w:val="22"/>
              </w:rPr>
              <w:t xml:space="preserve"> </w:t>
            </w:r>
            <w:proofErr w:type="spellStart"/>
            <w:r w:rsidRPr="00D03EA7">
              <w:rPr>
                <w:b/>
                <w:iCs/>
                <w:sz w:val="22"/>
                <w:szCs w:val="22"/>
              </w:rPr>
              <w:t>Tugasan</w:t>
            </w:r>
            <w:proofErr w:type="spellEnd"/>
          </w:p>
        </w:tc>
        <w:tc>
          <w:tcPr>
            <w:tcW w:w="2126" w:type="dxa"/>
          </w:tcPr>
          <w:p w14:paraId="2C4355FC" w14:textId="77777777" w:rsidR="00D03EA7" w:rsidRPr="00D03EA7" w:rsidRDefault="00D03EA7" w:rsidP="001E7F3E">
            <w:pPr>
              <w:tabs>
                <w:tab w:val="left" w:pos="2409"/>
              </w:tabs>
              <w:spacing w:before="8"/>
              <w:jc w:val="center"/>
              <w:rPr>
                <w:b/>
                <w:iCs/>
                <w:sz w:val="22"/>
                <w:szCs w:val="22"/>
              </w:rPr>
            </w:pPr>
            <w:r w:rsidRPr="00D03EA7">
              <w:rPr>
                <w:b/>
                <w:iCs/>
                <w:sz w:val="22"/>
                <w:szCs w:val="22"/>
              </w:rPr>
              <w:t>Jam</w:t>
            </w:r>
          </w:p>
        </w:tc>
        <w:tc>
          <w:tcPr>
            <w:tcW w:w="2268" w:type="dxa"/>
          </w:tcPr>
          <w:p w14:paraId="2E466A9B" w14:textId="77777777" w:rsidR="00D03EA7" w:rsidRPr="00D03EA7" w:rsidRDefault="00D03EA7" w:rsidP="001E7F3E">
            <w:pPr>
              <w:tabs>
                <w:tab w:val="left" w:pos="2409"/>
              </w:tabs>
              <w:spacing w:before="8"/>
              <w:jc w:val="center"/>
              <w:rPr>
                <w:b/>
                <w:iCs/>
                <w:sz w:val="22"/>
                <w:szCs w:val="22"/>
              </w:rPr>
            </w:pPr>
            <w:proofErr w:type="spellStart"/>
            <w:r w:rsidRPr="00D03EA7">
              <w:rPr>
                <w:b/>
                <w:iCs/>
                <w:sz w:val="22"/>
                <w:szCs w:val="22"/>
              </w:rPr>
              <w:t>Jumlah</w:t>
            </w:r>
            <w:proofErr w:type="spellEnd"/>
            <w:r w:rsidRPr="00D03EA7">
              <w:rPr>
                <w:b/>
                <w:iCs/>
                <w:sz w:val="22"/>
                <w:szCs w:val="22"/>
              </w:rPr>
              <w:t>/Jam</w:t>
            </w:r>
          </w:p>
          <w:p w14:paraId="5E748FC7" w14:textId="77777777" w:rsidR="00D03EA7" w:rsidRPr="00D03EA7" w:rsidRDefault="00D03EA7" w:rsidP="001E7F3E">
            <w:pPr>
              <w:tabs>
                <w:tab w:val="left" w:pos="2409"/>
              </w:tabs>
              <w:spacing w:before="8"/>
              <w:jc w:val="center"/>
              <w:rPr>
                <w:b/>
                <w:iCs/>
                <w:sz w:val="22"/>
                <w:szCs w:val="22"/>
              </w:rPr>
            </w:pPr>
            <w:r w:rsidRPr="00D03EA7">
              <w:rPr>
                <w:b/>
                <w:iCs/>
                <w:sz w:val="22"/>
                <w:szCs w:val="22"/>
              </w:rPr>
              <w:t>(RM)</w:t>
            </w:r>
          </w:p>
        </w:tc>
        <w:tc>
          <w:tcPr>
            <w:tcW w:w="2551" w:type="dxa"/>
          </w:tcPr>
          <w:p w14:paraId="38BCAC78" w14:textId="77777777" w:rsidR="00D03EA7" w:rsidRPr="00D03EA7" w:rsidRDefault="00D03EA7" w:rsidP="001E7F3E">
            <w:pPr>
              <w:tabs>
                <w:tab w:val="left" w:pos="2409"/>
              </w:tabs>
              <w:spacing w:before="8"/>
              <w:jc w:val="center"/>
              <w:rPr>
                <w:b/>
                <w:iCs/>
                <w:sz w:val="22"/>
                <w:szCs w:val="22"/>
              </w:rPr>
            </w:pPr>
            <w:proofErr w:type="spellStart"/>
            <w:r w:rsidRPr="00D03EA7">
              <w:rPr>
                <w:b/>
                <w:iCs/>
                <w:sz w:val="22"/>
                <w:szCs w:val="22"/>
              </w:rPr>
              <w:t>Keseluruhan</w:t>
            </w:r>
            <w:proofErr w:type="spellEnd"/>
          </w:p>
          <w:p w14:paraId="39315601" w14:textId="77777777" w:rsidR="00D03EA7" w:rsidRPr="00D03EA7" w:rsidRDefault="00D03EA7" w:rsidP="001E7F3E">
            <w:pPr>
              <w:tabs>
                <w:tab w:val="left" w:pos="2409"/>
              </w:tabs>
              <w:spacing w:before="8"/>
              <w:jc w:val="center"/>
              <w:rPr>
                <w:b/>
                <w:iCs/>
                <w:sz w:val="22"/>
                <w:szCs w:val="22"/>
              </w:rPr>
            </w:pPr>
            <w:r w:rsidRPr="00D03EA7">
              <w:rPr>
                <w:b/>
                <w:iCs/>
                <w:sz w:val="22"/>
                <w:szCs w:val="22"/>
              </w:rPr>
              <w:t>(RM)</w:t>
            </w:r>
          </w:p>
        </w:tc>
      </w:tr>
      <w:tr w:rsidR="00D03EA7" w:rsidRPr="00D03EA7" w14:paraId="117E64E7" w14:textId="77777777" w:rsidTr="00692B17">
        <w:trPr>
          <w:trHeight w:val="393"/>
        </w:trPr>
        <w:tc>
          <w:tcPr>
            <w:tcW w:w="571" w:type="dxa"/>
          </w:tcPr>
          <w:p w14:paraId="5A44AB5B" w14:textId="77777777" w:rsidR="00D03EA7" w:rsidRPr="00D03EA7" w:rsidRDefault="00D03EA7" w:rsidP="00D03EA7">
            <w:p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1.</w:t>
            </w:r>
          </w:p>
        </w:tc>
        <w:tc>
          <w:tcPr>
            <w:tcW w:w="1695" w:type="dxa"/>
          </w:tcPr>
          <w:p w14:paraId="176EA724" w14:textId="38F1E513" w:rsidR="00D03EA7" w:rsidRPr="00D03EA7" w:rsidRDefault="00D03EA7" w:rsidP="00D03EA7">
            <w:p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  <w:proofErr w:type="spellStart"/>
            <w:r w:rsidRPr="00D03EA7">
              <w:rPr>
                <w:iCs/>
                <w:sz w:val="22"/>
                <w:szCs w:val="22"/>
              </w:rPr>
              <w:t>Fasilitator</w:t>
            </w:r>
            <w:proofErr w:type="spellEnd"/>
          </w:p>
        </w:tc>
        <w:tc>
          <w:tcPr>
            <w:tcW w:w="2126" w:type="dxa"/>
          </w:tcPr>
          <w:p w14:paraId="0B0EC4D5" w14:textId="44699F5D" w:rsidR="00D03EA7" w:rsidRPr="00D03EA7" w:rsidRDefault="0032505C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22</w:t>
            </w:r>
          </w:p>
        </w:tc>
        <w:tc>
          <w:tcPr>
            <w:tcW w:w="2268" w:type="dxa"/>
          </w:tcPr>
          <w:p w14:paraId="50A1CE0F" w14:textId="77777777" w:rsidR="00D03EA7" w:rsidRPr="00D03EA7" w:rsidRDefault="00D03EA7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250.00 (Online)</w:t>
            </w:r>
          </w:p>
          <w:p w14:paraId="6A6AF581" w14:textId="009FA691" w:rsidR="00D03EA7" w:rsidRPr="00D03EA7" w:rsidRDefault="00D03EA7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2,000.00 (</w:t>
            </w:r>
            <w:proofErr w:type="spellStart"/>
            <w:r w:rsidRPr="00D03EA7">
              <w:rPr>
                <w:iCs/>
                <w:sz w:val="22"/>
                <w:szCs w:val="22"/>
              </w:rPr>
              <w:t>Fizikal</w:t>
            </w:r>
            <w:proofErr w:type="spellEnd"/>
            <w:r w:rsidRPr="00D03EA7">
              <w:rPr>
                <w:iCs/>
                <w:sz w:val="22"/>
                <w:szCs w:val="22"/>
              </w:rPr>
              <w:t>)</w:t>
            </w:r>
          </w:p>
        </w:tc>
        <w:tc>
          <w:tcPr>
            <w:tcW w:w="2551" w:type="dxa"/>
          </w:tcPr>
          <w:p w14:paraId="245950D3" w14:textId="3F882D7D" w:rsidR="00D03EA7" w:rsidRPr="00D03EA7" w:rsidRDefault="0032505C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8</w:t>
            </w:r>
            <w:r w:rsidR="00D03EA7" w:rsidRPr="00D03EA7">
              <w:rPr>
                <w:iCs/>
                <w:sz w:val="22"/>
                <w:szCs w:val="22"/>
              </w:rPr>
              <w:t>,000.00</w:t>
            </w:r>
          </w:p>
        </w:tc>
      </w:tr>
      <w:tr w:rsidR="00D2726C" w:rsidRPr="00D03EA7" w14:paraId="40D3B4D8" w14:textId="77777777" w:rsidTr="00692B17">
        <w:trPr>
          <w:trHeight w:val="393"/>
        </w:trPr>
        <w:tc>
          <w:tcPr>
            <w:tcW w:w="571" w:type="dxa"/>
          </w:tcPr>
          <w:p w14:paraId="78F171DB" w14:textId="2D03EA9E" w:rsidR="00D2726C" w:rsidRPr="00D03EA7" w:rsidRDefault="00D2726C" w:rsidP="00D03EA7">
            <w:p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2.</w:t>
            </w:r>
          </w:p>
        </w:tc>
        <w:tc>
          <w:tcPr>
            <w:tcW w:w="1695" w:type="dxa"/>
          </w:tcPr>
          <w:p w14:paraId="61A9D7A4" w14:textId="716C3746" w:rsidR="00D2726C" w:rsidRPr="00D03EA7" w:rsidRDefault="00112FCD" w:rsidP="00D03EA7">
            <w:p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  <w:proofErr w:type="spellStart"/>
            <w:r>
              <w:rPr>
                <w:iCs/>
                <w:sz w:val="22"/>
                <w:szCs w:val="22"/>
              </w:rPr>
              <w:t>Pakar</w:t>
            </w:r>
            <w:proofErr w:type="spellEnd"/>
            <w:r>
              <w:rPr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iCs/>
                <w:sz w:val="22"/>
                <w:szCs w:val="22"/>
              </w:rPr>
              <w:t>Rujuk</w:t>
            </w:r>
            <w:proofErr w:type="spellEnd"/>
            <w:r>
              <w:rPr>
                <w:iCs/>
                <w:sz w:val="22"/>
                <w:szCs w:val="22"/>
              </w:rPr>
              <w:t xml:space="preserve"> / </w:t>
            </w:r>
            <w:proofErr w:type="spellStart"/>
            <w:r>
              <w:rPr>
                <w:iCs/>
                <w:sz w:val="22"/>
                <w:szCs w:val="22"/>
              </w:rPr>
              <w:t>Industri</w:t>
            </w:r>
            <w:proofErr w:type="spellEnd"/>
            <w:r w:rsidR="00DA6138">
              <w:rPr>
                <w:iCs/>
                <w:sz w:val="22"/>
                <w:szCs w:val="22"/>
              </w:rPr>
              <w:t xml:space="preserve"> x 2</w:t>
            </w:r>
          </w:p>
        </w:tc>
        <w:tc>
          <w:tcPr>
            <w:tcW w:w="2126" w:type="dxa"/>
          </w:tcPr>
          <w:p w14:paraId="4BC29CCC" w14:textId="24696D29" w:rsidR="00D2726C" w:rsidRDefault="005D24C4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12</w:t>
            </w:r>
          </w:p>
        </w:tc>
        <w:tc>
          <w:tcPr>
            <w:tcW w:w="2268" w:type="dxa"/>
          </w:tcPr>
          <w:p w14:paraId="7B732F00" w14:textId="3A83A000" w:rsidR="00D2726C" w:rsidRDefault="00112FCD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4</w:t>
            </w:r>
            <w:r w:rsidR="002D6D4C">
              <w:rPr>
                <w:iCs/>
                <w:sz w:val="22"/>
                <w:szCs w:val="22"/>
              </w:rPr>
              <w:t>00.00</w:t>
            </w:r>
            <w:r w:rsidR="0050754B">
              <w:rPr>
                <w:iCs/>
                <w:sz w:val="22"/>
                <w:szCs w:val="22"/>
              </w:rPr>
              <w:t xml:space="preserve"> (Online)</w:t>
            </w:r>
          </w:p>
          <w:p w14:paraId="04061F5F" w14:textId="769CE111" w:rsidR="0050754B" w:rsidRPr="00D03EA7" w:rsidRDefault="0050754B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2551" w:type="dxa"/>
          </w:tcPr>
          <w:p w14:paraId="79EE2A25" w14:textId="6AF5BC97" w:rsidR="00D2726C" w:rsidRDefault="001C04B8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9,6</w:t>
            </w:r>
            <w:r w:rsidR="00DA6138">
              <w:rPr>
                <w:iCs/>
                <w:sz w:val="22"/>
                <w:szCs w:val="22"/>
              </w:rPr>
              <w:t>00.00</w:t>
            </w:r>
          </w:p>
        </w:tc>
      </w:tr>
    </w:tbl>
    <w:p w14:paraId="38F1B8E0" w14:textId="77777777" w:rsidR="00D03EA7" w:rsidRPr="00D03EA7" w:rsidRDefault="00D03EA7" w:rsidP="00D03EA7">
      <w:pPr>
        <w:tabs>
          <w:tab w:val="left" w:pos="2409"/>
        </w:tabs>
        <w:spacing w:before="8"/>
        <w:rPr>
          <w:iCs/>
          <w:sz w:val="22"/>
          <w:szCs w:val="22"/>
        </w:rPr>
      </w:pPr>
    </w:p>
    <w:p w14:paraId="2C4E43BD" w14:textId="77777777" w:rsidR="00D03EA7" w:rsidRPr="00D03EA7" w:rsidRDefault="00D03EA7" w:rsidP="00D03EA7">
      <w:pPr>
        <w:tabs>
          <w:tab w:val="left" w:pos="2409"/>
        </w:tabs>
        <w:spacing w:before="8"/>
        <w:rPr>
          <w:iCs/>
          <w:sz w:val="22"/>
          <w:szCs w:val="22"/>
        </w:rPr>
      </w:pPr>
    </w:p>
    <w:p w14:paraId="518985BF" w14:textId="6C2D6FAD" w:rsidR="00D03EA7" w:rsidRPr="00CA098C" w:rsidRDefault="00D03EA7" w:rsidP="00311F14">
      <w:pPr>
        <w:pStyle w:val="ListParagraph"/>
        <w:numPr>
          <w:ilvl w:val="0"/>
          <w:numId w:val="15"/>
        </w:numPr>
        <w:tabs>
          <w:tab w:val="left" w:pos="2409"/>
        </w:tabs>
        <w:spacing w:before="8"/>
        <w:rPr>
          <w:b/>
          <w:bCs/>
          <w:iCs/>
          <w:sz w:val="22"/>
          <w:szCs w:val="22"/>
          <w:u w:val="single"/>
        </w:rPr>
      </w:pPr>
      <w:r w:rsidRPr="00CA098C">
        <w:rPr>
          <w:b/>
          <w:bCs/>
          <w:iCs/>
          <w:sz w:val="22"/>
          <w:szCs w:val="22"/>
          <w:u w:val="single"/>
        </w:rPr>
        <w:t>PECAHAN STRUKTUR BAYARAN:</w:t>
      </w:r>
    </w:p>
    <w:p w14:paraId="23DCD34B" w14:textId="77777777" w:rsidR="00D03EA7" w:rsidRPr="00D03EA7" w:rsidRDefault="00D03EA7" w:rsidP="00D03EA7">
      <w:pPr>
        <w:tabs>
          <w:tab w:val="left" w:pos="2409"/>
        </w:tabs>
        <w:spacing w:before="8"/>
        <w:rPr>
          <w:iCs/>
          <w:sz w:val="22"/>
          <w:szCs w:val="22"/>
        </w:rPr>
      </w:pPr>
    </w:p>
    <w:tbl>
      <w:tblPr>
        <w:tblW w:w="9211" w:type="dxa"/>
        <w:tblInd w:w="4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3112"/>
        <w:gridCol w:w="1418"/>
        <w:gridCol w:w="1984"/>
        <w:gridCol w:w="2126"/>
      </w:tblGrid>
      <w:tr w:rsidR="00D03EA7" w:rsidRPr="00D03EA7" w14:paraId="1E998071" w14:textId="77777777" w:rsidTr="00692B17">
        <w:trPr>
          <w:trHeight w:val="570"/>
        </w:trPr>
        <w:tc>
          <w:tcPr>
            <w:tcW w:w="571" w:type="dxa"/>
          </w:tcPr>
          <w:p w14:paraId="69A2B517" w14:textId="77777777" w:rsidR="00D03EA7" w:rsidRPr="00D03EA7" w:rsidRDefault="00D03EA7" w:rsidP="00D03EA7">
            <w:pPr>
              <w:tabs>
                <w:tab w:val="left" w:pos="2409"/>
              </w:tabs>
              <w:spacing w:before="8"/>
              <w:rPr>
                <w:b/>
                <w:iCs/>
                <w:sz w:val="22"/>
                <w:szCs w:val="22"/>
              </w:rPr>
            </w:pPr>
            <w:proofErr w:type="spellStart"/>
            <w:r w:rsidRPr="00D03EA7">
              <w:rPr>
                <w:b/>
                <w:iCs/>
                <w:sz w:val="22"/>
                <w:szCs w:val="22"/>
              </w:rPr>
              <w:t>Bil</w:t>
            </w:r>
            <w:proofErr w:type="spellEnd"/>
            <w:r w:rsidRPr="00D03EA7">
              <w:rPr>
                <w:b/>
                <w:iCs/>
                <w:sz w:val="22"/>
                <w:szCs w:val="22"/>
              </w:rPr>
              <w:t>.</w:t>
            </w:r>
          </w:p>
        </w:tc>
        <w:tc>
          <w:tcPr>
            <w:tcW w:w="3112" w:type="dxa"/>
          </w:tcPr>
          <w:p w14:paraId="220A332F" w14:textId="77777777" w:rsidR="00D03EA7" w:rsidRPr="00D03EA7" w:rsidRDefault="00D03EA7" w:rsidP="00D03EA7">
            <w:pPr>
              <w:tabs>
                <w:tab w:val="left" w:pos="2409"/>
              </w:tabs>
              <w:spacing w:before="8"/>
              <w:rPr>
                <w:b/>
                <w:iCs/>
                <w:sz w:val="22"/>
                <w:szCs w:val="22"/>
              </w:rPr>
            </w:pPr>
            <w:proofErr w:type="spellStart"/>
            <w:r w:rsidRPr="00D03EA7">
              <w:rPr>
                <w:b/>
                <w:iCs/>
                <w:sz w:val="22"/>
                <w:szCs w:val="22"/>
              </w:rPr>
              <w:t>Skop</w:t>
            </w:r>
            <w:proofErr w:type="spellEnd"/>
            <w:r w:rsidRPr="00D03EA7">
              <w:rPr>
                <w:b/>
                <w:iCs/>
                <w:sz w:val="22"/>
                <w:szCs w:val="22"/>
              </w:rPr>
              <w:t xml:space="preserve"> </w:t>
            </w:r>
            <w:proofErr w:type="spellStart"/>
            <w:r w:rsidRPr="00D03EA7">
              <w:rPr>
                <w:b/>
                <w:iCs/>
                <w:sz w:val="22"/>
                <w:szCs w:val="22"/>
              </w:rPr>
              <w:t>Tugasan</w:t>
            </w:r>
            <w:proofErr w:type="spellEnd"/>
            <w:r w:rsidRPr="00D03EA7">
              <w:rPr>
                <w:b/>
                <w:iCs/>
                <w:sz w:val="22"/>
                <w:szCs w:val="22"/>
              </w:rPr>
              <w:t>/</w:t>
            </w:r>
            <w:proofErr w:type="spellStart"/>
            <w:r w:rsidRPr="00D03EA7">
              <w:rPr>
                <w:b/>
                <w:iCs/>
                <w:sz w:val="22"/>
                <w:szCs w:val="22"/>
              </w:rPr>
              <w:t>Tajuk</w:t>
            </w:r>
            <w:proofErr w:type="spellEnd"/>
          </w:p>
        </w:tc>
        <w:tc>
          <w:tcPr>
            <w:tcW w:w="1418" w:type="dxa"/>
          </w:tcPr>
          <w:p w14:paraId="7C5A6744" w14:textId="77777777" w:rsidR="00D03EA7" w:rsidRPr="00D03EA7" w:rsidRDefault="00D03EA7" w:rsidP="001E7F3E">
            <w:pPr>
              <w:tabs>
                <w:tab w:val="left" w:pos="2409"/>
              </w:tabs>
              <w:spacing w:before="8"/>
              <w:jc w:val="center"/>
              <w:rPr>
                <w:b/>
                <w:iCs/>
                <w:sz w:val="22"/>
                <w:szCs w:val="22"/>
              </w:rPr>
            </w:pPr>
            <w:r w:rsidRPr="00D03EA7">
              <w:rPr>
                <w:b/>
                <w:iCs/>
                <w:sz w:val="22"/>
                <w:szCs w:val="22"/>
              </w:rPr>
              <w:t>Jam</w:t>
            </w:r>
          </w:p>
        </w:tc>
        <w:tc>
          <w:tcPr>
            <w:tcW w:w="1984" w:type="dxa"/>
          </w:tcPr>
          <w:p w14:paraId="333889B3" w14:textId="77777777" w:rsidR="00D03EA7" w:rsidRPr="00D03EA7" w:rsidRDefault="00D03EA7" w:rsidP="001E7F3E">
            <w:pPr>
              <w:tabs>
                <w:tab w:val="left" w:pos="2409"/>
              </w:tabs>
              <w:spacing w:before="8"/>
              <w:jc w:val="center"/>
              <w:rPr>
                <w:b/>
                <w:iCs/>
                <w:sz w:val="22"/>
                <w:szCs w:val="22"/>
              </w:rPr>
            </w:pPr>
            <w:proofErr w:type="spellStart"/>
            <w:r w:rsidRPr="00D03EA7">
              <w:rPr>
                <w:b/>
                <w:iCs/>
                <w:sz w:val="22"/>
                <w:szCs w:val="22"/>
              </w:rPr>
              <w:t>Jumlah</w:t>
            </w:r>
            <w:proofErr w:type="spellEnd"/>
            <w:r w:rsidRPr="00D03EA7">
              <w:rPr>
                <w:b/>
                <w:iCs/>
                <w:sz w:val="22"/>
                <w:szCs w:val="22"/>
              </w:rPr>
              <w:t>/Jam</w:t>
            </w:r>
          </w:p>
          <w:p w14:paraId="1B076462" w14:textId="77777777" w:rsidR="00D03EA7" w:rsidRPr="00D03EA7" w:rsidRDefault="00D03EA7" w:rsidP="001E7F3E">
            <w:pPr>
              <w:tabs>
                <w:tab w:val="left" w:pos="2409"/>
              </w:tabs>
              <w:spacing w:before="8"/>
              <w:jc w:val="center"/>
              <w:rPr>
                <w:b/>
                <w:iCs/>
                <w:sz w:val="22"/>
                <w:szCs w:val="22"/>
              </w:rPr>
            </w:pPr>
            <w:r w:rsidRPr="00D03EA7">
              <w:rPr>
                <w:b/>
                <w:iCs/>
                <w:sz w:val="22"/>
                <w:szCs w:val="22"/>
              </w:rPr>
              <w:t>(RM)</w:t>
            </w:r>
          </w:p>
        </w:tc>
        <w:tc>
          <w:tcPr>
            <w:tcW w:w="2126" w:type="dxa"/>
          </w:tcPr>
          <w:p w14:paraId="05A2BA9A" w14:textId="77777777" w:rsidR="00D03EA7" w:rsidRPr="00D03EA7" w:rsidRDefault="00D03EA7" w:rsidP="001E7F3E">
            <w:pPr>
              <w:tabs>
                <w:tab w:val="left" w:pos="2409"/>
              </w:tabs>
              <w:spacing w:before="8"/>
              <w:jc w:val="center"/>
              <w:rPr>
                <w:b/>
                <w:iCs/>
                <w:sz w:val="22"/>
                <w:szCs w:val="22"/>
              </w:rPr>
            </w:pPr>
            <w:proofErr w:type="spellStart"/>
            <w:r w:rsidRPr="00D03EA7">
              <w:rPr>
                <w:b/>
                <w:iCs/>
                <w:sz w:val="22"/>
                <w:szCs w:val="22"/>
              </w:rPr>
              <w:t>Keseluruhan</w:t>
            </w:r>
            <w:proofErr w:type="spellEnd"/>
          </w:p>
          <w:p w14:paraId="4EDD65DC" w14:textId="77777777" w:rsidR="00D03EA7" w:rsidRPr="00D03EA7" w:rsidRDefault="00D03EA7" w:rsidP="001E7F3E">
            <w:pPr>
              <w:tabs>
                <w:tab w:val="left" w:pos="2409"/>
              </w:tabs>
              <w:spacing w:before="8"/>
              <w:jc w:val="center"/>
              <w:rPr>
                <w:b/>
                <w:iCs/>
                <w:sz w:val="22"/>
                <w:szCs w:val="22"/>
              </w:rPr>
            </w:pPr>
            <w:r w:rsidRPr="00D03EA7">
              <w:rPr>
                <w:b/>
                <w:iCs/>
                <w:sz w:val="22"/>
                <w:szCs w:val="22"/>
              </w:rPr>
              <w:t>(RM)</w:t>
            </w:r>
          </w:p>
        </w:tc>
      </w:tr>
      <w:tr w:rsidR="00DA6138" w:rsidRPr="00D03EA7" w14:paraId="63940EEC" w14:textId="77777777" w:rsidTr="006B066F">
        <w:trPr>
          <w:trHeight w:val="570"/>
        </w:trPr>
        <w:tc>
          <w:tcPr>
            <w:tcW w:w="9211" w:type="dxa"/>
            <w:gridSpan w:val="5"/>
          </w:tcPr>
          <w:p w14:paraId="7DD4B0EA" w14:textId="382D9706" w:rsidR="00DA6138" w:rsidRPr="00D03EA7" w:rsidRDefault="00DA6138" w:rsidP="00DA6138">
            <w:pPr>
              <w:tabs>
                <w:tab w:val="left" w:pos="2409"/>
              </w:tabs>
              <w:spacing w:before="8"/>
              <w:rPr>
                <w:b/>
                <w:iCs/>
                <w:sz w:val="22"/>
                <w:szCs w:val="22"/>
              </w:rPr>
            </w:pPr>
            <w:proofErr w:type="spellStart"/>
            <w:r>
              <w:rPr>
                <w:b/>
                <w:iCs/>
                <w:sz w:val="22"/>
                <w:szCs w:val="22"/>
              </w:rPr>
              <w:t>Fasilitator</w:t>
            </w:r>
            <w:proofErr w:type="spellEnd"/>
          </w:p>
        </w:tc>
      </w:tr>
      <w:tr w:rsidR="00D03EA7" w:rsidRPr="00D03EA7" w14:paraId="36005209" w14:textId="77777777" w:rsidTr="00692B17">
        <w:trPr>
          <w:trHeight w:val="393"/>
        </w:trPr>
        <w:tc>
          <w:tcPr>
            <w:tcW w:w="571" w:type="dxa"/>
          </w:tcPr>
          <w:p w14:paraId="01E12886" w14:textId="77777777" w:rsidR="00D03EA7" w:rsidRPr="00D03EA7" w:rsidRDefault="00D03EA7" w:rsidP="00311F14">
            <w:pPr>
              <w:numPr>
                <w:ilvl w:val="0"/>
                <w:numId w:val="8"/>
              </w:num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</w:p>
        </w:tc>
        <w:tc>
          <w:tcPr>
            <w:tcW w:w="3112" w:type="dxa"/>
            <w:tcBorders>
              <w:bottom w:val="single" w:sz="4" w:space="0" w:color="auto"/>
            </w:tcBorders>
            <w:vAlign w:val="center"/>
          </w:tcPr>
          <w:p w14:paraId="35DC5C5F" w14:textId="77777777" w:rsidR="00D03EA7" w:rsidRPr="00D03EA7" w:rsidRDefault="00D03EA7" w:rsidP="00D03EA7">
            <w:p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  <w:proofErr w:type="spellStart"/>
            <w:r w:rsidRPr="00D03EA7">
              <w:rPr>
                <w:iCs/>
                <w:sz w:val="22"/>
                <w:szCs w:val="22"/>
              </w:rPr>
              <w:t>Sesi</w:t>
            </w:r>
            <w:proofErr w:type="spellEnd"/>
            <w:r w:rsidRPr="00D03EA7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D03EA7">
              <w:rPr>
                <w:iCs/>
                <w:sz w:val="22"/>
                <w:szCs w:val="22"/>
              </w:rPr>
              <w:t>Pengenalan</w:t>
            </w:r>
            <w:proofErr w:type="spellEnd"/>
            <w:r w:rsidRPr="00D03EA7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D03EA7">
              <w:rPr>
                <w:iCs/>
                <w:sz w:val="22"/>
                <w:szCs w:val="22"/>
              </w:rPr>
              <w:t>Projek</w:t>
            </w:r>
            <w:proofErr w:type="spellEnd"/>
            <w:r w:rsidRPr="00D03EA7">
              <w:rPr>
                <w:iCs/>
                <w:sz w:val="22"/>
                <w:szCs w:val="22"/>
              </w:rPr>
              <w:t xml:space="preserve"> dan Garis Masa</w:t>
            </w:r>
          </w:p>
          <w:p w14:paraId="61D06B20" w14:textId="77777777" w:rsidR="00D03EA7" w:rsidRPr="00D03EA7" w:rsidRDefault="00D03EA7" w:rsidP="00D03EA7">
            <w:p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3AA8777" w14:textId="77777777" w:rsidR="00D03EA7" w:rsidRPr="00D03EA7" w:rsidRDefault="00D03EA7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2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01B95BC" w14:textId="3CD9652F" w:rsidR="00D03EA7" w:rsidRPr="00D03EA7" w:rsidRDefault="00D03EA7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250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D4BF4F0" w14:textId="77777777" w:rsidR="00D03EA7" w:rsidRPr="00D03EA7" w:rsidRDefault="00D03EA7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500</w:t>
            </w:r>
          </w:p>
        </w:tc>
      </w:tr>
      <w:tr w:rsidR="00D03EA7" w:rsidRPr="00D03EA7" w14:paraId="20FE7D0B" w14:textId="77777777" w:rsidTr="00692B17">
        <w:trPr>
          <w:trHeight w:val="393"/>
        </w:trPr>
        <w:tc>
          <w:tcPr>
            <w:tcW w:w="571" w:type="dxa"/>
            <w:tcBorders>
              <w:right w:val="single" w:sz="4" w:space="0" w:color="auto"/>
            </w:tcBorders>
          </w:tcPr>
          <w:p w14:paraId="4557FB9C" w14:textId="77777777" w:rsidR="00D03EA7" w:rsidRPr="00D03EA7" w:rsidRDefault="00D03EA7" w:rsidP="00311F14">
            <w:pPr>
              <w:numPr>
                <w:ilvl w:val="0"/>
                <w:numId w:val="8"/>
              </w:num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C6F6E" w14:textId="77777777" w:rsidR="00D03EA7" w:rsidRPr="00D03EA7" w:rsidRDefault="00D03EA7" w:rsidP="00D03EA7">
            <w:pPr>
              <w:tabs>
                <w:tab w:val="left" w:pos="2409"/>
              </w:tabs>
              <w:spacing w:before="8"/>
              <w:rPr>
                <w:i/>
                <w:sz w:val="22"/>
                <w:szCs w:val="22"/>
              </w:rPr>
            </w:pPr>
            <w:proofErr w:type="spellStart"/>
            <w:r w:rsidRPr="00D03EA7">
              <w:rPr>
                <w:iCs/>
                <w:sz w:val="22"/>
                <w:szCs w:val="22"/>
              </w:rPr>
              <w:t>Sesi</w:t>
            </w:r>
            <w:proofErr w:type="spellEnd"/>
            <w:r w:rsidRPr="00D03EA7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D03EA7">
              <w:rPr>
                <w:iCs/>
                <w:sz w:val="22"/>
                <w:szCs w:val="22"/>
              </w:rPr>
              <w:t>Pemilihan</w:t>
            </w:r>
            <w:proofErr w:type="spellEnd"/>
            <w:r w:rsidRPr="00D03EA7">
              <w:rPr>
                <w:iCs/>
                <w:sz w:val="22"/>
                <w:szCs w:val="22"/>
              </w:rPr>
              <w:t xml:space="preserve"> Syarikat </w:t>
            </w:r>
            <w:r w:rsidRPr="00D03EA7">
              <w:rPr>
                <w:i/>
                <w:sz w:val="22"/>
                <w:szCs w:val="22"/>
              </w:rPr>
              <w:t>Anchor</w:t>
            </w:r>
          </w:p>
          <w:p w14:paraId="042BAE0D" w14:textId="77777777" w:rsidR="00D03EA7" w:rsidRPr="00D03EA7" w:rsidRDefault="00D03EA7" w:rsidP="00D03EA7">
            <w:p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0C918" w14:textId="77777777" w:rsidR="00D03EA7" w:rsidRPr="00D03EA7" w:rsidRDefault="00D03EA7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F632D" w14:textId="77777777" w:rsidR="00D03EA7" w:rsidRPr="00D03EA7" w:rsidRDefault="00D03EA7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25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C9DCD" w14:textId="4F7240BF" w:rsidR="00D03EA7" w:rsidRPr="00D03EA7" w:rsidRDefault="0092639C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2</w:t>
            </w:r>
            <w:r w:rsidR="00D03EA7" w:rsidRPr="00D03EA7">
              <w:rPr>
                <w:iCs/>
                <w:sz w:val="22"/>
                <w:szCs w:val="22"/>
              </w:rPr>
              <w:t>,000</w:t>
            </w:r>
          </w:p>
        </w:tc>
      </w:tr>
      <w:tr w:rsidR="00D03EA7" w:rsidRPr="00D03EA7" w14:paraId="76B4D486" w14:textId="77777777" w:rsidTr="00692B17">
        <w:trPr>
          <w:trHeight w:val="393"/>
        </w:trPr>
        <w:tc>
          <w:tcPr>
            <w:tcW w:w="571" w:type="dxa"/>
            <w:tcBorders>
              <w:right w:val="single" w:sz="4" w:space="0" w:color="auto"/>
            </w:tcBorders>
          </w:tcPr>
          <w:p w14:paraId="5E0FD1FB" w14:textId="77777777" w:rsidR="00D03EA7" w:rsidRPr="00D03EA7" w:rsidRDefault="00D03EA7" w:rsidP="00311F14">
            <w:pPr>
              <w:numPr>
                <w:ilvl w:val="0"/>
                <w:numId w:val="8"/>
              </w:num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772DC" w14:textId="77777777" w:rsidR="00D03EA7" w:rsidRPr="00D03EA7" w:rsidRDefault="00D03EA7" w:rsidP="00D03EA7">
            <w:p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  <w:proofErr w:type="spellStart"/>
            <w:r w:rsidRPr="00D03EA7">
              <w:rPr>
                <w:iCs/>
                <w:sz w:val="22"/>
                <w:szCs w:val="22"/>
              </w:rPr>
              <w:t>Sesi</w:t>
            </w:r>
            <w:proofErr w:type="spellEnd"/>
            <w:r w:rsidRPr="00D03EA7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D03EA7">
              <w:rPr>
                <w:iCs/>
                <w:sz w:val="22"/>
                <w:szCs w:val="22"/>
              </w:rPr>
              <w:t>Pemilihan</w:t>
            </w:r>
            <w:proofErr w:type="spellEnd"/>
            <w:r w:rsidRPr="00D03EA7">
              <w:rPr>
                <w:iCs/>
                <w:sz w:val="22"/>
                <w:szCs w:val="22"/>
              </w:rPr>
              <w:t xml:space="preserve"> </w:t>
            </w:r>
            <w:r w:rsidRPr="00D03EA7">
              <w:rPr>
                <w:i/>
                <w:sz w:val="22"/>
                <w:szCs w:val="22"/>
              </w:rPr>
              <w:t>Area of Improvemen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E323E" w14:textId="77777777" w:rsidR="00D03EA7" w:rsidRPr="00D03EA7" w:rsidRDefault="00D03EA7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1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A69F0" w14:textId="77777777" w:rsidR="00D03EA7" w:rsidRPr="00D03EA7" w:rsidRDefault="00D03EA7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2,00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EE7F2" w14:textId="77777777" w:rsidR="00D03EA7" w:rsidRPr="00D03EA7" w:rsidRDefault="00D03EA7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4,000</w:t>
            </w:r>
          </w:p>
        </w:tc>
      </w:tr>
      <w:tr w:rsidR="00D03EA7" w:rsidRPr="00D03EA7" w14:paraId="32F1E130" w14:textId="77777777" w:rsidTr="00692B17">
        <w:trPr>
          <w:trHeight w:val="402"/>
        </w:trPr>
        <w:tc>
          <w:tcPr>
            <w:tcW w:w="571" w:type="dxa"/>
            <w:tcBorders>
              <w:right w:val="single" w:sz="4" w:space="0" w:color="auto"/>
            </w:tcBorders>
          </w:tcPr>
          <w:p w14:paraId="124A1FEE" w14:textId="77777777" w:rsidR="00D03EA7" w:rsidRPr="00D03EA7" w:rsidRDefault="00D03EA7" w:rsidP="00311F14">
            <w:pPr>
              <w:numPr>
                <w:ilvl w:val="0"/>
                <w:numId w:val="8"/>
              </w:num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7B29F" w14:textId="77777777" w:rsidR="00D03EA7" w:rsidRPr="00D03EA7" w:rsidRDefault="00D03EA7" w:rsidP="00D03EA7">
            <w:pPr>
              <w:tabs>
                <w:tab w:val="left" w:pos="2409"/>
              </w:tabs>
              <w:spacing w:before="8"/>
              <w:rPr>
                <w:iCs/>
                <w:sz w:val="22"/>
                <w:szCs w:val="22"/>
                <w:lang w:val="ms-MY"/>
              </w:rPr>
            </w:pPr>
            <w:r w:rsidRPr="00D03EA7">
              <w:rPr>
                <w:iCs/>
                <w:sz w:val="22"/>
                <w:szCs w:val="22"/>
                <w:lang w:val="ms-MY"/>
              </w:rPr>
              <w:t>Sesi insentif bersama IRDA</w:t>
            </w:r>
          </w:p>
          <w:p w14:paraId="624C4A56" w14:textId="77777777" w:rsidR="00D03EA7" w:rsidRPr="00D03EA7" w:rsidRDefault="00D03EA7" w:rsidP="00D03EA7">
            <w:p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CB783" w14:textId="77777777" w:rsidR="00D03EA7" w:rsidRPr="00D03EA7" w:rsidRDefault="00D03EA7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1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8D023" w14:textId="77777777" w:rsidR="00D03EA7" w:rsidRPr="00D03EA7" w:rsidRDefault="00D03EA7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25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5CDB9" w14:textId="77777777" w:rsidR="00D03EA7" w:rsidRPr="00D03EA7" w:rsidRDefault="00D03EA7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2,500</w:t>
            </w:r>
          </w:p>
        </w:tc>
      </w:tr>
      <w:tr w:rsidR="00067DB3" w:rsidRPr="00D03EA7" w14:paraId="0BEB8ABC" w14:textId="77777777" w:rsidTr="00914469">
        <w:trPr>
          <w:trHeight w:val="402"/>
        </w:trPr>
        <w:tc>
          <w:tcPr>
            <w:tcW w:w="7085" w:type="dxa"/>
            <w:gridSpan w:val="4"/>
            <w:tcBorders>
              <w:right w:val="single" w:sz="4" w:space="0" w:color="auto"/>
            </w:tcBorders>
          </w:tcPr>
          <w:p w14:paraId="7993663A" w14:textId="258BD620" w:rsidR="00067DB3" w:rsidRPr="00D03EA7" w:rsidRDefault="00067DB3" w:rsidP="00067DB3">
            <w:pPr>
              <w:tabs>
                <w:tab w:val="left" w:pos="2409"/>
              </w:tabs>
              <w:spacing w:before="8"/>
              <w:jc w:val="right"/>
              <w:rPr>
                <w:iCs/>
                <w:sz w:val="22"/>
                <w:szCs w:val="22"/>
              </w:rPr>
            </w:pPr>
            <w:proofErr w:type="spellStart"/>
            <w:r>
              <w:rPr>
                <w:iCs/>
                <w:sz w:val="22"/>
                <w:szCs w:val="22"/>
              </w:rPr>
              <w:t>Jumlah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5C38C" w14:textId="2DCC33EF" w:rsidR="00067DB3" w:rsidRPr="00D03EA7" w:rsidRDefault="00067DB3" w:rsidP="00C203FD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8,000</w:t>
            </w:r>
            <w:r w:rsidR="00AC0B39">
              <w:rPr>
                <w:iCs/>
                <w:sz w:val="22"/>
                <w:szCs w:val="22"/>
              </w:rPr>
              <w:t>.00</w:t>
            </w:r>
          </w:p>
        </w:tc>
      </w:tr>
      <w:tr w:rsidR="00A42559" w:rsidRPr="00D03EA7" w14:paraId="0E46B9C8" w14:textId="77777777" w:rsidTr="00810972">
        <w:trPr>
          <w:trHeight w:val="402"/>
        </w:trPr>
        <w:tc>
          <w:tcPr>
            <w:tcW w:w="9211" w:type="dxa"/>
            <w:gridSpan w:val="5"/>
            <w:tcBorders>
              <w:right w:val="single" w:sz="4" w:space="0" w:color="auto"/>
            </w:tcBorders>
          </w:tcPr>
          <w:p w14:paraId="43B4E875" w14:textId="42E3DCF9" w:rsidR="00A42559" w:rsidRPr="00D03EA7" w:rsidRDefault="00A42559" w:rsidP="00A42559">
            <w:p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  <w:proofErr w:type="spellStart"/>
            <w:r w:rsidRPr="002B74A1">
              <w:rPr>
                <w:b/>
                <w:bCs/>
                <w:iCs/>
                <w:sz w:val="22"/>
                <w:szCs w:val="22"/>
              </w:rPr>
              <w:t>Pakar</w:t>
            </w:r>
            <w:proofErr w:type="spellEnd"/>
            <w:r w:rsidRPr="002B74A1">
              <w:rPr>
                <w:b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2B74A1">
              <w:rPr>
                <w:b/>
                <w:bCs/>
                <w:iCs/>
                <w:sz w:val="22"/>
                <w:szCs w:val="22"/>
              </w:rPr>
              <w:t>Rujuk</w:t>
            </w:r>
            <w:proofErr w:type="spellEnd"/>
            <w:r w:rsidRPr="002B74A1">
              <w:rPr>
                <w:b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2B74A1">
              <w:rPr>
                <w:b/>
                <w:bCs/>
                <w:iCs/>
                <w:sz w:val="22"/>
                <w:szCs w:val="22"/>
              </w:rPr>
              <w:t>Industri</w:t>
            </w:r>
            <w:proofErr w:type="spellEnd"/>
            <w:r w:rsidRPr="002B74A1">
              <w:rPr>
                <w:b/>
                <w:bCs/>
                <w:iCs/>
                <w:sz w:val="22"/>
                <w:szCs w:val="22"/>
              </w:rPr>
              <w:t xml:space="preserve"> x 2</w:t>
            </w:r>
          </w:p>
        </w:tc>
      </w:tr>
      <w:tr w:rsidR="002B63F2" w:rsidRPr="00D03EA7" w14:paraId="50438382" w14:textId="77777777" w:rsidTr="00692B17">
        <w:trPr>
          <w:trHeight w:val="402"/>
        </w:trPr>
        <w:tc>
          <w:tcPr>
            <w:tcW w:w="571" w:type="dxa"/>
            <w:tcBorders>
              <w:right w:val="single" w:sz="4" w:space="0" w:color="auto"/>
            </w:tcBorders>
          </w:tcPr>
          <w:p w14:paraId="511BFAE1" w14:textId="77777777" w:rsidR="002B63F2" w:rsidRPr="00D03EA7" w:rsidRDefault="002B63F2" w:rsidP="002B63F2">
            <w:pPr>
              <w:numPr>
                <w:ilvl w:val="0"/>
                <w:numId w:val="8"/>
              </w:numPr>
              <w:tabs>
                <w:tab w:val="left" w:pos="2409"/>
              </w:tabs>
              <w:spacing w:before="8"/>
              <w:rPr>
                <w:iCs/>
                <w:sz w:val="22"/>
                <w:szCs w:val="22"/>
              </w:rPr>
            </w:pP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45A70" w14:textId="234DB7B8" w:rsidR="002B63F2" w:rsidRPr="00D03EA7" w:rsidRDefault="002B63F2" w:rsidP="002B63F2">
            <w:pPr>
              <w:tabs>
                <w:tab w:val="left" w:pos="2409"/>
              </w:tabs>
              <w:spacing w:before="8"/>
              <w:rPr>
                <w:iCs/>
                <w:sz w:val="22"/>
                <w:szCs w:val="22"/>
                <w:lang w:val="ms-MY"/>
              </w:rPr>
            </w:pPr>
            <w:proofErr w:type="spellStart"/>
            <w:r w:rsidRPr="00D03EA7">
              <w:rPr>
                <w:iCs/>
                <w:sz w:val="22"/>
                <w:szCs w:val="22"/>
              </w:rPr>
              <w:t>Sesi</w:t>
            </w:r>
            <w:proofErr w:type="spellEnd"/>
            <w:r w:rsidRPr="00D03EA7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D03EA7">
              <w:rPr>
                <w:iCs/>
                <w:sz w:val="22"/>
                <w:szCs w:val="22"/>
              </w:rPr>
              <w:t>Pemilihan</w:t>
            </w:r>
            <w:proofErr w:type="spellEnd"/>
            <w:r w:rsidRPr="00D03EA7">
              <w:rPr>
                <w:iCs/>
                <w:sz w:val="22"/>
                <w:szCs w:val="22"/>
              </w:rPr>
              <w:t xml:space="preserve"> </w:t>
            </w:r>
            <w:r w:rsidRPr="00D03EA7">
              <w:rPr>
                <w:i/>
                <w:sz w:val="22"/>
                <w:szCs w:val="22"/>
              </w:rPr>
              <w:t>Area of Improvemen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E4637" w14:textId="778DC164" w:rsidR="002B63F2" w:rsidRPr="00D03EA7" w:rsidRDefault="002B63F2" w:rsidP="002B63F2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1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8896C" w14:textId="6DE9823B" w:rsidR="002B63F2" w:rsidRPr="00D03EA7" w:rsidRDefault="002B63F2" w:rsidP="002B63F2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40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C94C1" w14:textId="61F1DE19" w:rsidR="002B63F2" w:rsidRPr="00D03EA7" w:rsidRDefault="002B63F2" w:rsidP="002B63F2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 w:rsidRPr="00D03EA7">
              <w:rPr>
                <w:iCs/>
                <w:sz w:val="22"/>
                <w:szCs w:val="22"/>
              </w:rPr>
              <w:t>4,</w:t>
            </w:r>
            <w:r w:rsidR="00067DB3">
              <w:rPr>
                <w:iCs/>
                <w:sz w:val="22"/>
                <w:szCs w:val="22"/>
              </w:rPr>
              <w:t>800</w:t>
            </w:r>
          </w:p>
        </w:tc>
      </w:tr>
      <w:tr w:rsidR="00067DB3" w:rsidRPr="00D03EA7" w14:paraId="72E7C16D" w14:textId="77777777" w:rsidTr="00962054">
        <w:trPr>
          <w:trHeight w:val="393"/>
        </w:trPr>
        <w:tc>
          <w:tcPr>
            <w:tcW w:w="7085" w:type="dxa"/>
            <w:gridSpan w:val="4"/>
          </w:tcPr>
          <w:p w14:paraId="5C6444D6" w14:textId="77777777" w:rsidR="00067DB3" w:rsidRPr="00D03EA7" w:rsidRDefault="00067DB3" w:rsidP="00067DB3">
            <w:pPr>
              <w:tabs>
                <w:tab w:val="left" w:pos="2409"/>
              </w:tabs>
              <w:spacing w:before="8"/>
              <w:jc w:val="right"/>
              <w:rPr>
                <w:iCs/>
                <w:sz w:val="22"/>
                <w:szCs w:val="22"/>
              </w:rPr>
            </w:pPr>
            <w:proofErr w:type="spellStart"/>
            <w:r w:rsidRPr="00D03EA7">
              <w:rPr>
                <w:iCs/>
                <w:sz w:val="22"/>
                <w:szCs w:val="22"/>
              </w:rPr>
              <w:t>Jumlah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0DB1A3DB" w14:textId="1444E09B" w:rsidR="00067DB3" w:rsidRPr="00D03EA7" w:rsidRDefault="00067DB3" w:rsidP="002B63F2">
            <w:pPr>
              <w:tabs>
                <w:tab w:val="left" w:pos="2409"/>
              </w:tabs>
              <w:spacing w:before="8"/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9,6</w:t>
            </w:r>
            <w:r w:rsidRPr="00D03EA7">
              <w:rPr>
                <w:iCs/>
                <w:sz w:val="22"/>
                <w:szCs w:val="22"/>
              </w:rPr>
              <w:t>00.00</w:t>
            </w:r>
          </w:p>
        </w:tc>
      </w:tr>
      <w:tr w:rsidR="0092639C" w:rsidRPr="00D03EA7" w14:paraId="5E22A021" w14:textId="77777777" w:rsidTr="00962054">
        <w:trPr>
          <w:trHeight w:val="393"/>
        </w:trPr>
        <w:tc>
          <w:tcPr>
            <w:tcW w:w="7085" w:type="dxa"/>
            <w:gridSpan w:val="4"/>
          </w:tcPr>
          <w:p w14:paraId="7F2564B1" w14:textId="033B02F5" w:rsidR="0092639C" w:rsidRPr="00AC0B39" w:rsidRDefault="0092639C" w:rsidP="00067DB3">
            <w:pPr>
              <w:tabs>
                <w:tab w:val="left" w:pos="2409"/>
              </w:tabs>
              <w:spacing w:before="8"/>
              <w:jc w:val="right"/>
              <w:rPr>
                <w:b/>
                <w:bCs/>
                <w:iCs/>
              </w:rPr>
            </w:pPr>
            <w:r w:rsidRPr="00AC0B39">
              <w:rPr>
                <w:b/>
                <w:bCs/>
                <w:iCs/>
              </w:rPr>
              <w:t>JUMLAH KESELURUHA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894C3A6" w14:textId="3FDB9CD1" w:rsidR="0092639C" w:rsidRPr="00AC0B39" w:rsidRDefault="00AC0B39" w:rsidP="002B63F2">
            <w:pPr>
              <w:tabs>
                <w:tab w:val="left" w:pos="2409"/>
              </w:tabs>
              <w:spacing w:before="8"/>
              <w:jc w:val="center"/>
              <w:rPr>
                <w:b/>
                <w:bCs/>
                <w:iCs/>
              </w:rPr>
            </w:pPr>
            <w:r w:rsidRPr="00AC0B39">
              <w:rPr>
                <w:b/>
                <w:bCs/>
                <w:iCs/>
              </w:rPr>
              <w:t>17,600</w:t>
            </w:r>
          </w:p>
        </w:tc>
      </w:tr>
    </w:tbl>
    <w:p w14:paraId="2228D9F5" w14:textId="77777777" w:rsidR="00864A38" w:rsidRDefault="00864A38" w:rsidP="00864A38">
      <w:pPr>
        <w:tabs>
          <w:tab w:val="left" w:pos="2409"/>
        </w:tabs>
        <w:spacing w:before="8"/>
        <w:rPr>
          <w:i/>
          <w:sz w:val="22"/>
          <w:szCs w:val="22"/>
        </w:rPr>
      </w:pPr>
    </w:p>
    <w:p w14:paraId="2B8FB402" w14:textId="49B5C842" w:rsidR="00864A38" w:rsidRDefault="00864A38" w:rsidP="00864A38">
      <w:pPr>
        <w:rPr>
          <w:sz w:val="22"/>
          <w:szCs w:val="22"/>
        </w:rPr>
      </w:pPr>
    </w:p>
    <w:p w14:paraId="5DD0606B" w14:textId="1E0FDDE9" w:rsidR="00A02A8D" w:rsidRDefault="00A02A8D" w:rsidP="00864A38">
      <w:pPr>
        <w:rPr>
          <w:sz w:val="22"/>
          <w:szCs w:val="22"/>
        </w:rPr>
      </w:pPr>
    </w:p>
    <w:p w14:paraId="61C102D8" w14:textId="4496F215" w:rsidR="00A02A8D" w:rsidRDefault="00A02A8D" w:rsidP="00864A38">
      <w:pPr>
        <w:rPr>
          <w:sz w:val="22"/>
          <w:szCs w:val="22"/>
        </w:rPr>
      </w:pPr>
    </w:p>
    <w:p w14:paraId="6DD1F2C2" w14:textId="2A5AE23B" w:rsidR="00A02A8D" w:rsidRDefault="00A02A8D" w:rsidP="00864A38">
      <w:pPr>
        <w:rPr>
          <w:sz w:val="22"/>
          <w:szCs w:val="22"/>
        </w:rPr>
      </w:pPr>
    </w:p>
    <w:p w14:paraId="7BA5BEAE" w14:textId="209123D5" w:rsidR="00A02A8D" w:rsidRDefault="00A02A8D" w:rsidP="00864A38">
      <w:pPr>
        <w:rPr>
          <w:sz w:val="22"/>
          <w:szCs w:val="22"/>
        </w:rPr>
      </w:pPr>
    </w:p>
    <w:p w14:paraId="7B18575A" w14:textId="6FDC01A4" w:rsidR="00A02A8D" w:rsidRDefault="00A02A8D" w:rsidP="00864A38">
      <w:pPr>
        <w:rPr>
          <w:sz w:val="22"/>
          <w:szCs w:val="22"/>
        </w:rPr>
      </w:pPr>
    </w:p>
    <w:p w14:paraId="6637EAC9" w14:textId="0A3704C1" w:rsidR="00A02A8D" w:rsidRDefault="00A02A8D" w:rsidP="00864A38">
      <w:pPr>
        <w:rPr>
          <w:sz w:val="22"/>
          <w:szCs w:val="22"/>
        </w:rPr>
      </w:pPr>
    </w:p>
    <w:p w14:paraId="7BBE0A85" w14:textId="44A6892D" w:rsidR="00A02A8D" w:rsidRDefault="00A02A8D" w:rsidP="00864A38">
      <w:pPr>
        <w:rPr>
          <w:sz w:val="22"/>
          <w:szCs w:val="22"/>
        </w:rPr>
      </w:pPr>
    </w:p>
    <w:p w14:paraId="43E95CBD" w14:textId="6A978CE2" w:rsidR="00A02A8D" w:rsidRDefault="00A02A8D" w:rsidP="00864A38">
      <w:pPr>
        <w:rPr>
          <w:sz w:val="22"/>
          <w:szCs w:val="22"/>
        </w:rPr>
      </w:pPr>
    </w:p>
    <w:p w14:paraId="5304AC37" w14:textId="77777777" w:rsidR="00A02A8D" w:rsidRDefault="00A02A8D" w:rsidP="00864A38">
      <w:pPr>
        <w:rPr>
          <w:sz w:val="22"/>
          <w:szCs w:val="22"/>
        </w:rPr>
      </w:pPr>
    </w:p>
    <w:p w14:paraId="25EDA39E" w14:textId="29AE5DF8" w:rsidR="00CA098C" w:rsidRPr="00CA098C" w:rsidRDefault="00CA098C" w:rsidP="00311F14">
      <w:pPr>
        <w:pStyle w:val="ListParagraph"/>
        <w:numPr>
          <w:ilvl w:val="0"/>
          <w:numId w:val="15"/>
        </w:numPr>
        <w:rPr>
          <w:b/>
          <w:bCs/>
          <w:sz w:val="22"/>
          <w:szCs w:val="22"/>
          <w:u w:val="single"/>
        </w:rPr>
      </w:pPr>
      <w:r w:rsidRPr="00CA098C">
        <w:rPr>
          <w:b/>
          <w:bCs/>
          <w:sz w:val="22"/>
          <w:szCs w:val="22"/>
          <w:u w:val="single"/>
        </w:rPr>
        <w:t>CADANGAN TANGGUNGJAWAB PEMBEKAL:</w:t>
      </w:r>
    </w:p>
    <w:p w14:paraId="28AA98C6" w14:textId="77777777" w:rsidR="00CA098C" w:rsidRPr="00CA098C" w:rsidRDefault="00CA098C" w:rsidP="00CA098C">
      <w:pPr>
        <w:rPr>
          <w:b/>
          <w:bCs/>
          <w:sz w:val="22"/>
          <w:szCs w:val="22"/>
          <w:u w:val="single"/>
        </w:rPr>
      </w:pPr>
    </w:p>
    <w:tbl>
      <w:tblPr>
        <w:tblStyle w:val="TableGrid"/>
        <w:tblW w:w="0" w:type="auto"/>
        <w:tblInd w:w="396" w:type="dxa"/>
        <w:tblLook w:val="04A0" w:firstRow="1" w:lastRow="0" w:firstColumn="1" w:lastColumn="0" w:noHBand="0" w:noVBand="1"/>
      </w:tblPr>
      <w:tblGrid>
        <w:gridCol w:w="608"/>
        <w:gridCol w:w="6342"/>
        <w:gridCol w:w="2119"/>
      </w:tblGrid>
      <w:tr w:rsidR="00CA098C" w:rsidRPr="00CA098C" w14:paraId="323F8500" w14:textId="77777777" w:rsidTr="00CA098C">
        <w:tc>
          <w:tcPr>
            <w:tcW w:w="244" w:type="dxa"/>
          </w:tcPr>
          <w:p w14:paraId="33B3BC7F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lang w:val="en-MY"/>
              </w:rPr>
            </w:pPr>
            <w:r w:rsidRPr="00CA098C">
              <w:rPr>
                <w:b/>
                <w:bCs/>
                <w:sz w:val="22"/>
                <w:szCs w:val="22"/>
                <w:lang w:val="en-MY"/>
              </w:rPr>
              <w:t>NO.</w:t>
            </w:r>
          </w:p>
        </w:tc>
        <w:tc>
          <w:tcPr>
            <w:tcW w:w="6635" w:type="dxa"/>
          </w:tcPr>
          <w:p w14:paraId="11532271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lang w:val="en-MY"/>
              </w:rPr>
            </w:pPr>
            <w:r w:rsidRPr="00CA098C">
              <w:rPr>
                <w:b/>
                <w:bCs/>
                <w:sz w:val="22"/>
                <w:szCs w:val="22"/>
                <w:lang w:val="en-MY"/>
              </w:rPr>
              <w:t>TANGGUNGJAWAB</w:t>
            </w:r>
          </w:p>
        </w:tc>
        <w:tc>
          <w:tcPr>
            <w:tcW w:w="2190" w:type="dxa"/>
          </w:tcPr>
          <w:p w14:paraId="3D5CF569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lang w:val="en-MY"/>
              </w:rPr>
            </w:pPr>
            <w:r w:rsidRPr="00CA098C">
              <w:rPr>
                <w:b/>
                <w:bCs/>
                <w:sz w:val="22"/>
                <w:szCs w:val="22"/>
                <w:lang w:val="en-MY"/>
              </w:rPr>
              <w:t>CATATAN</w:t>
            </w:r>
          </w:p>
        </w:tc>
      </w:tr>
      <w:tr w:rsidR="00CA098C" w:rsidRPr="00CA098C" w14:paraId="140D4D8A" w14:textId="77777777" w:rsidTr="00CA098C">
        <w:tc>
          <w:tcPr>
            <w:tcW w:w="244" w:type="dxa"/>
          </w:tcPr>
          <w:p w14:paraId="49DE3242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lang w:val="en-MY"/>
              </w:rPr>
            </w:pPr>
            <w:r w:rsidRPr="00CA098C">
              <w:rPr>
                <w:b/>
                <w:bCs/>
                <w:sz w:val="22"/>
                <w:szCs w:val="22"/>
                <w:lang w:val="en-MY"/>
              </w:rPr>
              <w:t>1.</w:t>
            </w:r>
          </w:p>
        </w:tc>
        <w:tc>
          <w:tcPr>
            <w:tcW w:w="6635" w:type="dxa"/>
          </w:tcPr>
          <w:p w14:paraId="6C3ADEF9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u w:val="single"/>
                <w:lang w:val="ms-MY"/>
              </w:rPr>
            </w:pPr>
            <w:r w:rsidRPr="00CA098C">
              <w:rPr>
                <w:b/>
                <w:bCs/>
                <w:sz w:val="22"/>
                <w:szCs w:val="22"/>
                <w:u w:val="single"/>
                <w:lang w:val="ms-MY"/>
              </w:rPr>
              <w:t>Kenalpasti rangka kerja</w:t>
            </w:r>
          </w:p>
          <w:p w14:paraId="2988DDDC" w14:textId="77777777" w:rsidR="00CA098C" w:rsidRPr="00CA098C" w:rsidRDefault="00CA098C" w:rsidP="00311F14">
            <w:pPr>
              <w:numPr>
                <w:ilvl w:val="0"/>
                <w:numId w:val="13"/>
              </w:numPr>
              <w:rPr>
                <w:sz w:val="22"/>
                <w:szCs w:val="22"/>
                <w:lang w:val="ms-MY"/>
              </w:rPr>
            </w:pPr>
            <w:r w:rsidRPr="00CA098C">
              <w:rPr>
                <w:sz w:val="22"/>
                <w:szCs w:val="22"/>
                <w:lang w:val="ms-MY"/>
              </w:rPr>
              <w:t xml:space="preserve">Kriteria industri </w:t>
            </w:r>
          </w:p>
          <w:p w14:paraId="02B40DE1" w14:textId="77777777" w:rsidR="00CA098C" w:rsidRPr="00CA098C" w:rsidRDefault="00CA098C" w:rsidP="00311F14">
            <w:pPr>
              <w:numPr>
                <w:ilvl w:val="0"/>
                <w:numId w:val="13"/>
              </w:numPr>
              <w:rPr>
                <w:sz w:val="22"/>
                <w:szCs w:val="22"/>
                <w:lang w:val="ms-MY"/>
              </w:rPr>
            </w:pPr>
            <w:r w:rsidRPr="00CA098C">
              <w:rPr>
                <w:sz w:val="22"/>
                <w:szCs w:val="22"/>
                <w:lang w:val="ms-MY"/>
              </w:rPr>
              <w:t>Penambahbaikan</w:t>
            </w:r>
          </w:p>
          <w:p w14:paraId="508512C1" w14:textId="77777777" w:rsidR="00CA098C" w:rsidRPr="00CA098C" w:rsidRDefault="00CA098C" w:rsidP="00311F14">
            <w:pPr>
              <w:numPr>
                <w:ilvl w:val="0"/>
                <w:numId w:val="13"/>
              </w:numPr>
              <w:rPr>
                <w:sz w:val="22"/>
                <w:szCs w:val="22"/>
                <w:lang w:val="ms-MY"/>
              </w:rPr>
            </w:pPr>
            <w:r w:rsidRPr="00CA098C">
              <w:rPr>
                <w:sz w:val="22"/>
                <w:szCs w:val="22"/>
                <w:lang w:val="ms-MY"/>
              </w:rPr>
              <w:t>Faedah Johor Automation Cluster (JAC)</w:t>
            </w:r>
          </w:p>
        </w:tc>
        <w:tc>
          <w:tcPr>
            <w:tcW w:w="2190" w:type="dxa"/>
          </w:tcPr>
          <w:p w14:paraId="1C2D61CA" w14:textId="2CB159FA" w:rsidR="00CA098C" w:rsidRPr="00CA098C" w:rsidRDefault="003A2E1F" w:rsidP="00CA098C">
            <w:pPr>
              <w:rPr>
                <w:sz w:val="22"/>
                <w:szCs w:val="22"/>
                <w:lang w:val="en-MY"/>
              </w:rPr>
            </w:pPr>
            <w:r w:rsidRPr="002B2ECA">
              <w:rPr>
                <w:sz w:val="22"/>
                <w:szCs w:val="22"/>
                <w:lang w:val="en-MY"/>
              </w:rPr>
              <w:t xml:space="preserve">Atas </w:t>
            </w:r>
            <w:proofErr w:type="spellStart"/>
            <w:r w:rsidRPr="002B2ECA">
              <w:rPr>
                <w:sz w:val="22"/>
                <w:szCs w:val="22"/>
                <w:lang w:val="en-MY"/>
              </w:rPr>
              <w:t>talian</w:t>
            </w:r>
            <w:proofErr w:type="spellEnd"/>
          </w:p>
        </w:tc>
      </w:tr>
      <w:tr w:rsidR="00CA098C" w:rsidRPr="00CA098C" w14:paraId="15C93B8B" w14:textId="77777777" w:rsidTr="00CA098C">
        <w:tc>
          <w:tcPr>
            <w:tcW w:w="244" w:type="dxa"/>
          </w:tcPr>
          <w:p w14:paraId="5D6461BA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lang w:val="en-MY"/>
              </w:rPr>
            </w:pPr>
            <w:r w:rsidRPr="00CA098C">
              <w:rPr>
                <w:b/>
                <w:bCs/>
                <w:sz w:val="22"/>
                <w:szCs w:val="22"/>
                <w:lang w:val="en-MY"/>
              </w:rPr>
              <w:t>2.</w:t>
            </w:r>
          </w:p>
        </w:tc>
        <w:tc>
          <w:tcPr>
            <w:tcW w:w="6635" w:type="dxa"/>
          </w:tcPr>
          <w:p w14:paraId="6F05F80E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lang w:val="ms-MY"/>
              </w:rPr>
            </w:pPr>
            <w:r w:rsidRPr="00CA098C">
              <w:rPr>
                <w:b/>
                <w:bCs/>
                <w:sz w:val="22"/>
                <w:szCs w:val="22"/>
                <w:u w:val="single"/>
                <w:lang w:val="ms-MY"/>
              </w:rPr>
              <w:t>Pembentangan rangka kerja JAC kepada pemegang taruh</w:t>
            </w:r>
            <w:r w:rsidRPr="00CA098C">
              <w:rPr>
                <w:b/>
                <w:bCs/>
                <w:sz w:val="22"/>
                <w:szCs w:val="22"/>
                <w:lang w:val="ms-MY"/>
              </w:rPr>
              <w:t>:</w:t>
            </w:r>
          </w:p>
          <w:p w14:paraId="530A28F8" w14:textId="04D6AF5B" w:rsidR="00CA098C" w:rsidRPr="00CA098C" w:rsidRDefault="00CA098C" w:rsidP="00311F14">
            <w:pPr>
              <w:numPr>
                <w:ilvl w:val="0"/>
                <w:numId w:val="14"/>
              </w:numPr>
              <w:rPr>
                <w:b/>
                <w:bCs/>
                <w:sz w:val="22"/>
                <w:szCs w:val="22"/>
                <w:lang w:val="ms-MY"/>
              </w:rPr>
            </w:pPr>
            <w:proofErr w:type="spellStart"/>
            <w:r w:rsidRPr="00CA098C">
              <w:rPr>
                <w:sz w:val="22"/>
                <w:szCs w:val="22"/>
                <w:lang w:val="en-MY"/>
              </w:rPr>
              <w:t>Khidmat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nasihat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,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sesi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maklumbalas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dan </w:t>
            </w:r>
            <w:r w:rsidR="00F2557C">
              <w:rPr>
                <w:sz w:val="22"/>
                <w:szCs w:val="22"/>
                <w:lang w:val="en-MY"/>
              </w:rPr>
              <w:t xml:space="preserve">proses </w:t>
            </w:r>
            <w:proofErr w:type="spellStart"/>
            <w:r w:rsidR="00F2557C">
              <w:rPr>
                <w:sz w:val="22"/>
                <w:szCs w:val="22"/>
                <w:lang w:val="en-MY"/>
              </w:rPr>
              <w:t>penambahbaikan</w:t>
            </w:r>
            <w:proofErr w:type="spellEnd"/>
            <w:r w:rsidR="00F2557C">
              <w:rPr>
                <w:sz w:val="22"/>
                <w:szCs w:val="22"/>
                <w:lang w:val="en-MY"/>
              </w:rPr>
              <w:t>.</w:t>
            </w:r>
          </w:p>
          <w:p w14:paraId="47D2A3E9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lang w:val="ms-MY"/>
              </w:rPr>
            </w:pPr>
          </w:p>
        </w:tc>
        <w:tc>
          <w:tcPr>
            <w:tcW w:w="2190" w:type="dxa"/>
          </w:tcPr>
          <w:p w14:paraId="76E6F81C" w14:textId="7A98D23D" w:rsidR="00CA098C" w:rsidRPr="00CA098C" w:rsidRDefault="003A2E1F" w:rsidP="00CA098C">
            <w:pPr>
              <w:rPr>
                <w:sz w:val="22"/>
                <w:szCs w:val="22"/>
                <w:lang w:val="en-MY"/>
              </w:rPr>
            </w:pPr>
            <w:r w:rsidRPr="002B2ECA">
              <w:rPr>
                <w:sz w:val="22"/>
                <w:szCs w:val="22"/>
                <w:lang w:val="en-MY"/>
              </w:rPr>
              <w:t xml:space="preserve">Atas </w:t>
            </w:r>
            <w:proofErr w:type="spellStart"/>
            <w:r w:rsidRPr="002B2ECA">
              <w:rPr>
                <w:sz w:val="22"/>
                <w:szCs w:val="22"/>
                <w:lang w:val="en-MY"/>
              </w:rPr>
              <w:t>talian</w:t>
            </w:r>
            <w:proofErr w:type="spellEnd"/>
          </w:p>
        </w:tc>
      </w:tr>
      <w:tr w:rsidR="00CA098C" w:rsidRPr="00CA098C" w14:paraId="501D67C6" w14:textId="77777777" w:rsidTr="00CA098C">
        <w:tc>
          <w:tcPr>
            <w:tcW w:w="244" w:type="dxa"/>
          </w:tcPr>
          <w:p w14:paraId="63FDF03A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lang w:val="en-MY"/>
              </w:rPr>
            </w:pPr>
            <w:r w:rsidRPr="00CA098C">
              <w:rPr>
                <w:b/>
                <w:bCs/>
                <w:sz w:val="22"/>
                <w:szCs w:val="22"/>
                <w:lang w:val="en-MY"/>
              </w:rPr>
              <w:t>3.</w:t>
            </w:r>
          </w:p>
        </w:tc>
        <w:tc>
          <w:tcPr>
            <w:tcW w:w="6635" w:type="dxa"/>
          </w:tcPr>
          <w:p w14:paraId="1FF5CBC5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u w:val="single"/>
                <w:lang w:val="ms-MY"/>
              </w:rPr>
            </w:pPr>
            <w:r w:rsidRPr="00CA098C">
              <w:rPr>
                <w:b/>
                <w:bCs/>
                <w:sz w:val="22"/>
                <w:szCs w:val="22"/>
                <w:u w:val="single"/>
                <w:lang w:val="ms-MY"/>
              </w:rPr>
              <w:t xml:space="preserve">Pemilihan syarikat </w:t>
            </w:r>
            <w:r w:rsidRPr="00CA098C">
              <w:rPr>
                <w:b/>
                <w:bCs/>
                <w:i/>
                <w:iCs/>
                <w:sz w:val="22"/>
                <w:szCs w:val="22"/>
                <w:u w:val="single"/>
                <w:lang w:val="ms-MY"/>
              </w:rPr>
              <w:t>“Anchor”</w:t>
            </w:r>
          </w:p>
          <w:p w14:paraId="33971138" w14:textId="43EE8524" w:rsidR="00CA098C" w:rsidRPr="00CA098C" w:rsidRDefault="00CA098C" w:rsidP="00311F14">
            <w:pPr>
              <w:numPr>
                <w:ilvl w:val="0"/>
                <w:numId w:val="12"/>
              </w:numPr>
              <w:rPr>
                <w:sz w:val="22"/>
                <w:szCs w:val="22"/>
                <w:lang w:val="en-MY"/>
              </w:rPr>
            </w:pPr>
            <w:proofErr w:type="spellStart"/>
            <w:r w:rsidRPr="00CA098C">
              <w:rPr>
                <w:sz w:val="22"/>
                <w:szCs w:val="22"/>
                <w:lang w:val="en-MY"/>
              </w:rPr>
              <w:t>Perbincangan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bersama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r w:rsidR="00F2557C">
              <w:rPr>
                <w:sz w:val="22"/>
                <w:szCs w:val="22"/>
                <w:lang w:val="en-MY"/>
              </w:rPr>
              <w:t>Southern SME Association</w:t>
            </w:r>
            <w:r w:rsidRPr="00CA098C">
              <w:rPr>
                <w:sz w:val="22"/>
                <w:szCs w:val="22"/>
                <w:lang w:val="en-MY"/>
              </w:rPr>
              <w:t>, IRDA &amp; MPC SRO</w:t>
            </w:r>
          </w:p>
        </w:tc>
        <w:tc>
          <w:tcPr>
            <w:tcW w:w="2190" w:type="dxa"/>
          </w:tcPr>
          <w:p w14:paraId="457C6437" w14:textId="2E44647D" w:rsidR="00CA098C" w:rsidRPr="00CA098C" w:rsidRDefault="003A2E1F" w:rsidP="00CA098C">
            <w:pPr>
              <w:rPr>
                <w:sz w:val="22"/>
                <w:szCs w:val="22"/>
                <w:lang w:val="en-MY"/>
              </w:rPr>
            </w:pPr>
            <w:r w:rsidRPr="002B2ECA">
              <w:rPr>
                <w:sz w:val="22"/>
                <w:szCs w:val="22"/>
                <w:lang w:val="en-MY"/>
              </w:rPr>
              <w:t xml:space="preserve">Atas </w:t>
            </w:r>
            <w:proofErr w:type="spellStart"/>
            <w:r w:rsidRPr="002B2ECA">
              <w:rPr>
                <w:sz w:val="22"/>
                <w:szCs w:val="22"/>
                <w:lang w:val="en-MY"/>
              </w:rPr>
              <w:t>Talian</w:t>
            </w:r>
            <w:proofErr w:type="spellEnd"/>
            <w:r w:rsidRPr="002B2ECA">
              <w:rPr>
                <w:sz w:val="22"/>
                <w:szCs w:val="22"/>
                <w:lang w:val="en-MY"/>
              </w:rPr>
              <w:t xml:space="preserve"> </w:t>
            </w:r>
          </w:p>
        </w:tc>
      </w:tr>
      <w:tr w:rsidR="00F2557C" w:rsidRPr="00CA098C" w14:paraId="4ED575D2" w14:textId="77777777" w:rsidTr="00CA098C">
        <w:tc>
          <w:tcPr>
            <w:tcW w:w="244" w:type="dxa"/>
          </w:tcPr>
          <w:p w14:paraId="2E056DB3" w14:textId="594568A5" w:rsidR="00F2557C" w:rsidRPr="00CA098C" w:rsidRDefault="00F2557C" w:rsidP="00CA098C">
            <w:pPr>
              <w:rPr>
                <w:b/>
                <w:bCs/>
                <w:sz w:val="22"/>
                <w:szCs w:val="22"/>
                <w:lang w:val="en-MY"/>
              </w:rPr>
            </w:pPr>
            <w:r>
              <w:rPr>
                <w:b/>
                <w:bCs/>
                <w:sz w:val="22"/>
                <w:szCs w:val="22"/>
                <w:lang w:val="en-MY"/>
              </w:rPr>
              <w:t>4.</w:t>
            </w:r>
          </w:p>
        </w:tc>
        <w:tc>
          <w:tcPr>
            <w:tcW w:w="6635" w:type="dxa"/>
          </w:tcPr>
          <w:p w14:paraId="555E1CD7" w14:textId="77777777" w:rsidR="00F2557C" w:rsidRDefault="00F2557C" w:rsidP="00CA098C">
            <w:pPr>
              <w:rPr>
                <w:b/>
                <w:bCs/>
                <w:i/>
                <w:iCs/>
                <w:sz w:val="22"/>
                <w:szCs w:val="22"/>
                <w:u w:val="single"/>
                <w:lang w:val="ms-MY"/>
              </w:rPr>
            </w:pPr>
            <w:r>
              <w:rPr>
                <w:b/>
                <w:bCs/>
                <w:sz w:val="22"/>
                <w:szCs w:val="22"/>
                <w:u w:val="single"/>
                <w:lang w:val="ms-MY"/>
              </w:rPr>
              <w:t xml:space="preserve">Pemilihan </w:t>
            </w:r>
            <w:r w:rsidRPr="00F2557C">
              <w:rPr>
                <w:b/>
                <w:bCs/>
                <w:i/>
                <w:iCs/>
                <w:sz w:val="22"/>
                <w:szCs w:val="22"/>
                <w:u w:val="single"/>
                <w:lang w:val="ms-MY"/>
              </w:rPr>
              <w:t>“Area of Improvement”</w:t>
            </w:r>
          </w:p>
          <w:p w14:paraId="60949DD3" w14:textId="77777777" w:rsidR="00F2557C" w:rsidRPr="002B2ECA" w:rsidRDefault="003A2E1F" w:rsidP="00311F14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  <w:lang w:val="ms-MY"/>
              </w:rPr>
            </w:pPr>
            <w:proofErr w:type="spellStart"/>
            <w:r w:rsidRPr="00CA098C">
              <w:rPr>
                <w:sz w:val="22"/>
                <w:szCs w:val="22"/>
                <w:lang w:val="en-MY"/>
              </w:rPr>
              <w:t>Perbincangan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bersama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r w:rsidRPr="003A2E1F">
              <w:rPr>
                <w:sz w:val="22"/>
                <w:szCs w:val="22"/>
                <w:lang w:val="en-MY"/>
              </w:rPr>
              <w:t>Southern SME Association</w:t>
            </w:r>
            <w:r w:rsidRPr="00CA098C">
              <w:rPr>
                <w:sz w:val="22"/>
                <w:szCs w:val="22"/>
                <w:lang w:val="en-MY"/>
              </w:rPr>
              <w:t>, IRDA &amp; MPC SRO</w:t>
            </w:r>
          </w:p>
          <w:p w14:paraId="214E2D71" w14:textId="2AD5A12A" w:rsidR="002B2ECA" w:rsidRPr="003A2E1F" w:rsidRDefault="002B2ECA" w:rsidP="002B2ECA">
            <w:pPr>
              <w:pStyle w:val="ListParagraph"/>
              <w:rPr>
                <w:sz w:val="22"/>
                <w:szCs w:val="22"/>
                <w:lang w:val="ms-MY"/>
              </w:rPr>
            </w:pPr>
          </w:p>
        </w:tc>
        <w:tc>
          <w:tcPr>
            <w:tcW w:w="2190" w:type="dxa"/>
          </w:tcPr>
          <w:p w14:paraId="4F32117B" w14:textId="17D6F63E" w:rsidR="00F2557C" w:rsidRPr="002B2ECA" w:rsidRDefault="002B2ECA" w:rsidP="00CA098C">
            <w:pPr>
              <w:rPr>
                <w:sz w:val="22"/>
                <w:szCs w:val="22"/>
                <w:lang w:val="en-MY"/>
              </w:rPr>
            </w:pPr>
            <w:proofErr w:type="spellStart"/>
            <w:r w:rsidRPr="002B2ECA">
              <w:rPr>
                <w:sz w:val="22"/>
                <w:szCs w:val="22"/>
                <w:lang w:val="en-MY"/>
              </w:rPr>
              <w:t>Fizikal</w:t>
            </w:r>
            <w:proofErr w:type="spellEnd"/>
          </w:p>
        </w:tc>
      </w:tr>
      <w:tr w:rsidR="00CA098C" w:rsidRPr="00CA098C" w14:paraId="4C06A76A" w14:textId="77777777" w:rsidTr="00CA098C">
        <w:tc>
          <w:tcPr>
            <w:tcW w:w="244" w:type="dxa"/>
          </w:tcPr>
          <w:p w14:paraId="1322EFF3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u w:val="single"/>
                <w:lang w:val="en-MY"/>
              </w:rPr>
            </w:pPr>
            <w:r w:rsidRPr="00CA098C">
              <w:rPr>
                <w:b/>
                <w:bCs/>
                <w:sz w:val="22"/>
                <w:szCs w:val="22"/>
                <w:lang w:val="en-MY"/>
              </w:rPr>
              <w:t>4</w:t>
            </w:r>
            <w:r w:rsidRPr="00CA098C">
              <w:rPr>
                <w:sz w:val="22"/>
                <w:szCs w:val="22"/>
                <w:u w:val="single"/>
                <w:lang w:val="en-MY"/>
              </w:rPr>
              <w:t>.</w:t>
            </w:r>
          </w:p>
        </w:tc>
        <w:tc>
          <w:tcPr>
            <w:tcW w:w="6635" w:type="dxa"/>
          </w:tcPr>
          <w:p w14:paraId="3E5BE8A9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u w:val="single"/>
                <w:lang w:val="ms-MY"/>
              </w:rPr>
            </w:pPr>
            <w:r w:rsidRPr="00CA098C">
              <w:rPr>
                <w:b/>
                <w:bCs/>
                <w:sz w:val="22"/>
                <w:szCs w:val="22"/>
                <w:u w:val="single"/>
                <w:lang w:val="ms-MY"/>
              </w:rPr>
              <w:t>Kesediaan s</w:t>
            </w:r>
            <w:proofErr w:type="spellStart"/>
            <w:r w:rsidRPr="00CA098C">
              <w:rPr>
                <w:b/>
                <w:bCs/>
                <w:sz w:val="22"/>
                <w:szCs w:val="22"/>
                <w:u w:val="single"/>
                <w:lang w:val="en-MY"/>
              </w:rPr>
              <w:t>esi</w:t>
            </w:r>
            <w:proofErr w:type="spellEnd"/>
          </w:p>
          <w:p w14:paraId="66F97BC0" w14:textId="77777777" w:rsidR="00CA098C" w:rsidRPr="00CA098C" w:rsidRDefault="00CA098C" w:rsidP="00311F14">
            <w:pPr>
              <w:numPr>
                <w:ilvl w:val="0"/>
                <w:numId w:val="9"/>
              </w:numPr>
              <w:rPr>
                <w:sz w:val="22"/>
                <w:szCs w:val="22"/>
                <w:lang w:val="en-MY"/>
              </w:rPr>
            </w:pPr>
            <w:proofErr w:type="spellStart"/>
            <w:r w:rsidRPr="00CA098C">
              <w:rPr>
                <w:sz w:val="22"/>
                <w:szCs w:val="22"/>
                <w:lang w:val="en-MY"/>
              </w:rPr>
              <w:t>Sesi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perkongsian</w:t>
            </w:r>
            <w:proofErr w:type="spellEnd"/>
          </w:p>
          <w:p w14:paraId="0C0D6539" w14:textId="77777777" w:rsidR="00CA098C" w:rsidRPr="00CA098C" w:rsidRDefault="00CA098C" w:rsidP="00311F14">
            <w:pPr>
              <w:numPr>
                <w:ilvl w:val="0"/>
                <w:numId w:val="9"/>
              </w:numPr>
              <w:rPr>
                <w:b/>
                <w:bCs/>
                <w:sz w:val="22"/>
                <w:szCs w:val="22"/>
                <w:u w:val="single"/>
                <w:lang w:val="en-MY"/>
              </w:rPr>
            </w:pPr>
            <w:proofErr w:type="spellStart"/>
            <w:r w:rsidRPr="00CA098C">
              <w:rPr>
                <w:sz w:val="22"/>
                <w:szCs w:val="22"/>
                <w:lang w:val="en-MY"/>
              </w:rPr>
              <w:t>Mengenal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pasti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enyelesaian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masalah</w:t>
            </w:r>
            <w:proofErr w:type="spellEnd"/>
          </w:p>
        </w:tc>
        <w:tc>
          <w:tcPr>
            <w:tcW w:w="2190" w:type="dxa"/>
          </w:tcPr>
          <w:p w14:paraId="78F0E178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u w:val="single"/>
                <w:lang w:val="en-MY"/>
              </w:rPr>
            </w:pPr>
          </w:p>
        </w:tc>
      </w:tr>
      <w:tr w:rsidR="00CA098C" w:rsidRPr="00CA098C" w14:paraId="1DDA7DF8" w14:textId="77777777" w:rsidTr="00CA098C">
        <w:tc>
          <w:tcPr>
            <w:tcW w:w="244" w:type="dxa"/>
          </w:tcPr>
          <w:p w14:paraId="365159DC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lang w:val="en-MY"/>
              </w:rPr>
            </w:pPr>
            <w:r w:rsidRPr="00CA098C">
              <w:rPr>
                <w:b/>
                <w:bCs/>
                <w:sz w:val="22"/>
                <w:szCs w:val="22"/>
                <w:lang w:val="en-MY"/>
              </w:rPr>
              <w:t>5.</w:t>
            </w:r>
          </w:p>
        </w:tc>
        <w:tc>
          <w:tcPr>
            <w:tcW w:w="6635" w:type="dxa"/>
          </w:tcPr>
          <w:p w14:paraId="69F12A48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u w:val="single"/>
                <w:lang w:val="ms-MY"/>
              </w:rPr>
            </w:pPr>
            <w:r w:rsidRPr="00CA098C">
              <w:rPr>
                <w:b/>
                <w:bCs/>
                <w:sz w:val="22"/>
                <w:szCs w:val="22"/>
                <w:u w:val="single"/>
                <w:lang w:val="ms-MY"/>
              </w:rPr>
              <w:t>Bukti kerja:</w:t>
            </w:r>
          </w:p>
          <w:p w14:paraId="63EFF26E" w14:textId="6A341AB2" w:rsidR="00CA098C" w:rsidRPr="00CA098C" w:rsidRDefault="00CA098C" w:rsidP="00311F14">
            <w:pPr>
              <w:numPr>
                <w:ilvl w:val="0"/>
                <w:numId w:val="10"/>
              </w:numPr>
              <w:rPr>
                <w:b/>
                <w:bCs/>
                <w:sz w:val="22"/>
                <w:szCs w:val="22"/>
                <w:u w:val="single"/>
                <w:lang w:val="en-MY"/>
              </w:rPr>
            </w:pPr>
            <w:r w:rsidRPr="00CA098C">
              <w:rPr>
                <w:sz w:val="22"/>
                <w:szCs w:val="22"/>
                <w:lang w:val="ms-MY"/>
              </w:rPr>
              <w:t>M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engatur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r w:rsidRPr="00CA098C">
              <w:rPr>
                <w:sz w:val="22"/>
                <w:szCs w:val="22"/>
                <w:lang w:val="ms-MY"/>
              </w:rPr>
              <w:t>dan menghoskan s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esi</w:t>
            </w:r>
            <w:proofErr w:type="spellEnd"/>
            <w:r w:rsidRPr="00CA098C">
              <w:rPr>
                <w:sz w:val="22"/>
                <w:szCs w:val="22"/>
                <w:lang w:val="ms-MY"/>
              </w:rPr>
              <w:t xml:space="preserve"> dalam talian </w:t>
            </w:r>
            <w:r w:rsidR="002B2ECA">
              <w:rPr>
                <w:sz w:val="22"/>
                <w:szCs w:val="22"/>
                <w:lang w:val="ms-MY"/>
              </w:rPr>
              <w:t>dan fizikal</w:t>
            </w:r>
            <w:r w:rsidRPr="00CA098C">
              <w:rPr>
                <w:sz w:val="22"/>
                <w:szCs w:val="22"/>
                <w:lang w:val="ms-MY"/>
              </w:rPr>
              <w:t xml:space="preserve"> </w:t>
            </w:r>
          </w:p>
          <w:p w14:paraId="073463D8" w14:textId="77777777" w:rsidR="00CA098C" w:rsidRPr="00CA098C" w:rsidRDefault="00CA098C" w:rsidP="00311F14">
            <w:pPr>
              <w:numPr>
                <w:ilvl w:val="0"/>
                <w:numId w:val="10"/>
              </w:numPr>
              <w:rPr>
                <w:b/>
                <w:bCs/>
                <w:sz w:val="22"/>
                <w:szCs w:val="22"/>
                <w:u w:val="single"/>
                <w:lang w:val="en-MY"/>
              </w:rPr>
            </w:pPr>
            <w:r w:rsidRPr="00CA098C">
              <w:rPr>
                <w:sz w:val="22"/>
                <w:szCs w:val="22"/>
                <w:lang w:val="ms-MY"/>
              </w:rPr>
              <w:t xml:space="preserve">Menyediakan sesi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nasihat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>/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panduan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pengisian</w:t>
            </w:r>
            <w:proofErr w:type="spellEnd"/>
            <w:r w:rsidRPr="00CA098C">
              <w:rPr>
                <w:sz w:val="22"/>
                <w:szCs w:val="22"/>
                <w:lang w:val="ms-MY"/>
              </w:rPr>
              <w:t xml:space="preserve"> </w:t>
            </w:r>
          </w:p>
          <w:p w14:paraId="7FE70EEF" w14:textId="77777777" w:rsidR="00CA098C" w:rsidRPr="00CA098C" w:rsidRDefault="00CA098C" w:rsidP="00311F14">
            <w:pPr>
              <w:numPr>
                <w:ilvl w:val="0"/>
                <w:numId w:val="10"/>
              </w:numPr>
              <w:rPr>
                <w:b/>
                <w:bCs/>
                <w:sz w:val="22"/>
                <w:szCs w:val="22"/>
                <w:u w:val="single"/>
                <w:lang w:val="en-MY"/>
              </w:rPr>
            </w:pPr>
            <w:r w:rsidRPr="00CA098C">
              <w:rPr>
                <w:sz w:val="22"/>
                <w:szCs w:val="22"/>
                <w:lang w:val="ms-MY"/>
              </w:rPr>
              <w:t>Menyediakan laporan akhir penutupan dan pembayaran projek</w:t>
            </w:r>
          </w:p>
          <w:p w14:paraId="5E34F33D" w14:textId="77777777" w:rsidR="00CA098C" w:rsidRPr="00CA098C" w:rsidRDefault="00CA098C" w:rsidP="00311F14">
            <w:pPr>
              <w:numPr>
                <w:ilvl w:val="0"/>
                <w:numId w:val="10"/>
              </w:numPr>
              <w:rPr>
                <w:b/>
                <w:bCs/>
                <w:sz w:val="22"/>
                <w:szCs w:val="22"/>
                <w:u w:val="single"/>
                <w:lang w:val="en-MY"/>
              </w:rPr>
            </w:pPr>
            <w:r w:rsidRPr="00CA098C">
              <w:rPr>
                <w:sz w:val="22"/>
                <w:szCs w:val="22"/>
                <w:lang w:val="ms-MY"/>
              </w:rPr>
              <w:t>Menyediakan recording bagi setiap sesi.</w:t>
            </w:r>
          </w:p>
          <w:p w14:paraId="30645449" w14:textId="77777777" w:rsidR="00CA098C" w:rsidRPr="00CA098C" w:rsidRDefault="00CA098C" w:rsidP="00311F14">
            <w:pPr>
              <w:numPr>
                <w:ilvl w:val="0"/>
                <w:numId w:val="10"/>
              </w:numPr>
              <w:rPr>
                <w:sz w:val="22"/>
                <w:szCs w:val="22"/>
                <w:lang w:val="en-MY"/>
              </w:rPr>
            </w:pPr>
            <w:proofErr w:type="spellStart"/>
            <w:r w:rsidRPr="00CA098C">
              <w:rPr>
                <w:sz w:val="22"/>
                <w:szCs w:val="22"/>
                <w:lang w:val="en-MY"/>
              </w:rPr>
              <w:t>Menyediakan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skrin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shot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bagi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setiap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sesi</w:t>
            </w:r>
            <w:proofErr w:type="spellEnd"/>
          </w:p>
          <w:p w14:paraId="1402484B" w14:textId="651D3A7C" w:rsidR="00CA098C" w:rsidRPr="00CA098C" w:rsidRDefault="00CA098C" w:rsidP="00311F14">
            <w:pPr>
              <w:numPr>
                <w:ilvl w:val="0"/>
                <w:numId w:val="10"/>
              </w:numPr>
              <w:rPr>
                <w:b/>
                <w:bCs/>
                <w:sz w:val="22"/>
                <w:szCs w:val="22"/>
                <w:u w:val="single"/>
                <w:lang w:val="en-MY"/>
              </w:rPr>
            </w:pPr>
            <w:proofErr w:type="spellStart"/>
            <w:r w:rsidRPr="00CA098C">
              <w:rPr>
                <w:sz w:val="22"/>
                <w:szCs w:val="22"/>
                <w:lang w:val="en-MY"/>
              </w:rPr>
              <w:t>Mencukupkan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="00311F14">
              <w:rPr>
                <w:sz w:val="22"/>
                <w:szCs w:val="22"/>
                <w:lang w:val="en-MY"/>
              </w:rPr>
              <w:t>setiap</w:t>
            </w:r>
            <w:proofErr w:type="spellEnd"/>
            <w:r w:rsidR="00311F14">
              <w:rPr>
                <w:sz w:val="22"/>
                <w:szCs w:val="22"/>
                <w:lang w:val="en-MY"/>
              </w:rPr>
              <w:t xml:space="preserve"> jam yang </w:t>
            </w:r>
            <w:proofErr w:type="spellStart"/>
            <w:r w:rsidR="00311F14">
              <w:rPr>
                <w:sz w:val="22"/>
                <w:szCs w:val="22"/>
                <w:lang w:val="en-MY"/>
              </w:rPr>
              <w:t>telah</w:t>
            </w:r>
            <w:proofErr w:type="spellEnd"/>
            <w:r w:rsidR="00311F14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="00311F14">
              <w:rPr>
                <w:sz w:val="22"/>
                <w:szCs w:val="22"/>
                <w:lang w:val="en-MY"/>
              </w:rPr>
              <w:t>diperuntukan</w:t>
            </w:r>
            <w:proofErr w:type="spellEnd"/>
            <w:r w:rsidR="00311F14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="00311F14">
              <w:rPr>
                <w:sz w:val="22"/>
                <w:szCs w:val="22"/>
                <w:lang w:val="en-MY"/>
              </w:rPr>
              <w:t>dalam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sesi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="00311F14">
              <w:rPr>
                <w:sz w:val="22"/>
                <w:szCs w:val="22"/>
                <w:lang w:val="en-MY"/>
              </w:rPr>
              <w:t>perbincangan</w:t>
            </w:r>
            <w:proofErr w:type="spellEnd"/>
            <w:r w:rsidR="00311F14">
              <w:rPr>
                <w:sz w:val="22"/>
                <w:szCs w:val="22"/>
                <w:lang w:val="en-MY"/>
              </w:rPr>
              <w:t>.</w:t>
            </w:r>
          </w:p>
        </w:tc>
        <w:tc>
          <w:tcPr>
            <w:tcW w:w="2190" w:type="dxa"/>
          </w:tcPr>
          <w:p w14:paraId="369C1B92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u w:val="single"/>
                <w:lang w:val="en-MY"/>
              </w:rPr>
            </w:pPr>
          </w:p>
        </w:tc>
      </w:tr>
      <w:tr w:rsidR="00CA098C" w:rsidRPr="00CA098C" w14:paraId="3683226D" w14:textId="77777777" w:rsidTr="00CA098C">
        <w:tc>
          <w:tcPr>
            <w:tcW w:w="244" w:type="dxa"/>
          </w:tcPr>
          <w:p w14:paraId="621F42F9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lang w:val="en-MY"/>
              </w:rPr>
            </w:pPr>
            <w:r w:rsidRPr="00CA098C">
              <w:rPr>
                <w:b/>
                <w:bCs/>
                <w:sz w:val="22"/>
                <w:szCs w:val="22"/>
                <w:lang w:val="en-MY"/>
              </w:rPr>
              <w:t>6</w:t>
            </w:r>
            <w:r w:rsidRPr="00CA098C">
              <w:rPr>
                <w:sz w:val="22"/>
                <w:szCs w:val="22"/>
                <w:lang w:val="en-MY"/>
              </w:rPr>
              <w:t>.</w:t>
            </w:r>
          </w:p>
        </w:tc>
        <w:tc>
          <w:tcPr>
            <w:tcW w:w="6635" w:type="dxa"/>
          </w:tcPr>
          <w:p w14:paraId="645926EB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u w:val="single"/>
                <w:lang w:val="ms-MY"/>
              </w:rPr>
            </w:pPr>
            <w:r w:rsidRPr="00CA098C">
              <w:rPr>
                <w:b/>
                <w:bCs/>
                <w:sz w:val="22"/>
                <w:szCs w:val="22"/>
                <w:u w:val="single"/>
                <w:lang w:val="ms-MY"/>
              </w:rPr>
              <w:t>Kaedah Bayaran dan bukti perlaksanaan</w:t>
            </w:r>
          </w:p>
          <w:p w14:paraId="4B36E4C1" w14:textId="77777777" w:rsidR="00CA098C" w:rsidRPr="00CA098C" w:rsidRDefault="00CA098C" w:rsidP="00311F14">
            <w:pPr>
              <w:numPr>
                <w:ilvl w:val="0"/>
                <w:numId w:val="11"/>
              </w:numPr>
              <w:rPr>
                <w:sz w:val="22"/>
                <w:szCs w:val="22"/>
                <w:lang w:val="ms-MY"/>
              </w:rPr>
            </w:pPr>
            <w:r w:rsidRPr="00CA098C">
              <w:rPr>
                <w:sz w:val="22"/>
                <w:szCs w:val="22"/>
                <w:lang w:val="ms-MY"/>
              </w:rPr>
              <w:t>Pembayaran melalui pembayaran terus adalah setelah semua bukti disediakan dan disahkan</w:t>
            </w:r>
          </w:p>
          <w:p w14:paraId="13F2A2B9" w14:textId="77777777" w:rsidR="00CA098C" w:rsidRPr="00CA098C" w:rsidRDefault="00CA098C" w:rsidP="00311F14">
            <w:pPr>
              <w:numPr>
                <w:ilvl w:val="0"/>
                <w:numId w:val="11"/>
              </w:numPr>
              <w:rPr>
                <w:sz w:val="22"/>
                <w:szCs w:val="22"/>
                <w:lang w:val="ms-MY"/>
              </w:rPr>
            </w:pPr>
            <w:r w:rsidRPr="00CA098C">
              <w:rPr>
                <w:sz w:val="22"/>
                <w:szCs w:val="22"/>
                <w:lang w:val="ms-MY"/>
              </w:rPr>
              <w:t xml:space="preserve">Senarai kehadiran syarikat dan peserta </w:t>
            </w:r>
          </w:p>
          <w:p w14:paraId="5E59482E" w14:textId="14738A6A" w:rsidR="00CA098C" w:rsidRPr="00CA098C" w:rsidRDefault="00CA098C" w:rsidP="00311F14">
            <w:pPr>
              <w:numPr>
                <w:ilvl w:val="0"/>
                <w:numId w:val="11"/>
              </w:numPr>
              <w:rPr>
                <w:sz w:val="22"/>
                <w:szCs w:val="22"/>
                <w:lang w:val="ms-MY"/>
              </w:rPr>
            </w:pPr>
            <w:r w:rsidRPr="00CA098C">
              <w:rPr>
                <w:sz w:val="22"/>
                <w:szCs w:val="22"/>
                <w:lang w:val="ms-MY"/>
              </w:rPr>
              <w:t xml:space="preserve">Senarai kehadiran </w:t>
            </w:r>
            <w:r w:rsidR="00311F14">
              <w:rPr>
                <w:sz w:val="22"/>
                <w:szCs w:val="22"/>
                <w:lang w:val="ms-MY"/>
              </w:rPr>
              <w:t>fasilitator</w:t>
            </w:r>
          </w:p>
          <w:p w14:paraId="2232F6A9" w14:textId="77777777" w:rsidR="00CA098C" w:rsidRPr="00CA098C" w:rsidRDefault="00CA098C" w:rsidP="00311F14">
            <w:pPr>
              <w:numPr>
                <w:ilvl w:val="0"/>
                <w:numId w:val="11"/>
              </w:numPr>
              <w:rPr>
                <w:sz w:val="22"/>
                <w:szCs w:val="22"/>
                <w:lang w:val="ms-MY"/>
              </w:rPr>
            </w:pPr>
            <w:r w:rsidRPr="00CA098C">
              <w:rPr>
                <w:sz w:val="22"/>
                <w:szCs w:val="22"/>
                <w:lang w:val="ms-MY"/>
              </w:rPr>
              <w:t>Laporan ringkas keseluruhan</w:t>
            </w:r>
          </w:p>
          <w:p w14:paraId="182D8518" w14:textId="77777777" w:rsidR="00CA098C" w:rsidRPr="00CA098C" w:rsidRDefault="00CA098C" w:rsidP="00311F14">
            <w:pPr>
              <w:numPr>
                <w:ilvl w:val="0"/>
                <w:numId w:val="11"/>
              </w:numPr>
              <w:rPr>
                <w:sz w:val="22"/>
                <w:szCs w:val="22"/>
                <w:lang w:val="en-MY"/>
              </w:rPr>
            </w:pPr>
            <w:r w:rsidRPr="00CA098C">
              <w:rPr>
                <w:sz w:val="22"/>
                <w:szCs w:val="22"/>
                <w:lang w:val="en-MY"/>
              </w:rPr>
              <w:t xml:space="preserve">Bukti link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Rakaman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/recording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setiap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sesi</w:t>
            </w:r>
            <w:proofErr w:type="spellEnd"/>
          </w:p>
          <w:p w14:paraId="25579913" w14:textId="77777777" w:rsidR="00CA098C" w:rsidRPr="00CA098C" w:rsidRDefault="00CA098C" w:rsidP="00311F14">
            <w:pPr>
              <w:numPr>
                <w:ilvl w:val="0"/>
                <w:numId w:val="11"/>
              </w:numPr>
              <w:rPr>
                <w:sz w:val="22"/>
                <w:szCs w:val="22"/>
                <w:lang w:val="en-MY"/>
              </w:rPr>
            </w:pPr>
            <w:r w:rsidRPr="00CA098C">
              <w:rPr>
                <w:sz w:val="22"/>
                <w:szCs w:val="22"/>
                <w:lang w:val="en-MY"/>
              </w:rPr>
              <w:t xml:space="preserve">Bukti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Skrin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shot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bagi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setiap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sesi</w:t>
            </w:r>
            <w:proofErr w:type="spellEnd"/>
            <w:r w:rsidRPr="00CA098C">
              <w:rPr>
                <w:sz w:val="22"/>
                <w:szCs w:val="22"/>
                <w:lang w:val="en-MY"/>
              </w:rPr>
              <w:t xml:space="preserve"> Bersama </w:t>
            </w:r>
            <w:proofErr w:type="spellStart"/>
            <w:r w:rsidRPr="00CA098C">
              <w:rPr>
                <w:sz w:val="22"/>
                <w:szCs w:val="22"/>
                <w:lang w:val="en-MY"/>
              </w:rPr>
              <w:t>peserta</w:t>
            </w:r>
            <w:proofErr w:type="spellEnd"/>
          </w:p>
          <w:p w14:paraId="2C983FF3" w14:textId="77777777" w:rsidR="00CA098C" w:rsidRPr="00CA098C" w:rsidRDefault="00CA098C" w:rsidP="00CA098C">
            <w:pPr>
              <w:rPr>
                <w:b/>
                <w:bCs/>
                <w:sz w:val="22"/>
                <w:szCs w:val="22"/>
                <w:lang w:val="en-MY"/>
              </w:rPr>
            </w:pPr>
          </w:p>
        </w:tc>
        <w:tc>
          <w:tcPr>
            <w:tcW w:w="2190" w:type="dxa"/>
          </w:tcPr>
          <w:p w14:paraId="67DA2325" w14:textId="77777777" w:rsidR="00CA098C" w:rsidRPr="00CA098C" w:rsidRDefault="00CA098C" w:rsidP="00CA098C">
            <w:pPr>
              <w:rPr>
                <w:sz w:val="22"/>
                <w:szCs w:val="22"/>
                <w:lang w:val="ms-MY"/>
              </w:rPr>
            </w:pPr>
          </w:p>
        </w:tc>
      </w:tr>
    </w:tbl>
    <w:p w14:paraId="5FCC7D39" w14:textId="77777777" w:rsidR="00CA098C" w:rsidRPr="00CA098C" w:rsidRDefault="00CA098C" w:rsidP="00CA098C">
      <w:pPr>
        <w:rPr>
          <w:b/>
          <w:bCs/>
          <w:sz w:val="22"/>
          <w:szCs w:val="22"/>
          <w:u w:val="single"/>
        </w:rPr>
      </w:pPr>
    </w:p>
    <w:p w14:paraId="7579DB53" w14:textId="20F04275" w:rsidR="009B217D" w:rsidRDefault="009B217D" w:rsidP="00864A38">
      <w:pPr>
        <w:rPr>
          <w:sz w:val="22"/>
          <w:szCs w:val="22"/>
        </w:rPr>
      </w:pPr>
    </w:p>
    <w:p w14:paraId="3C324B09" w14:textId="70756B83" w:rsidR="00764402" w:rsidRDefault="00764402" w:rsidP="00864A38">
      <w:pPr>
        <w:rPr>
          <w:sz w:val="22"/>
          <w:szCs w:val="22"/>
        </w:rPr>
      </w:pPr>
    </w:p>
    <w:p w14:paraId="63AA7939" w14:textId="1DF96AA2" w:rsidR="00764402" w:rsidRDefault="00764402" w:rsidP="00864A38">
      <w:pPr>
        <w:rPr>
          <w:sz w:val="22"/>
          <w:szCs w:val="22"/>
        </w:rPr>
      </w:pPr>
    </w:p>
    <w:p w14:paraId="047C840D" w14:textId="37E286DE" w:rsidR="00764402" w:rsidRDefault="00764402" w:rsidP="00864A38">
      <w:pPr>
        <w:rPr>
          <w:sz w:val="22"/>
          <w:szCs w:val="22"/>
        </w:rPr>
      </w:pPr>
    </w:p>
    <w:p w14:paraId="085CC992" w14:textId="6AAD8E20" w:rsidR="00764402" w:rsidRDefault="00764402" w:rsidP="00864A38">
      <w:pPr>
        <w:rPr>
          <w:sz w:val="22"/>
          <w:szCs w:val="22"/>
        </w:rPr>
      </w:pPr>
    </w:p>
    <w:p w14:paraId="1F324249" w14:textId="6625AA22" w:rsidR="00764402" w:rsidRDefault="00764402" w:rsidP="00864A38">
      <w:pPr>
        <w:rPr>
          <w:sz w:val="22"/>
          <w:szCs w:val="22"/>
        </w:rPr>
      </w:pPr>
    </w:p>
    <w:p w14:paraId="256E8044" w14:textId="77777777" w:rsidR="00764402" w:rsidRDefault="00764402" w:rsidP="00864A38">
      <w:pPr>
        <w:rPr>
          <w:sz w:val="22"/>
          <w:szCs w:val="22"/>
        </w:rPr>
        <w:sectPr w:rsidR="00764402" w:rsidSect="003E493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1134" w:right="994" w:bottom="1134" w:left="1440" w:header="720" w:footer="720" w:gutter="0"/>
          <w:cols w:space="720"/>
          <w:titlePg/>
          <w:docGrid w:linePitch="360"/>
        </w:sectPr>
      </w:pPr>
    </w:p>
    <w:p w14:paraId="52BB9326" w14:textId="2BAF4A67" w:rsidR="009B217D" w:rsidRPr="00095D39" w:rsidRDefault="00095D39" w:rsidP="00095D39">
      <w:pPr>
        <w:pStyle w:val="ListParagraph"/>
        <w:numPr>
          <w:ilvl w:val="0"/>
          <w:numId w:val="15"/>
        </w:numPr>
        <w:rPr>
          <w:b/>
          <w:bCs/>
          <w:sz w:val="22"/>
          <w:szCs w:val="22"/>
          <w:u w:val="single"/>
        </w:rPr>
      </w:pPr>
      <w:r w:rsidRPr="00095D39">
        <w:rPr>
          <w:b/>
          <w:bCs/>
          <w:sz w:val="22"/>
          <w:szCs w:val="22"/>
          <w:u w:val="single"/>
        </w:rPr>
        <w:lastRenderedPageBreak/>
        <w:t>GARIS MASA PELAKSANAAN</w:t>
      </w:r>
    </w:p>
    <w:p w14:paraId="510F0191" w14:textId="47BBFE7A" w:rsidR="009B217D" w:rsidRDefault="009B217D" w:rsidP="00864A38">
      <w:pPr>
        <w:rPr>
          <w:sz w:val="22"/>
          <w:szCs w:val="22"/>
        </w:rPr>
      </w:pPr>
    </w:p>
    <w:p w14:paraId="121E7BB8" w14:textId="367CFCD0" w:rsidR="009B217D" w:rsidRDefault="009B217D" w:rsidP="00864A38">
      <w:pPr>
        <w:rPr>
          <w:sz w:val="22"/>
          <w:szCs w:val="22"/>
        </w:rPr>
      </w:pPr>
    </w:p>
    <w:p w14:paraId="73FB8F87" w14:textId="14BE1153" w:rsidR="009B217D" w:rsidRDefault="009B217D" w:rsidP="00864A38">
      <w:pPr>
        <w:rPr>
          <w:sz w:val="22"/>
          <w:szCs w:val="22"/>
        </w:rPr>
      </w:pPr>
    </w:p>
    <w:tbl>
      <w:tblPr>
        <w:tblW w:w="14948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49"/>
        <w:gridCol w:w="8320"/>
        <w:gridCol w:w="843"/>
        <w:gridCol w:w="914"/>
        <w:gridCol w:w="1101"/>
        <w:gridCol w:w="1007"/>
        <w:gridCol w:w="1007"/>
        <w:gridCol w:w="1007"/>
      </w:tblGrid>
      <w:tr w:rsidR="00764402" w:rsidRPr="00764402" w14:paraId="2713BFA7" w14:textId="77777777" w:rsidTr="00764402">
        <w:trPr>
          <w:trHeight w:val="784"/>
        </w:trPr>
        <w:tc>
          <w:tcPr>
            <w:tcW w:w="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240FACA" w14:textId="77777777" w:rsidR="00764402" w:rsidRPr="00764402" w:rsidRDefault="00764402" w:rsidP="00764402">
            <w:pPr>
              <w:spacing w:after="160" w:line="256" w:lineRule="auto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b/>
                <w:bCs/>
                <w:color w:val="000000"/>
                <w:kern w:val="24"/>
                <w:sz w:val="20"/>
                <w:szCs w:val="20"/>
                <w:lang w:eastAsia="en-MY"/>
              </w:rPr>
              <w:t>BIL</w:t>
            </w:r>
          </w:p>
        </w:tc>
        <w:tc>
          <w:tcPr>
            <w:tcW w:w="8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1E1DF63" w14:textId="77777777" w:rsidR="00764402" w:rsidRPr="00764402" w:rsidRDefault="00764402" w:rsidP="00764402">
            <w:pPr>
              <w:spacing w:after="160" w:line="256" w:lineRule="auto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b/>
                <w:bCs/>
                <w:color w:val="000000"/>
                <w:kern w:val="24"/>
                <w:sz w:val="20"/>
                <w:szCs w:val="20"/>
                <w:lang w:eastAsia="en-MY"/>
              </w:rPr>
              <w:t>Program/Activity Summary</w:t>
            </w:r>
          </w:p>
        </w:tc>
        <w:tc>
          <w:tcPr>
            <w:tcW w:w="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143C829" w14:textId="77777777" w:rsidR="00764402" w:rsidRPr="00764402" w:rsidRDefault="00764402" w:rsidP="00764402">
            <w:pPr>
              <w:spacing w:after="160" w:line="256" w:lineRule="auto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en-MY"/>
              </w:rPr>
              <w:t>Sept</w:t>
            </w:r>
          </w:p>
        </w:tc>
        <w:tc>
          <w:tcPr>
            <w:tcW w:w="9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06295A7" w14:textId="77777777" w:rsidR="00764402" w:rsidRPr="00764402" w:rsidRDefault="00764402" w:rsidP="00764402">
            <w:pPr>
              <w:spacing w:after="160" w:line="256" w:lineRule="auto"/>
              <w:jc w:val="center"/>
              <w:rPr>
                <w:sz w:val="36"/>
                <w:szCs w:val="36"/>
                <w:lang w:val="en-MY" w:eastAsia="en-MY"/>
              </w:rPr>
            </w:pPr>
            <w:proofErr w:type="spellStart"/>
            <w:r w:rsidRPr="00764402">
              <w:rPr>
                <w:rFonts w:ascii="Century Gothic" w:eastAsia="Calibri" w:hAnsi="Century Gothic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en-MY"/>
              </w:rPr>
              <w:t>Okt</w:t>
            </w:r>
            <w:proofErr w:type="spellEnd"/>
          </w:p>
        </w:tc>
        <w:tc>
          <w:tcPr>
            <w:tcW w:w="11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113E975" w14:textId="77777777" w:rsidR="00764402" w:rsidRPr="00764402" w:rsidRDefault="00764402" w:rsidP="00764402">
            <w:pPr>
              <w:spacing w:after="160" w:line="256" w:lineRule="auto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en-MY"/>
              </w:rPr>
              <w:t>Nov</w:t>
            </w: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3EFF369" w14:textId="77777777" w:rsidR="00764402" w:rsidRPr="00764402" w:rsidRDefault="00764402" w:rsidP="00764402">
            <w:pPr>
              <w:spacing w:after="160" w:line="256" w:lineRule="auto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en-MY"/>
              </w:rPr>
              <w:t>Dis</w:t>
            </w: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759EF0C" w14:textId="77777777" w:rsidR="00764402" w:rsidRPr="00764402" w:rsidRDefault="00764402" w:rsidP="00764402">
            <w:pPr>
              <w:spacing w:after="160" w:line="256" w:lineRule="auto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en-MY"/>
              </w:rPr>
              <w:t>Jan</w:t>
            </w: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034420E" w14:textId="77777777" w:rsidR="00764402" w:rsidRPr="00764402" w:rsidRDefault="00764402" w:rsidP="00764402">
            <w:pPr>
              <w:spacing w:after="160" w:line="256" w:lineRule="auto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en-MY"/>
              </w:rPr>
              <w:t>Feb</w:t>
            </w:r>
          </w:p>
        </w:tc>
      </w:tr>
      <w:tr w:rsidR="00764402" w:rsidRPr="00764402" w14:paraId="013D77A7" w14:textId="77777777" w:rsidTr="00764402">
        <w:trPr>
          <w:trHeight w:val="679"/>
        </w:trPr>
        <w:tc>
          <w:tcPr>
            <w:tcW w:w="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3BAC2683" w14:textId="77777777" w:rsidR="00764402" w:rsidRPr="00764402" w:rsidRDefault="00764402" w:rsidP="00764402">
            <w:pPr>
              <w:spacing w:after="160" w:line="360" w:lineRule="auto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en-MY"/>
              </w:rPr>
              <w:t>B.</w:t>
            </w:r>
          </w:p>
        </w:tc>
        <w:tc>
          <w:tcPr>
            <w:tcW w:w="8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564E35F2" w14:textId="77777777" w:rsidR="00764402" w:rsidRPr="00764402" w:rsidRDefault="00764402" w:rsidP="00764402">
            <w:pPr>
              <w:spacing w:after="160" w:line="360" w:lineRule="auto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en-MY"/>
              </w:rPr>
              <w:t>ViTrox Corporation Sdn Bhd</w:t>
            </w:r>
          </w:p>
        </w:tc>
        <w:tc>
          <w:tcPr>
            <w:tcW w:w="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11787443" w14:textId="77777777" w:rsidR="00764402" w:rsidRPr="00764402" w:rsidRDefault="00764402" w:rsidP="00764402">
            <w:pPr>
              <w:rPr>
                <w:sz w:val="36"/>
                <w:szCs w:val="36"/>
                <w:lang w:val="en-MY" w:eastAsia="en-MY"/>
              </w:rPr>
            </w:pPr>
          </w:p>
        </w:tc>
        <w:tc>
          <w:tcPr>
            <w:tcW w:w="9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510DEAB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1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33B2609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F2EC791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0AAC42C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23482D6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</w:tr>
      <w:tr w:rsidR="00764402" w:rsidRPr="00764402" w14:paraId="11714ED7" w14:textId="77777777" w:rsidTr="00764402">
        <w:trPr>
          <w:trHeight w:val="676"/>
        </w:trPr>
        <w:tc>
          <w:tcPr>
            <w:tcW w:w="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E23F299" w14:textId="77777777" w:rsidR="00764402" w:rsidRPr="00764402" w:rsidRDefault="00764402" w:rsidP="00764402">
            <w:pPr>
              <w:spacing w:after="160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 w:themeColor="text1"/>
                <w:kern w:val="24"/>
                <w:sz w:val="20"/>
                <w:szCs w:val="20"/>
                <w:lang w:eastAsia="en-MY"/>
              </w:rPr>
              <w:t>1.</w:t>
            </w:r>
          </w:p>
        </w:tc>
        <w:tc>
          <w:tcPr>
            <w:tcW w:w="8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41EA283" w14:textId="77777777" w:rsidR="00764402" w:rsidRPr="00764402" w:rsidRDefault="00764402" w:rsidP="00764402">
            <w:pPr>
              <w:spacing w:after="160"/>
              <w:ind w:left="288" w:hanging="144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/>
                <w:kern w:val="24"/>
                <w:sz w:val="20"/>
                <w:szCs w:val="20"/>
                <w:lang w:val="en-MY" w:eastAsia="en-MY"/>
              </w:rPr>
              <w:t>Report Writing</w:t>
            </w:r>
          </w:p>
        </w:tc>
        <w:tc>
          <w:tcPr>
            <w:tcW w:w="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164D5325" w14:textId="77777777" w:rsidR="00764402" w:rsidRPr="00764402" w:rsidRDefault="00764402" w:rsidP="00764402">
            <w:pPr>
              <w:rPr>
                <w:sz w:val="36"/>
                <w:szCs w:val="36"/>
                <w:lang w:val="en-MY" w:eastAsia="en-MY"/>
              </w:rPr>
            </w:pPr>
          </w:p>
        </w:tc>
        <w:tc>
          <w:tcPr>
            <w:tcW w:w="9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F7B8294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1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04D3894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D804891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D6CA6BF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C45DB32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</w:tr>
      <w:tr w:rsidR="00764402" w:rsidRPr="00764402" w14:paraId="6D8F44BE" w14:textId="77777777" w:rsidTr="00764402">
        <w:trPr>
          <w:trHeight w:val="1679"/>
        </w:trPr>
        <w:tc>
          <w:tcPr>
            <w:tcW w:w="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2EA3658" w14:textId="77777777" w:rsidR="00764402" w:rsidRPr="00764402" w:rsidRDefault="00764402" w:rsidP="00764402">
            <w:pPr>
              <w:spacing w:after="160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 w:themeColor="text1"/>
                <w:kern w:val="24"/>
                <w:sz w:val="20"/>
                <w:szCs w:val="20"/>
                <w:lang w:eastAsia="en-MY"/>
              </w:rPr>
              <w:t>2.</w:t>
            </w:r>
          </w:p>
        </w:tc>
        <w:tc>
          <w:tcPr>
            <w:tcW w:w="8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E339633" w14:textId="77777777" w:rsidR="00764402" w:rsidRPr="00764402" w:rsidRDefault="00764402" w:rsidP="00764402">
            <w:pPr>
              <w:spacing w:after="160"/>
              <w:ind w:left="130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 w:themeColor="text1"/>
                <w:kern w:val="24"/>
                <w:sz w:val="20"/>
                <w:szCs w:val="20"/>
                <w:lang w:eastAsia="en-MY"/>
              </w:rPr>
              <w:t xml:space="preserve">Discussion with Mr. </w:t>
            </w:r>
            <w:proofErr w:type="spellStart"/>
            <w:r w:rsidRPr="00764402">
              <w:rPr>
                <w:rFonts w:ascii="Century Gothic" w:eastAsia="Calibri" w:hAnsi="Century Gothic" w:cs="Times New Roman"/>
                <w:color w:val="000000" w:themeColor="text1"/>
                <w:kern w:val="24"/>
                <w:sz w:val="20"/>
                <w:szCs w:val="20"/>
                <w:lang w:eastAsia="en-MY"/>
              </w:rPr>
              <w:t>Koay</w:t>
            </w:r>
            <w:proofErr w:type="spellEnd"/>
            <w:r w:rsidRPr="00764402">
              <w:rPr>
                <w:rFonts w:ascii="Century Gothic" w:eastAsia="Calibri" w:hAnsi="Century Gothic" w:cs="Times New Roman"/>
                <w:color w:val="000000" w:themeColor="text1"/>
                <w:kern w:val="24"/>
                <w:sz w:val="20"/>
                <w:szCs w:val="20"/>
                <w:lang w:eastAsia="en-MY"/>
              </w:rPr>
              <w:t xml:space="preserve"> regarding Johor Automation Cluster (JAC), Framework</w:t>
            </w:r>
          </w:p>
          <w:p w14:paraId="0C160044" w14:textId="77777777" w:rsidR="00764402" w:rsidRPr="00764402" w:rsidRDefault="00764402" w:rsidP="00764402">
            <w:pPr>
              <w:numPr>
                <w:ilvl w:val="0"/>
                <w:numId w:val="16"/>
              </w:numPr>
              <w:ind w:left="1138"/>
              <w:contextualSpacing/>
              <w:rPr>
                <w:sz w:val="20"/>
                <w:szCs w:val="36"/>
                <w:lang w:val="en-MY" w:eastAsia="en-MY"/>
              </w:rPr>
            </w:pPr>
            <w:proofErr w:type="spellStart"/>
            <w:r w:rsidRPr="00764402">
              <w:rPr>
                <w:rFonts w:ascii="Century Gothic" w:eastAsia="Calibri" w:hAnsi="Century Gothic" w:cs="Times New Roman"/>
                <w:color w:val="000000" w:themeColor="text1"/>
                <w:kern w:val="24"/>
                <w:sz w:val="20"/>
                <w:szCs w:val="20"/>
                <w:lang w:eastAsia="en-MY"/>
              </w:rPr>
              <w:t>Kriteria</w:t>
            </w:r>
            <w:proofErr w:type="spellEnd"/>
            <w:r w:rsidRPr="00764402">
              <w:rPr>
                <w:rFonts w:ascii="Century Gothic" w:eastAsia="Calibri" w:hAnsi="Century Gothic" w:cs="Times New Roman"/>
                <w:color w:val="000000" w:themeColor="text1"/>
                <w:kern w:val="24"/>
                <w:sz w:val="20"/>
                <w:szCs w:val="20"/>
                <w:lang w:eastAsia="en-MY"/>
              </w:rPr>
              <w:t xml:space="preserve"> of main industry to be focused</w:t>
            </w:r>
          </w:p>
          <w:p w14:paraId="4314ED18" w14:textId="77777777" w:rsidR="00764402" w:rsidRPr="00764402" w:rsidRDefault="00764402" w:rsidP="00764402">
            <w:pPr>
              <w:numPr>
                <w:ilvl w:val="0"/>
                <w:numId w:val="16"/>
              </w:numPr>
              <w:ind w:left="1138"/>
              <w:contextualSpacing/>
              <w:rPr>
                <w:sz w:val="20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 w:themeColor="text1"/>
                <w:kern w:val="24"/>
                <w:sz w:val="20"/>
                <w:szCs w:val="20"/>
                <w:lang w:eastAsia="en-MY"/>
              </w:rPr>
              <w:t>Area of improvement</w:t>
            </w:r>
          </w:p>
          <w:p w14:paraId="14D89AFF" w14:textId="77777777" w:rsidR="00764402" w:rsidRPr="00764402" w:rsidRDefault="00764402" w:rsidP="00764402">
            <w:pPr>
              <w:numPr>
                <w:ilvl w:val="0"/>
                <w:numId w:val="16"/>
              </w:numPr>
              <w:ind w:left="1138"/>
              <w:contextualSpacing/>
              <w:rPr>
                <w:sz w:val="20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 w:themeColor="text1"/>
                <w:kern w:val="24"/>
                <w:sz w:val="20"/>
                <w:szCs w:val="20"/>
                <w:lang w:eastAsia="en-MY"/>
              </w:rPr>
              <w:t>Benefit of JAC</w:t>
            </w:r>
          </w:p>
        </w:tc>
        <w:tc>
          <w:tcPr>
            <w:tcW w:w="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54BEE3FB" w14:textId="77777777" w:rsidR="00764402" w:rsidRPr="00764402" w:rsidRDefault="00764402" w:rsidP="00764402">
            <w:pPr>
              <w:rPr>
                <w:sz w:val="36"/>
                <w:szCs w:val="36"/>
                <w:lang w:val="en-MY" w:eastAsia="en-MY"/>
              </w:rPr>
            </w:pPr>
          </w:p>
        </w:tc>
        <w:tc>
          <w:tcPr>
            <w:tcW w:w="9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A3CE8A1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1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DB5372A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C121575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CCE031F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65A7908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</w:tr>
      <w:tr w:rsidR="00764402" w:rsidRPr="00764402" w14:paraId="0AF25678" w14:textId="77777777" w:rsidTr="00764402">
        <w:trPr>
          <w:trHeight w:val="778"/>
        </w:trPr>
        <w:tc>
          <w:tcPr>
            <w:tcW w:w="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C4D1420" w14:textId="77777777" w:rsidR="00764402" w:rsidRPr="00764402" w:rsidRDefault="00764402" w:rsidP="00764402">
            <w:pPr>
              <w:spacing w:after="160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 w:themeColor="text1"/>
                <w:kern w:val="24"/>
                <w:sz w:val="20"/>
                <w:szCs w:val="20"/>
                <w:lang w:eastAsia="en-MY"/>
              </w:rPr>
              <w:t>3.</w:t>
            </w:r>
          </w:p>
        </w:tc>
        <w:tc>
          <w:tcPr>
            <w:tcW w:w="8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409E711" w14:textId="77777777" w:rsidR="00764402" w:rsidRPr="00764402" w:rsidRDefault="00764402" w:rsidP="00764402">
            <w:pPr>
              <w:spacing w:after="160"/>
              <w:ind w:firstLine="130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/>
                <w:kern w:val="24"/>
                <w:sz w:val="20"/>
                <w:szCs w:val="20"/>
                <w:lang w:val="en-MY" w:eastAsia="en-MY"/>
              </w:rPr>
              <w:t>Selection of Anchor Companies</w:t>
            </w:r>
          </w:p>
          <w:p w14:paraId="2AF2500B" w14:textId="77777777" w:rsidR="00764402" w:rsidRPr="00764402" w:rsidRDefault="00764402" w:rsidP="00764402">
            <w:pPr>
              <w:spacing w:after="160"/>
              <w:ind w:firstLine="288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/>
                <w:kern w:val="24"/>
                <w:sz w:val="20"/>
                <w:szCs w:val="20"/>
                <w:lang w:val="en-MY" w:eastAsia="en-MY"/>
              </w:rPr>
              <w:t xml:space="preserve">- Discussion with FMM Johore, IRDA, SRO &amp; Mr </w:t>
            </w:r>
            <w:proofErr w:type="spellStart"/>
            <w:r w:rsidRPr="00764402">
              <w:rPr>
                <w:rFonts w:ascii="Century Gothic" w:eastAsia="Calibri" w:hAnsi="Century Gothic" w:cs="Times New Roman"/>
                <w:color w:val="000000"/>
                <w:kern w:val="24"/>
                <w:sz w:val="20"/>
                <w:szCs w:val="20"/>
                <w:lang w:val="en-MY" w:eastAsia="en-MY"/>
              </w:rPr>
              <w:t>Koay</w:t>
            </w:r>
            <w:proofErr w:type="spellEnd"/>
          </w:p>
        </w:tc>
        <w:tc>
          <w:tcPr>
            <w:tcW w:w="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2CF579CF" w14:textId="77777777" w:rsidR="00764402" w:rsidRPr="00764402" w:rsidRDefault="00764402" w:rsidP="00764402">
            <w:pPr>
              <w:rPr>
                <w:sz w:val="36"/>
                <w:szCs w:val="36"/>
                <w:lang w:val="en-MY" w:eastAsia="en-MY"/>
              </w:rPr>
            </w:pPr>
          </w:p>
        </w:tc>
        <w:tc>
          <w:tcPr>
            <w:tcW w:w="9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04EBC6F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1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79FDE0B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B161F2A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AB67FEC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6566FA1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</w:tr>
      <w:tr w:rsidR="00764402" w:rsidRPr="00764402" w14:paraId="48FE6F4D" w14:textId="77777777" w:rsidTr="00764402">
        <w:trPr>
          <w:trHeight w:val="787"/>
        </w:trPr>
        <w:tc>
          <w:tcPr>
            <w:tcW w:w="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DEBEFC5" w14:textId="77777777" w:rsidR="00764402" w:rsidRPr="00764402" w:rsidRDefault="00764402" w:rsidP="00764402">
            <w:pPr>
              <w:spacing w:after="160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 w:themeColor="text1"/>
                <w:kern w:val="24"/>
                <w:sz w:val="20"/>
                <w:szCs w:val="20"/>
                <w:lang w:eastAsia="en-MY"/>
              </w:rPr>
              <w:t>4.</w:t>
            </w:r>
          </w:p>
        </w:tc>
        <w:tc>
          <w:tcPr>
            <w:tcW w:w="8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F5A188E" w14:textId="77777777" w:rsidR="00764402" w:rsidRPr="00764402" w:rsidRDefault="00764402" w:rsidP="00764402">
            <w:pPr>
              <w:spacing w:after="160"/>
              <w:ind w:left="130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/>
                <w:kern w:val="24"/>
                <w:sz w:val="20"/>
                <w:szCs w:val="20"/>
                <w:lang w:eastAsia="en-MY"/>
              </w:rPr>
              <w:t xml:space="preserve">Presentation of JAC to all Johor stakeholder Johor (SRO, IRDA, </w:t>
            </w:r>
            <w:proofErr w:type="spellStart"/>
            <w:r w:rsidRPr="00764402">
              <w:rPr>
                <w:rFonts w:ascii="Century Gothic" w:eastAsia="Calibri" w:hAnsi="Century Gothic" w:cs="Times New Roman"/>
                <w:color w:val="000000"/>
                <w:kern w:val="24"/>
                <w:sz w:val="20"/>
                <w:szCs w:val="20"/>
                <w:lang w:eastAsia="en-MY"/>
              </w:rPr>
              <w:t>Mr</w:t>
            </w:r>
            <w:proofErr w:type="spellEnd"/>
            <w:r w:rsidRPr="00764402">
              <w:rPr>
                <w:rFonts w:ascii="Century Gothic" w:eastAsia="Calibri" w:hAnsi="Century Gothic" w:cs="Times New Roman"/>
                <w:color w:val="000000"/>
                <w:kern w:val="24"/>
                <w:sz w:val="20"/>
                <w:szCs w:val="20"/>
                <w:lang w:eastAsia="en-MY"/>
              </w:rPr>
              <w:t xml:space="preserve"> James (FMM))</w:t>
            </w:r>
          </w:p>
        </w:tc>
        <w:tc>
          <w:tcPr>
            <w:tcW w:w="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2E6CDE12" w14:textId="77777777" w:rsidR="00764402" w:rsidRPr="00764402" w:rsidRDefault="00764402" w:rsidP="00764402">
            <w:pPr>
              <w:rPr>
                <w:sz w:val="36"/>
                <w:szCs w:val="36"/>
                <w:lang w:val="en-MY" w:eastAsia="en-MY"/>
              </w:rPr>
            </w:pPr>
          </w:p>
        </w:tc>
        <w:tc>
          <w:tcPr>
            <w:tcW w:w="9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1903441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1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43161AE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57D0F4C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9C0D491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5A77F1D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</w:tr>
      <w:tr w:rsidR="00764402" w:rsidRPr="00764402" w14:paraId="5B83C141" w14:textId="77777777" w:rsidTr="00764402">
        <w:trPr>
          <w:trHeight w:val="400"/>
        </w:trPr>
        <w:tc>
          <w:tcPr>
            <w:tcW w:w="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400C1F9" w14:textId="77777777" w:rsidR="00764402" w:rsidRPr="00764402" w:rsidRDefault="00764402" w:rsidP="00764402">
            <w:pPr>
              <w:spacing w:after="160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 w:themeColor="text1"/>
                <w:kern w:val="24"/>
                <w:sz w:val="20"/>
                <w:szCs w:val="20"/>
                <w:lang w:eastAsia="en-MY"/>
              </w:rPr>
              <w:t>5.</w:t>
            </w:r>
          </w:p>
        </w:tc>
        <w:tc>
          <w:tcPr>
            <w:tcW w:w="8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C1E67F8" w14:textId="77777777" w:rsidR="00764402" w:rsidRPr="00764402" w:rsidRDefault="00764402" w:rsidP="00764402">
            <w:pPr>
              <w:spacing w:after="160"/>
              <w:ind w:firstLine="130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/>
                <w:kern w:val="24"/>
                <w:sz w:val="20"/>
                <w:szCs w:val="20"/>
                <w:lang w:eastAsia="en-MY"/>
              </w:rPr>
              <w:t>Invitation as JAC Member</w:t>
            </w:r>
          </w:p>
        </w:tc>
        <w:tc>
          <w:tcPr>
            <w:tcW w:w="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058747E6" w14:textId="77777777" w:rsidR="00764402" w:rsidRPr="00764402" w:rsidRDefault="00764402" w:rsidP="00764402">
            <w:pPr>
              <w:rPr>
                <w:sz w:val="36"/>
                <w:szCs w:val="36"/>
                <w:lang w:val="en-MY" w:eastAsia="en-MY"/>
              </w:rPr>
            </w:pPr>
          </w:p>
        </w:tc>
        <w:tc>
          <w:tcPr>
            <w:tcW w:w="9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1DDFBE0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1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C14987E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D2AE4A1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191B992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E890203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</w:tr>
      <w:tr w:rsidR="00764402" w:rsidRPr="00764402" w14:paraId="5C76AAA0" w14:textId="77777777" w:rsidTr="00764402">
        <w:trPr>
          <w:trHeight w:val="1950"/>
        </w:trPr>
        <w:tc>
          <w:tcPr>
            <w:tcW w:w="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899B400" w14:textId="77777777" w:rsidR="00764402" w:rsidRPr="00764402" w:rsidRDefault="00764402" w:rsidP="00764402">
            <w:pPr>
              <w:spacing w:after="160"/>
              <w:jc w:val="center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 w:themeColor="text1"/>
                <w:kern w:val="24"/>
                <w:sz w:val="20"/>
                <w:szCs w:val="20"/>
                <w:lang w:eastAsia="en-MY"/>
              </w:rPr>
              <w:t>6.</w:t>
            </w:r>
          </w:p>
        </w:tc>
        <w:tc>
          <w:tcPr>
            <w:tcW w:w="8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B9B5896" w14:textId="77777777" w:rsidR="00764402" w:rsidRPr="00764402" w:rsidRDefault="00764402" w:rsidP="00764402">
            <w:pPr>
              <w:tabs>
                <w:tab w:val="left" w:pos="288"/>
              </w:tabs>
              <w:ind w:left="446" w:hanging="317"/>
              <w:rPr>
                <w:sz w:val="36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/>
                <w:kern w:val="24"/>
                <w:sz w:val="20"/>
                <w:szCs w:val="20"/>
                <w:lang w:eastAsia="en-MY"/>
              </w:rPr>
              <w:t>JAC Implementation</w:t>
            </w:r>
          </w:p>
          <w:p w14:paraId="41A2649C" w14:textId="77777777" w:rsidR="00764402" w:rsidRPr="00764402" w:rsidRDefault="00764402" w:rsidP="00764402">
            <w:pPr>
              <w:numPr>
                <w:ilvl w:val="0"/>
                <w:numId w:val="17"/>
              </w:numPr>
              <w:tabs>
                <w:tab w:val="left" w:pos="288"/>
              </w:tabs>
              <w:ind w:left="1166"/>
              <w:contextualSpacing/>
              <w:rPr>
                <w:sz w:val="20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/>
                <w:kern w:val="24"/>
                <w:sz w:val="20"/>
                <w:szCs w:val="20"/>
                <w:lang w:eastAsia="en-MY"/>
              </w:rPr>
              <w:t>Sharing Session</w:t>
            </w:r>
          </w:p>
          <w:p w14:paraId="0DFA80BA" w14:textId="77777777" w:rsidR="00764402" w:rsidRPr="00764402" w:rsidRDefault="00764402" w:rsidP="00764402">
            <w:pPr>
              <w:numPr>
                <w:ilvl w:val="0"/>
                <w:numId w:val="17"/>
              </w:numPr>
              <w:tabs>
                <w:tab w:val="left" w:pos="288"/>
              </w:tabs>
              <w:ind w:left="1166"/>
              <w:contextualSpacing/>
              <w:rPr>
                <w:sz w:val="20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/>
                <w:kern w:val="24"/>
                <w:sz w:val="20"/>
                <w:szCs w:val="20"/>
                <w:lang w:eastAsia="en-MY"/>
              </w:rPr>
              <w:t>Problem Identifying</w:t>
            </w:r>
          </w:p>
          <w:p w14:paraId="5E29210E" w14:textId="77777777" w:rsidR="00764402" w:rsidRPr="00764402" w:rsidRDefault="00764402" w:rsidP="00764402">
            <w:pPr>
              <w:numPr>
                <w:ilvl w:val="0"/>
                <w:numId w:val="17"/>
              </w:numPr>
              <w:tabs>
                <w:tab w:val="left" w:pos="288"/>
              </w:tabs>
              <w:ind w:left="1166"/>
              <w:contextualSpacing/>
              <w:rPr>
                <w:sz w:val="20"/>
                <w:szCs w:val="36"/>
                <w:lang w:val="en-MY" w:eastAsia="en-MY"/>
              </w:rPr>
            </w:pPr>
            <w:r w:rsidRPr="00764402">
              <w:rPr>
                <w:rFonts w:ascii="Century Gothic" w:eastAsia="Calibri" w:hAnsi="Century Gothic" w:cs="Times New Roman"/>
                <w:color w:val="000000"/>
                <w:kern w:val="24"/>
                <w:sz w:val="20"/>
                <w:szCs w:val="20"/>
                <w:lang w:eastAsia="en-MY"/>
              </w:rPr>
              <w:t>Problem Solution</w:t>
            </w:r>
          </w:p>
        </w:tc>
        <w:tc>
          <w:tcPr>
            <w:tcW w:w="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6AE60CD8" w14:textId="77777777" w:rsidR="00764402" w:rsidRPr="00764402" w:rsidRDefault="00764402" w:rsidP="00764402">
            <w:pPr>
              <w:rPr>
                <w:sz w:val="36"/>
                <w:szCs w:val="36"/>
                <w:lang w:val="en-MY" w:eastAsia="en-MY"/>
              </w:rPr>
            </w:pPr>
          </w:p>
        </w:tc>
        <w:tc>
          <w:tcPr>
            <w:tcW w:w="9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687B6DA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1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F7E90C0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584017F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3A46C5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1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AB9C10B" w14:textId="77777777" w:rsidR="00764402" w:rsidRPr="00764402" w:rsidRDefault="00764402" w:rsidP="00764402">
            <w:pPr>
              <w:rPr>
                <w:rFonts w:ascii="Times New Roman" w:hAnsi="Times New Roman" w:cs="Times New Roman"/>
                <w:sz w:val="20"/>
                <w:szCs w:val="20"/>
                <w:lang w:val="en-MY" w:eastAsia="en-MY"/>
              </w:rPr>
            </w:pPr>
          </w:p>
        </w:tc>
      </w:tr>
    </w:tbl>
    <w:p w14:paraId="5AAB6A8D" w14:textId="7D239569" w:rsidR="009B217D" w:rsidRDefault="009B217D" w:rsidP="00864A38">
      <w:pPr>
        <w:rPr>
          <w:sz w:val="22"/>
          <w:szCs w:val="22"/>
        </w:rPr>
      </w:pPr>
    </w:p>
    <w:p w14:paraId="5927D674" w14:textId="685AFCFA" w:rsidR="009B217D" w:rsidRDefault="009B217D" w:rsidP="00864A38">
      <w:pPr>
        <w:rPr>
          <w:sz w:val="22"/>
          <w:szCs w:val="22"/>
        </w:rPr>
      </w:pPr>
    </w:p>
    <w:p w14:paraId="05A7DEB0" w14:textId="1416AD94" w:rsidR="009B217D" w:rsidRDefault="009B217D" w:rsidP="00864A38">
      <w:pPr>
        <w:rPr>
          <w:sz w:val="22"/>
          <w:szCs w:val="22"/>
        </w:rPr>
      </w:pPr>
    </w:p>
    <w:p w14:paraId="450DBD9D" w14:textId="3B300860" w:rsidR="009B217D" w:rsidRDefault="009B217D" w:rsidP="00864A38">
      <w:pPr>
        <w:rPr>
          <w:sz w:val="22"/>
          <w:szCs w:val="22"/>
        </w:rPr>
      </w:pPr>
    </w:p>
    <w:p w14:paraId="3CBE2AA2" w14:textId="667667EF" w:rsidR="009B217D" w:rsidRDefault="009B217D" w:rsidP="00864A38">
      <w:pPr>
        <w:rPr>
          <w:sz w:val="22"/>
          <w:szCs w:val="22"/>
        </w:rPr>
      </w:pPr>
    </w:p>
    <w:p w14:paraId="677E28EB" w14:textId="6DF4AB31" w:rsidR="009B217D" w:rsidRDefault="009B217D" w:rsidP="00864A38">
      <w:pPr>
        <w:rPr>
          <w:sz w:val="22"/>
          <w:szCs w:val="22"/>
        </w:rPr>
      </w:pPr>
    </w:p>
    <w:p w14:paraId="5E585F40" w14:textId="7F4AFC2E" w:rsidR="009B217D" w:rsidRDefault="009B217D" w:rsidP="00864A38">
      <w:pPr>
        <w:rPr>
          <w:sz w:val="22"/>
          <w:szCs w:val="22"/>
        </w:rPr>
      </w:pPr>
    </w:p>
    <w:p w14:paraId="7AB95A0F" w14:textId="33C0DA46" w:rsidR="009B217D" w:rsidRDefault="009B217D" w:rsidP="00864A38">
      <w:pPr>
        <w:rPr>
          <w:sz w:val="22"/>
          <w:szCs w:val="22"/>
        </w:rPr>
      </w:pPr>
    </w:p>
    <w:p w14:paraId="08828DC5" w14:textId="138565FB" w:rsidR="009B217D" w:rsidRDefault="009B217D" w:rsidP="00864A38">
      <w:pPr>
        <w:rPr>
          <w:sz w:val="22"/>
          <w:szCs w:val="22"/>
        </w:rPr>
      </w:pPr>
    </w:p>
    <w:p w14:paraId="7FA6167C" w14:textId="21B99E1E" w:rsidR="009B217D" w:rsidRDefault="009B217D" w:rsidP="00864A38">
      <w:pPr>
        <w:rPr>
          <w:sz w:val="22"/>
          <w:szCs w:val="22"/>
        </w:rPr>
      </w:pPr>
    </w:p>
    <w:p w14:paraId="68F39D2B" w14:textId="64E16445" w:rsidR="009B217D" w:rsidRDefault="009B217D" w:rsidP="00864A38">
      <w:pPr>
        <w:rPr>
          <w:sz w:val="22"/>
          <w:szCs w:val="22"/>
        </w:rPr>
      </w:pPr>
    </w:p>
    <w:p w14:paraId="5ED38D10" w14:textId="77777777" w:rsidR="00226480" w:rsidRPr="00AC27B2" w:rsidRDefault="00226480" w:rsidP="00226480">
      <w:pPr>
        <w:rPr>
          <w:sz w:val="22"/>
          <w:szCs w:val="22"/>
        </w:rPr>
      </w:pPr>
    </w:p>
    <w:sectPr w:rsidR="00226480" w:rsidRPr="00AC27B2" w:rsidSect="00764402">
      <w:pgSz w:w="16834" w:h="11909" w:orient="landscape" w:code="9"/>
      <w:pgMar w:top="1440" w:right="1134" w:bottom="99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CC25D" w14:textId="77777777" w:rsidR="0064470B" w:rsidRDefault="0064470B">
      <w:r>
        <w:separator/>
      </w:r>
    </w:p>
  </w:endnote>
  <w:endnote w:type="continuationSeparator" w:id="0">
    <w:p w14:paraId="6A0F70B1" w14:textId="77777777" w:rsidR="0064470B" w:rsidRDefault="00644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BF87" w14:textId="77777777" w:rsidR="00CB264B" w:rsidRDefault="00CB2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70AE8" w14:textId="77777777" w:rsidR="00CB264B" w:rsidRDefault="00CB264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60A1D6E" w14:textId="77777777" w:rsidR="00CB264B" w:rsidRDefault="00CB26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7978" w14:textId="77777777" w:rsidR="00CB264B" w:rsidRDefault="00CB2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62096" w14:textId="77777777" w:rsidR="0064470B" w:rsidRDefault="0064470B">
      <w:r>
        <w:separator/>
      </w:r>
    </w:p>
  </w:footnote>
  <w:footnote w:type="continuationSeparator" w:id="0">
    <w:p w14:paraId="52B476F2" w14:textId="77777777" w:rsidR="0064470B" w:rsidRDefault="00644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033B1" w14:textId="77777777" w:rsidR="00CB264B" w:rsidRDefault="00CB2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0E4C" w14:textId="77777777" w:rsidR="00CB264B" w:rsidRDefault="00CB26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5BD7" w14:textId="77777777" w:rsidR="00CB264B" w:rsidRDefault="00CB2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33808"/>
    <w:multiLevelType w:val="hybridMultilevel"/>
    <w:tmpl w:val="8DAC8D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FE43F4"/>
    <w:multiLevelType w:val="hybridMultilevel"/>
    <w:tmpl w:val="43AEE23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420A8"/>
    <w:multiLevelType w:val="hybridMultilevel"/>
    <w:tmpl w:val="1F64A680"/>
    <w:lvl w:ilvl="0" w:tplc="1784885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E4522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72F42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9203B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E4BC2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6CE0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42B5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F8A70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ACCE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070731"/>
    <w:multiLevelType w:val="hybridMultilevel"/>
    <w:tmpl w:val="407E6E2A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800BC3"/>
    <w:multiLevelType w:val="hybridMultilevel"/>
    <w:tmpl w:val="32904DA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A0C7B"/>
    <w:multiLevelType w:val="hybridMultilevel"/>
    <w:tmpl w:val="FE627A9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84B6F"/>
    <w:multiLevelType w:val="hybridMultilevel"/>
    <w:tmpl w:val="D272DC94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B07331"/>
    <w:multiLevelType w:val="hybridMultilevel"/>
    <w:tmpl w:val="B98A5F8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50A25"/>
    <w:multiLevelType w:val="hybridMultilevel"/>
    <w:tmpl w:val="419A3FD6"/>
    <w:lvl w:ilvl="0" w:tplc="4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9F3533"/>
    <w:multiLevelType w:val="hybridMultilevel"/>
    <w:tmpl w:val="55867B88"/>
    <w:lvl w:ilvl="0" w:tplc="8386273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5EE7E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1C6B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E366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94BA3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9841C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568F3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DE0AE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E6ECB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622C8B"/>
    <w:multiLevelType w:val="hybridMultilevel"/>
    <w:tmpl w:val="1A1E7A48"/>
    <w:lvl w:ilvl="0" w:tplc="DAEE7DE4">
      <w:start w:val="1"/>
      <w:numFmt w:val="lowerRoman"/>
      <w:lvlText w:val="%1."/>
      <w:lvlJc w:val="left"/>
      <w:pPr>
        <w:ind w:left="1045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05" w:hanging="360"/>
      </w:pPr>
    </w:lvl>
    <w:lvl w:ilvl="2" w:tplc="4409001B" w:tentative="1">
      <w:start w:val="1"/>
      <w:numFmt w:val="lowerRoman"/>
      <w:lvlText w:val="%3."/>
      <w:lvlJc w:val="right"/>
      <w:pPr>
        <w:ind w:left="2125" w:hanging="180"/>
      </w:pPr>
    </w:lvl>
    <w:lvl w:ilvl="3" w:tplc="4409000F" w:tentative="1">
      <w:start w:val="1"/>
      <w:numFmt w:val="decimal"/>
      <w:lvlText w:val="%4."/>
      <w:lvlJc w:val="left"/>
      <w:pPr>
        <w:ind w:left="2845" w:hanging="360"/>
      </w:pPr>
    </w:lvl>
    <w:lvl w:ilvl="4" w:tplc="44090019" w:tentative="1">
      <w:start w:val="1"/>
      <w:numFmt w:val="lowerLetter"/>
      <w:lvlText w:val="%5."/>
      <w:lvlJc w:val="left"/>
      <w:pPr>
        <w:ind w:left="3565" w:hanging="360"/>
      </w:pPr>
    </w:lvl>
    <w:lvl w:ilvl="5" w:tplc="4409001B" w:tentative="1">
      <w:start w:val="1"/>
      <w:numFmt w:val="lowerRoman"/>
      <w:lvlText w:val="%6."/>
      <w:lvlJc w:val="right"/>
      <w:pPr>
        <w:ind w:left="4285" w:hanging="180"/>
      </w:pPr>
    </w:lvl>
    <w:lvl w:ilvl="6" w:tplc="4409000F" w:tentative="1">
      <w:start w:val="1"/>
      <w:numFmt w:val="decimal"/>
      <w:lvlText w:val="%7."/>
      <w:lvlJc w:val="left"/>
      <w:pPr>
        <w:ind w:left="5005" w:hanging="360"/>
      </w:pPr>
    </w:lvl>
    <w:lvl w:ilvl="7" w:tplc="44090019" w:tentative="1">
      <w:start w:val="1"/>
      <w:numFmt w:val="lowerLetter"/>
      <w:lvlText w:val="%8."/>
      <w:lvlJc w:val="left"/>
      <w:pPr>
        <w:ind w:left="5725" w:hanging="360"/>
      </w:pPr>
    </w:lvl>
    <w:lvl w:ilvl="8" w:tplc="4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13" w15:restartNumberingAfterBreak="0">
    <w:nsid w:val="668B2453"/>
    <w:multiLevelType w:val="hybridMultilevel"/>
    <w:tmpl w:val="485A088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E51DC4"/>
    <w:multiLevelType w:val="hybridMultilevel"/>
    <w:tmpl w:val="3926B1C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FB36BE"/>
    <w:multiLevelType w:val="hybridMultilevel"/>
    <w:tmpl w:val="954E453A"/>
    <w:lvl w:ilvl="0" w:tplc="16CC0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922919"/>
    <w:multiLevelType w:val="hybridMultilevel"/>
    <w:tmpl w:val="CCB260C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5606064">
    <w:abstractNumId w:val="11"/>
  </w:num>
  <w:num w:numId="2" w16cid:durableId="1199129128">
    <w:abstractNumId w:val="5"/>
  </w:num>
  <w:num w:numId="3" w16cid:durableId="18288186">
    <w:abstractNumId w:val="0"/>
  </w:num>
  <w:num w:numId="4" w16cid:durableId="668133">
    <w:abstractNumId w:val="12"/>
  </w:num>
  <w:num w:numId="5" w16cid:durableId="271325065">
    <w:abstractNumId w:val="3"/>
  </w:num>
  <w:num w:numId="6" w16cid:durableId="1740129298">
    <w:abstractNumId w:val="9"/>
  </w:num>
  <w:num w:numId="7" w16cid:durableId="1468548437">
    <w:abstractNumId w:val="1"/>
  </w:num>
  <w:num w:numId="8" w16cid:durableId="1554539943">
    <w:abstractNumId w:val="15"/>
  </w:num>
  <w:num w:numId="9" w16cid:durableId="817650331">
    <w:abstractNumId w:val="8"/>
  </w:num>
  <w:num w:numId="10" w16cid:durableId="608317180">
    <w:abstractNumId w:val="4"/>
  </w:num>
  <w:num w:numId="11" w16cid:durableId="1192843913">
    <w:abstractNumId w:val="16"/>
  </w:num>
  <w:num w:numId="12" w16cid:durableId="27068742">
    <w:abstractNumId w:val="13"/>
  </w:num>
  <w:num w:numId="13" w16cid:durableId="1916553023">
    <w:abstractNumId w:val="14"/>
  </w:num>
  <w:num w:numId="14" w16cid:durableId="271474678">
    <w:abstractNumId w:val="6"/>
  </w:num>
  <w:num w:numId="15" w16cid:durableId="320744340">
    <w:abstractNumId w:val="7"/>
  </w:num>
  <w:num w:numId="16" w16cid:durableId="1893689576">
    <w:abstractNumId w:val="2"/>
  </w:num>
  <w:num w:numId="17" w16cid:durableId="1383292645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453E"/>
    <w:rsid w:val="00004688"/>
    <w:rsid w:val="0001140E"/>
    <w:rsid w:val="00012D32"/>
    <w:rsid w:val="00013824"/>
    <w:rsid w:val="00013F01"/>
    <w:rsid w:val="00014749"/>
    <w:rsid w:val="00014C28"/>
    <w:rsid w:val="00014DC5"/>
    <w:rsid w:val="0001507F"/>
    <w:rsid w:val="0001512B"/>
    <w:rsid w:val="0001746E"/>
    <w:rsid w:val="00017C7E"/>
    <w:rsid w:val="00017DF9"/>
    <w:rsid w:val="00020026"/>
    <w:rsid w:val="00021907"/>
    <w:rsid w:val="00023895"/>
    <w:rsid w:val="00024BF4"/>
    <w:rsid w:val="00027674"/>
    <w:rsid w:val="000302BD"/>
    <w:rsid w:val="00031EC1"/>
    <w:rsid w:val="000333D7"/>
    <w:rsid w:val="000354FE"/>
    <w:rsid w:val="000355F1"/>
    <w:rsid w:val="00036995"/>
    <w:rsid w:val="00036C38"/>
    <w:rsid w:val="00036FA3"/>
    <w:rsid w:val="00040AEC"/>
    <w:rsid w:val="00042B5C"/>
    <w:rsid w:val="000447AE"/>
    <w:rsid w:val="00044A23"/>
    <w:rsid w:val="0004576B"/>
    <w:rsid w:val="000459CC"/>
    <w:rsid w:val="0004618E"/>
    <w:rsid w:val="0004632B"/>
    <w:rsid w:val="00046ABC"/>
    <w:rsid w:val="00050229"/>
    <w:rsid w:val="00050F28"/>
    <w:rsid w:val="00051184"/>
    <w:rsid w:val="000511B0"/>
    <w:rsid w:val="00051D7F"/>
    <w:rsid w:val="00055089"/>
    <w:rsid w:val="00055890"/>
    <w:rsid w:val="00060070"/>
    <w:rsid w:val="00060F84"/>
    <w:rsid w:val="00065223"/>
    <w:rsid w:val="000659E0"/>
    <w:rsid w:val="0006649A"/>
    <w:rsid w:val="00067DB3"/>
    <w:rsid w:val="00070068"/>
    <w:rsid w:val="00071093"/>
    <w:rsid w:val="00074568"/>
    <w:rsid w:val="0007497E"/>
    <w:rsid w:val="00074F1C"/>
    <w:rsid w:val="000752A5"/>
    <w:rsid w:val="00076C1F"/>
    <w:rsid w:val="0007723E"/>
    <w:rsid w:val="00077499"/>
    <w:rsid w:val="0008091C"/>
    <w:rsid w:val="00082889"/>
    <w:rsid w:val="00082BA1"/>
    <w:rsid w:val="00084C1D"/>
    <w:rsid w:val="000859E1"/>
    <w:rsid w:val="00085D13"/>
    <w:rsid w:val="00087D27"/>
    <w:rsid w:val="000911D2"/>
    <w:rsid w:val="00092A30"/>
    <w:rsid w:val="0009392D"/>
    <w:rsid w:val="00095B67"/>
    <w:rsid w:val="00095D39"/>
    <w:rsid w:val="00095E86"/>
    <w:rsid w:val="000965E9"/>
    <w:rsid w:val="000A03BB"/>
    <w:rsid w:val="000A04A6"/>
    <w:rsid w:val="000A226C"/>
    <w:rsid w:val="000A2525"/>
    <w:rsid w:val="000A47DC"/>
    <w:rsid w:val="000B082F"/>
    <w:rsid w:val="000B0E02"/>
    <w:rsid w:val="000B1F6B"/>
    <w:rsid w:val="000B4DEB"/>
    <w:rsid w:val="000B5148"/>
    <w:rsid w:val="000B6A7A"/>
    <w:rsid w:val="000B75F4"/>
    <w:rsid w:val="000C03F2"/>
    <w:rsid w:val="000C13E9"/>
    <w:rsid w:val="000C1541"/>
    <w:rsid w:val="000C4069"/>
    <w:rsid w:val="000C49EC"/>
    <w:rsid w:val="000C4AB9"/>
    <w:rsid w:val="000C4BD1"/>
    <w:rsid w:val="000C545D"/>
    <w:rsid w:val="000C59BE"/>
    <w:rsid w:val="000C79C2"/>
    <w:rsid w:val="000D0A07"/>
    <w:rsid w:val="000D0F47"/>
    <w:rsid w:val="000D2233"/>
    <w:rsid w:val="000D3532"/>
    <w:rsid w:val="000D4201"/>
    <w:rsid w:val="000D757B"/>
    <w:rsid w:val="000D7A85"/>
    <w:rsid w:val="000E23CC"/>
    <w:rsid w:val="000E2620"/>
    <w:rsid w:val="000E29FC"/>
    <w:rsid w:val="000E37B8"/>
    <w:rsid w:val="000E5145"/>
    <w:rsid w:val="000E6EB9"/>
    <w:rsid w:val="000F1EDD"/>
    <w:rsid w:val="000F2C9A"/>
    <w:rsid w:val="000F3691"/>
    <w:rsid w:val="000F3ABD"/>
    <w:rsid w:val="000F5A66"/>
    <w:rsid w:val="00100696"/>
    <w:rsid w:val="00103A7A"/>
    <w:rsid w:val="00104FFC"/>
    <w:rsid w:val="00105070"/>
    <w:rsid w:val="0010513B"/>
    <w:rsid w:val="00110526"/>
    <w:rsid w:val="001121B7"/>
    <w:rsid w:val="00112FCD"/>
    <w:rsid w:val="00113650"/>
    <w:rsid w:val="00113DAF"/>
    <w:rsid w:val="00114192"/>
    <w:rsid w:val="0012070A"/>
    <w:rsid w:val="00120ACE"/>
    <w:rsid w:val="00120AF7"/>
    <w:rsid w:val="0012352C"/>
    <w:rsid w:val="00123B18"/>
    <w:rsid w:val="0012415C"/>
    <w:rsid w:val="0012663C"/>
    <w:rsid w:val="0012710D"/>
    <w:rsid w:val="00127C60"/>
    <w:rsid w:val="00127DD5"/>
    <w:rsid w:val="00133B46"/>
    <w:rsid w:val="001345F1"/>
    <w:rsid w:val="00134E05"/>
    <w:rsid w:val="001353E4"/>
    <w:rsid w:val="001359A3"/>
    <w:rsid w:val="00136737"/>
    <w:rsid w:val="001368F7"/>
    <w:rsid w:val="00137650"/>
    <w:rsid w:val="00137DE6"/>
    <w:rsid w:val="0014047E"/>
    <w:rsid w:val="00140D1B"/>
    <w:rsid w:val="00140ECA"/>
    <w:rsid w:val="00141CC5"/>
    <w:rsid w:val="001437BC"/>
    <w:rsid w:val="00143D2A"/>
    <w:rsid w:val="00143D4F"/>
    <w:rsid w:val="001455A5"/>
    <w:rsid w:val="00146BF2"/>
    <w:rsid w:val="00147598"/>
    <w:rsid w:val="001475B8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17A"/>
    <w:rsid w:val="00157815"/>
    <w:rsid w:val="00160BAE"/>
    <w:rsid w:val="00160F0B"/>
    <w:rsid w:val="00161EB9"/>
    <w:rsid w:val="00162A3E"/>
    <w:rsid w:val="00164A0D"/>
    <w:rsid w:val="00164D63"/>
    <w:rsid w:val="00165831"/>
    <w:rsid w:val="00165E34"/>
    <w:rsid w:val="00167219"/>
    <w:rsid w:val="001678C5"/>
    <w:rsid w:val="00167E4E"/>
    <w:rsid w:val="00170307"/>
    <w:rsid w:val="001712D4"/>
    <w:rsid w:val="00171323"/>
    <w:rsid w:val="00171C01"/>
    <w:rsid w:val="00172B75"/>
    <w:rsid w:val="0017311A"/>
    <w:rsid w:val="00173D58"/>
    <w:rsid w:val="001750F9"/>
    <w:rsid w:val="00176B21"/>
    <w:rsid w:val="00181A9A"/>
    <w:rsid w:val="00182258"/>
    <w:rsid w:val="00182806"/>
    <w:rsid w:val="0018467A"/>
    <w:rsid w:val="001846F3"/>
    <w:rsid w:val="00184778"/>
    <w:rsid w:val="00184F38"/>
    <w:rsid w:val="00187701"/>
    <w:rsid w:val="001901EB"/>
    <w:rsid w:val="00194BAF"/>
    <w:rsid w:val="001959F4"/>
    <w:rsid w:val="001A0659"/>
    <w:rsid w:val="001A0E12"/>
    <w:rsid w:val="001A104A"/>
    <w:rsid w:val="001A1AF2"/>
    <w:rsid w:val="001A282A"/>
    <w:rsid w:val="001A431B"/>
    <w:rsid w:val="001A7475"/>
    <w:rsid w:val="001B0C3B"/>
    <w:rsid w:val="001B143B"/>
    <w:rsid w:val="001B1B19"/>
    <w:rsid w:val="001B34BF"/>
    <w:rsid w:val="001C04B8"/>
    <w:rsid w:val="001C2718"/>
    <w:rsid w:val="001C31EA"/>
    <w:rsid w:val="001C4481"/>
    <w:rsid w:val="001C50F7"/>
    <w:rsid w:val="001C6F3C"/>
    <w:rsid w:val="001C7ED5"/>
    <w:rsid w:val="001D033F"/>
    <w:rsid w:val="001D0C62"/>
    <w:rsid w:val="001D145C"/>
    <w:rsid w:val="001D16D4"/>
    <w:rsid w:val="001D1F61"/>
    <w:rsid w:val="001D2A60"/>
    <w:rsid w:val="001D30BA"/>
    <w:rsid w:val="001D484D"/>
    <w:rsid w:val="001D4D41"/>
    <w:rsid w:val="001D5FE9"/>
    <w:rsid w:val="001D7CA7"/>
    <w:rsid w:val="001E2867"/>
    <w:rsid w:val="001E297D"/>
    <w:rsid w:val="001E3B87"/>
    <w:rsid w:val="001E3CB5"/>
    <w:rsid w:val="001E6126"/>
    <w:rsid w:val="001E7AD1"/>
    <w:rsid w:val="001E7F3E"/>
    <w:rsid w:val="001F0CF4"/>
    <w:rsid w:val="001F0F0D"/>
    <w:rsid w:val="001F2B22"/>
    <w:rsid w:val="001F7D08"/>
    <w:rsid w:val="00201099"/>
    <w:rsid w:val="002020CD"/>
    <w:rsid w:val="00203302"/>
    <w:rsid w:val="00205F0F"/>
    <w:rsid w:val="00206FE7"/>
    <w:rsid w:val="002077D7"/>
    <w:rsid w:val="00210E84"/>
    <w:rsid w:val="002113BD"/>
    <w:rsid w:val="0021250E"/>
    <w:rsid w:val="00212721"/>
    <w:rsid w:val="00213993"/>
    <w:rsid w:val="00215C03"/>
    <w:rsid w:val="00215EC2"/>
    <w:rsid w:val="00215FDA"/>
    <w:rsid w:val="002162B7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E8"/>
    <w:rsid w:val="0022345D"/>
    <w:rsid w:val="00225D8B"/>
    <w:rsid w:val="00226480"/>
    <w:rsid w:val="00226973"/>
    <w:rsid w:val="00226A3A"/>
    <w:rsid w:val="002305EE"/>
    <w:rsid w:val="002317C7"/>
    <w:rsid w:val="00232AAB"/>
    <w:rsid w:val="00232F61"/>
    <w:rsid w:val="00233D94"/>
    <w:rsid w:val="00233F11"/>
    <w:rsid w:val="002402C5"/>
    <w:rsid w:val="00240E4A"/>
    <w:rsid w:val="00241768"/>
    <w:rsid w:val="00241F29"/>
    <w:rsid w:val="00242221"/>
    <w:rsid w:val="00242942"/>
    <w:rsid w:val="002437CC"/>
    <w:rsid w:val="00243E7C"/>
    <w:rsid w:val="00244BFE"/>
    <w:rsid w:val="0024602B"/>
    <w:rsid w:val="00246AEC"/>
    <w:rsid w:val="00247B36"/>
    <w:rsid w:val="00250393"/>
    <w:rsid w:val="00251019"/>
    <w:rsid w:val="0025201C"/>
    <w:rsid w:val="00253BB9"/>
    <w:rsid w:val="0025416D"/>
    <w:rsid w:val="002566BD"/>
    <w:rsid w:val="00260FC6"/>
    <w:rsid w:val="0026116D"/>
    <w:rsid w:val="002622B3"/>
    <w:rsid w:val="00263394"/>
    <w:rsid w:val="00264060"/>
    <w:rsid w:val="002657FD"/>
    <w:rsid w:val="00271010"/>
    <w:rsid w:val="00271BB8"/>
    <w:rsid w:val="0027734E"/>
    <w:rsid w:val="002801DA"/>
    <w:rsid w:val="00280847"/>
    <w:rsid w:val="002816CF"/>
    <w:rsid w:val="00282F1B"/>
    <w:rsid w:val="00283DA0"/>
    <w:rsid w:val="00284802"/>
    <w:rsid w:val="00285344"/>
    <w:rsid w:val="00285DBC"/>
    <w:rsid w:val="00286D36"/>
    <w:rsid w:val="00286F4D"/>
    <w:rsid w:val="0029133F"/>
    <w:rsid w:val="0029705B"/>
    <w:rsid w:val="00297BEC"/>
    <w:rsid w:val="002A25B9"/>
    <w:rsid w:val="002A34A9"/>
    <w:rsid w:val="002A34B6"/>
    <w:rsid w:val="002A35EF"/>
    <w:rsid w:val="002A620F"/>
    <w:rsid w:val="002A64FF"/>
    <w:rsid w:val="002A745A"/>
    <w:rsid w:val="002A74F9"/>
    <w:rsid w:val="002B16A2"/>
    <w:rsid w:val="002B1E50"/>
    <w:rsid w:val="002B2786"/>
    <w:rsid w:val="002B2ECA"/>
    <w:rsid w:val="002B4D6D"/>
    <w:rsid w:val="002B5A02"/>
    <w:rsid w:val="002B6013"/>
    <w:rsid w:val="002B63F2"/>
    <w:rsid w:val="002B74A1"/>
    <w:rsid w:val="002B7CDE"/>
    <w:rsid w:val="002C1D7B"/>
    <w:rsid w:val="002C244E"/>
    <w:rsid w:val="002C3B23"/>
    <w:rsid w:val="002C401C"/>
    <w:rsid w:val="002C4203"/>
    <w:rsid w:val="002C4669"/>
    <w:rsid w:val="002D0793"/>
    <w:rsid w:val="002D0D46"/>
    <w:rsid w:val="002D1E36"/>
    <w:rsid w:val="002D2396"/>
    <w:rsid w:val="002D253C"/>
    <w:rsid w:val="002D421B"/>
    <w:rsid w:val="002D427B"/>
    <w:rsid w:val="002D517C"/>
    <w:rsid w:val="002D61C4"/>
    <w:rsid w:val="002D6555"/>
    <w:rsid w:val="002D6D4C"/>
    <w:rsid w:val="002D6D78"/>
    <w:rsid w:val="002D6EE6"/>
    <w:rsid w:val="002D7001"/>
    <w:rsid w:val="002E0280"/>
    <w:rsid w:val="002E2B53"/>
    <w:rsid w:val="002E2CC5"/>
    <w:rsid w:val="002E5B1C"/>
    <w:rsid w:val="002E6036"/>
    <w:rsid w:val="002E6F70"/>
    <w:rsid w:val="002E7865"/>
    <w:rsid w:val="002E7BEE"/>
    <w:rsid w:val="002F1B0C"/>
    <w:rsid w:val="002F42AA"/>
    <w:rsid w:val="002F4597"/>
    <w:rsid w:val="002F5BF3"/>
    <w:rsid w:val="002F5F75"/>
    <w:rsid w:val="002F6894"/>
    <w:rsid w:val="002F7254"/>
    <w:rsid w:val="003000A4"/>
    <w:rsid w:val="00300321"/>
    <w:rsid w:val="00303FE4"/>
    <w:rsid w:val="003050CA"/>
    <w:rsid w:val="0030551E"/>
    <w:rsid w:val="003068C7"/>
    <w:rsid w:val="00306ECF"/>
    <w:rsid w:val="00307807"/>
    <w:rsid w:val="00310902"/>
    <w:rsid w:val="00311F14"/>
    <w:rsid w:val="0031298D"/>
    <w:rsid w:val="00314AB9"/>
    <w:rsid w:val="003151E6"/>
    <w:rsid w:val="00315569"/>
    <w:rsid w:val="00316054"/>
    <w:rsid w:val="00316325"/>
    <w:rsid w:val="0031757B"/>
    <w:rsid w:val="003223C7"/>
    <w:rsid w:val="0032505C"/>
    <w:rsid w:val="00325EC1"/>
    <w:rsid w:val="00325F95"/>
    <w:rsid w:val="003272D8"/>
    <w:rsid w:val="00327C00"/>
    <w:rsid w:val="0033043B"/>
    <w:rsid w:val="00330489"/>
    <w:rsid w:val="003311BB"/>
    <w:rsid w:val="00333EF6"/>
    <w:rsid w:val="00334589"/>
    <w:rsid w:val="00334B9F"/>
    <w:rsid w:val="00336CCF"/>
    <w:rsid w:val="003370E3"/>
    <w:rsid w:val="00337958"/>
    <w:rsid w:val="00340973"/>
    <w:rsid w:val="00340B54"/>
    <w:rsid w:val="003410BE"/>
    <w:rsid w:val="003425FF"/>
    <w:rsid w:val="00344845"/>
    <w:rsid w:val="00347D9E"/>
    <w:rsid w:val="00350E55"/>
    <w:rsid w:val="00352039"/>
    <w:rsid w:val="0035346A"/>
    <w:rsid w:val="00353A9E"/>
    <w:rsid w:val="00354A6A"/>
    <w:rsid w:val="00356066"/>
    <w:rsid w:val="003565F5"/>
    <w:rsid w:val="00361DEB"/>
    <w:rsid w:val="00363111"/>
    <w:rsid w:val="003637D1"/>
    <w:rsid w:val="003639DE"/>
    <w:rsid w:val="00364BE6"/>
    <w:rsid w:val="00364C78"/>
    <w:rsid w:val="00364FE4"/>
    <w:rsid w:val="00367323"/>
    <w:rsid w:val="0037215A"/>
    <w:rsid w:val="00372CE7"/>
    <w:rsid w:val="00373688"/>
    <w:rsid w:val="00376B90"/>
    <w:rsid w:val="00376EBC"/>
    <w:rsid w:val="0037739C"/>
    <w:rsid w:val="00380238"/>
    <w:rsid w:val="003813C4"/>
    <w:rsid w:val="003813CB"/>
    <w:rsid w:val="003821EC"/>
    <w:rsid w:val="00382B29"/>
    <w:rsid w:val="00383087"/>
    <w:rsid w:val="003832A5"/>
    <w:rsid w:val="00384A6A"/>
    <w:rsid w:val="00384ADB"/>
    <w:rsid w:val="00384BDB"/>
    <w:rsid w:val="003856A9"/>
    <w:rsid w:val="003858B8"/>
    <w:rsid w:val="00390F52"/>
    <w:rsid w:val="0039208F"/>
    <w:rsid w:val="00396D1F"/>
    <w:rsid w:val="0039738D"/>
    <w:rsid w:val="003A019C"/>
    <w:rsid w:val="003A0814"/>
    <w:rsid w:val="003A2E1F"/>
    <w:rsid w:val="003A360E"/>
    <w:rsid w:val="003A3FA6"/>
    <w:rsid w:val="003A41B0"/>
    <w:rsid w:val="003A424F"/>
    <w:rsid w:val="003A4756"/>
    <w:rsid w:val="003A4EE1"/>
    <w:rsid w:val="003A4F3A"/>
    <w:rsid w:val="003A5098"/>
    <w:rsid w:val="003A7360"/>
    <w:rsid w:val="003A74D9"/>
    <w:rsid w:val="003B000C"/>
    <w:rsid w:val="003B0212"/>
    <w:rsid w:val="003B05A1"/>
    <w:rsid w:val="003B1549"/>
    <w:rsid w:val="003B2959"/>
    <w:rsid w:val="003B372E"/>
    <w:rsid w:val="003B45A6"/>
    <w:rsid w:val="003B51A1"/>
    <w:rsid w:val="003B79EE"/>
    <w:rsid w:val="003B7FA4"/>
    <w:rsid w:val="003C0923"/>
    <w:rsid w:val="003C0FA8"/>
    <w:rsid w:val="003C1639"/>
    <w:rsid w:val="003C2305"/>
    <w:rsid w:val="003C3CFF"/>
    <w:rsid w:val="003C51D4"/>
    <w:rsid w:val="003C554C"/>
    <w:rsid w:val="003C56C1"/>
    <w:rsid w:val="003D0DC1"/>
    <w:rsid w:val="003D40E5"/>
    <w:rsid w:val="003D4194"/>
    <w:rsid w:val="003D6DE3"/>
    <w:rsid w:val="003D7FA8"/>
    <w:rsid w:val="003E1DE6"/>
    <w:rsid w:val="003E39C9"/>
    <w:rsid w:val="003E4938"/>
    <w:rsid w:val="003E50BD"/>
    <w:rsid w:val="003E74CB"/>
    <w:rsid w:val="003F009F"/>
    <w:rsid w:val="003F041C"/>
    <w:rsid w:val="003F0DB9"/>
    <w:rsid w:val="003F107C"/>
    <w:rsid w:val="003F1EC2"/>
    <w:rsid w:val="003F2415"/>
    <w:rsid w:val="003F3B53"/>
    <w:rsid w:val="003F4720"/>
    <w:rsid w:val="003F6F8D"/>
    <w:rsid w:val="003F72E8"/>
    <w:rsid w:val="004013A2"/>
    <w:rsid w:val="004013C3"/>
    <w:rsid w:val="004027B0"/>
    <w:rsid w:val="00402D24"/>
    <w:rsid w:val="00405747"/>
    <w:rsid w:val="00407EDA"/>
    <w:rsid w:val="004119DD"/>
    <w:rsid w:val="00413253"/>
    <w:rsid w:val="0041465F"/>
    <w:rsid w:val="00414C0E"/>
    <w:rsid w:val="00414FC4"/>
    <w:rsid w:val="0041698D"/>
    <w:rsid w:val="004174E0"/>
    <w:rsid w:val="00417A54"/>
    <w:rsid w:val="00420912"/>
    <w:rsid w:val="00421FA3"/>
    <w:rsid w:val="004224B5"/>
    <w:rsid w:val="00423419"/>
    <w:rsid w:val="00424D39"/>
    <w:rsid w:val="00425681"/>
    <w:rsid w:val="004259BB"/>
    <w:rsid w:val="0042653D"/>
    <w:rsid w:val="0042681F"/>
    <w:rsid w:val="00427317"/>
    <w:rsid w:val="0042738C"/>
    <w:rsid w:val="0043124A"/>
    <w:rsid w:val="004315C7"/>
    <w:rsid w:val="00431DAB"/>
    <w:rsid w:val="004324FA"/>
    <w:rsid w:val="00432D07"/>
    <w:rsid w:val="00433405"/>
    <w:rsid w:val="00437FE2"/>
    <w:rsid w:val="00440367"/>
    <w:rsid w:val="004407DF"/>
    <w:rsid w:val="004409B4"/>
    <w:rsid w:val="0044225E"/>
    <w:rsid w:val="00442548"/>
    <w:rsid w:val="00442E63"/>
    <w:rsid w:val="0044372F"/>
    <w:rsid w:val="00444ECE"/>
    <w:rsid w:val="00446C5E"/>
    <w:rsid w:val="004475B0"/>
    <w:rsid w:val="00450A93"/>
    <w:rsid w:val="0045151F"/>
    <w:rsid w:val="004515E9"/>
    <w:rsid w:val="00451702"/>
    <w:rsid w:val="00452717"/>
    <w:rsid w:val="00452E41"/>
    <w:rsid w:val="0045487A"/>
    <w:rsid w:val="0045533D"/>
    <w:rsid w:val="00455816"/>
    <w:rsid w:val="00455A45"/>
    <w:rsid w:val="004565B5"/>
    <w:rsid w:val="00457E48"/>
    <w:rsid w:val="0046281C"/>
    <w:rsid w:val="00462BDB"/>
    <w:rsid w:val="00466BD1"/>
    <w:rsid w:val="0046788B"/>
    <w:rsid w:val="00470C36"/>
    <w:rsid w:val="00470C5C"/>
    <w:rsid w:val="00471073"/>
    <w:rsid w:val="00471130"/>
    <w:rsid w:val="0047119B"/>
    <w:rsid w:val="0047119D"/>
    <w:rsid w:val="00474CD3"/>
    <w:rsid w:val="00476400"/>
    <w:rsid w:val="00476664"/>
    <w:rsid w:val="00476FE6"/>
    <w:rsid w:val="00477A64"/>
    <w:rsid w:val="004806EF"/>
    <w:rsid w:val="0048107E"/>
    <w:rsid w:val="00484A17"/>
    <w:rsid w:val="004856D6"/>
    <w:rsid w:val="00486453"/>
    <w:rsid w:val="004867B9"/>
    <w:rsid w:val="00486971"/>
    <w:rsid w:val="00490B06"/>
    <w:rsid w:val="00490FC5"/>
    <w:rsid w:val="00495448"/>
    <w:rsid w:val="00495DD8"/>
    <w:rsid w:val="004973E6"/>
    <w:rsid w:val="004A0DAB"/>
    <w:rsid w:val="004A1D7D"/>
    <w:rsid w:val="004A2D10"/>
    <w:rsid w:val="004A30A8"/>
    <w:rsid w:val="004A4A43"/>
    <w:rsid w:val="004A52D7"/>
    <w:rsid w:val="004A5B62"/>
    <w:rsid w:val="004A62A5"/>
    <w:rsid w:val="004A645A"/>
    <w:rsid w:val="004A7F19"/>
    <w:rsid w:val="004B0A39"/>
    <w:rsid w:val="004B1A5C"/>
    <w:rsid w:val="004B2D28"/>
    <w:rsid w:val="004B2D8A"/>
    <w:rsid w:val="004B2FFD"/>
    <w:rsid w:val="004B3589"/>
    <w:rsid w:val="004B3808"/>
    <w:rsid w:val="004B38EB"/>
    <w:rsid w:val="004B41D9"/>
    <w:rsid w:val="004B5334"/>
    <w:rsid w:val="004B53E2"/>
    <w:rsid w:val="004B6D54"/>
    <w:rsid w:val="004C05A0"/>
    <w:rsid w:val="004C145D"/>
    <w:rsid w:val="004C2ABE"/>
    <w:rsid w:val="004C38B0"/>
    <w:rsid w:val="004C5ADA"/>
    <w:rsid w:val="004C7B66"/>
    <w:rsid w:val="004D053A"/>
    <w:rsid w:val="004D7D36"/>
    <w:rsid w:val="004D7F7A"/>
    <w:rsid w:val="004E0126"/>
    <w:rsid w:val="004E16E7"/>
    <w:rsid w:val="004E1A80"/>
    <w:rsid w:val="004E1CC4"/>
    <w:rsid w:val="004E1EF9"/>
    <w:rsid w:val="004E3187"/>
    <w:rsid w:val="004E3684"/>
    <w:rsid w:val="004E489E"/>
    <w:rsid w:val="004E4A9E"/>
    <w:rsid w:val="004E5B91"/>
    <w:rsid w:val="004F1A2D"/>
    <w:rsid w:val="004F1B1D"/>
    <w:rsid w:val="004F2407"/>
    <w:rsid w:val="004F2791"/>
    <w:rsid w:val="004F469D"/>
    <w:rsid w:val="004F4909"/>
    <w:rsid w:val="004F66A5"/>
    <w:rsid w:val="004F6E9B"/>
    <w:rsid w:val="004F727E"/>
    <w:rsid w:val="004F7DD8"/>
    <w:rsid w:val="00500DAE"/>
    <w:rsid w:val="00503601"/>
    <w:rsid w:val="005036C7"/>
    <w:rsid w:val="0050459B"/>
    <w:rsid w:val="005045D7"/>
    <w:rsid w:val="00504F8C"/>
    <w:rsid w:val="00505569"/>
    <w:rsid w:val="00506935"/>
    <w:rsid w:val="0050716F"/>
    <w:rsid w:val="005071C6"/>
    <w:rsid w:val="0050754B"/>
    <w:rsid w:val="00507942"/>
    <w:rsid w:val="0051045D"/>
    <w:rsid w:val="005118A8"/>
    <w:rsid w:val="00511CCC"/>
    <w:rsid w:val="00512A4D"/>
    <w:rsid w:val="005131B1"/>
    <w:rsid w:val="00514790"/>
    <w:rsid w:val="00514C15"/>
    <w:rsid w:val="00514FD4"/>
    <w:rsid w:val="005156FA"/>
    <w:rsid w:val="00515A25"/>
    <w:rsid w:val="00516795"/>
    <w:rsid w:val="00516905"/>
    <w:rsid w:val="0051702D"/>
    <w:rsid w:val="00517107"/>
    <w:rsid w:val="00517300"/>
    <w:rsid w:val="005178CA"/>
    <w:rsid w:val="005179AC"/>
    <w:rsid w:val="00517B9C"/>
    <w:rsid w:val="00517C3B"/>
    <w:rsid w:val="00517EA9"/>
    <w:rsid w:val="00520436"/>
    <w:rsid w:val="00523B1D"/>
    <w:rsid w:val="00525D61"/>
    <w:rsid w:val="00525D75"/>
    <w:rsid w:val="0053011A"/>
    <w:rsid w:val="00537983"/>
    <w:rsid w:val="00540703"/>
    <w:rsid w:val="00542769"/>
    <w:rsid w:val="005427D7"/>
    <w:rsid w:val="005434CC"/>
    <w:rsid w:val="005441BD"/>
    <w:rsid w:val="005477A5"/>
    <w:rsid w:val="005479DC"/>
    <w:rsid w:val="00550C64"/>
    <w:rsid w:val="0055299F"/>
    <w:rsid w:val="00554FA5"/>
    <w:rsid w:val="00555572"/>
    <w:rsid w:val="005577BC"/>
    <w:rsid w:val="00560449"/>
    <w:rsid w:val="00563CF1"/>
    <w:rsid w:val="00564701"/>
    <w:rsid w:val="00564C94"/>
    <w:rsid w:val="00564F45"/>
    <w:rsid w:val="005662E4"/>
    <w:rsid w:val="005669A5"/>
    <w:rsid w:val="00567131"/>
    <w:rsid w:val="005700BE"/>
    <w:rsid w:val="0057036E"/>
    <w:rsid w:val="0057066F"/>
    <w:rsid w:val="00570752"/>
    <w:rsid w:val="00572B0F"/>
    <w:rsid w:val="00574EE5"/>
    <w:rsid w:val="00575558"/>
    <w:rsid w:val="0057696E"/>
    <w:rsid w:val="00580FDB"/>
    <w:rsid w:val="00581FA3"/>
    <w:rsid w:val="0058303A"/>
    <w:rsid w:val="00584828"/>
    <w:rsid w:val="00584C9C"/>
    <w:rsid w:val="005862BD"/>
    <w:rsid w:val="0058653F"/>
    <w:rsid w:val="0058710C"/>
    <w:rsid w:val="00587764"/>
    <w:rsid w:val="00587DBF"/>
    <w:rsid w:val="005907D7"/>
    <w:rsid w:val="0059392D"/>
    <w:rsid w:val="00594B13"/>
    <w:rsid w:val="00594BC1"/>
    <w:rsid w:val="0059573A"/>
    <w:rsid w:val="00595B14"/>
    <w:rsid w:val="00595CFA"/>
    <w:rsid w:val="005964A0"/>
    <w:rsid w:val="0059673E"/>
    <w:rsid w:val="00596920"/>
    <w:rsid w:val="00596B04"/>
    <w:rsid w:val="00597AD5"/>
    <w:rsid w:val="005A0C4F"/>
    <w:rsid w:val="005A1FBF"/>
    <w:rsid w:val="005A1FC7"/>
    <w:rsid w:val="005A3190"/>
    <w:rsid w:val="005A3B2C"/>
    <w:rsid w:val="005A649A"/>
    <w:rsid w:val="005B0B41"/>
    <w:rsid w:val="005B1333"/>
    <w:rsid w:val="005B3C16"/>
    <w:rsid w:val="005B5282"/>
    <w:rsid w:val="005B52EA"/>
    <w:rsid w:val="005C058B"/>
    <w:rsid w:val="005C05BA"/>
    <w:rsid w:val="005C1BA6"/>
    <w:rsid w:val="005C1C18"/>
    <w:rsid w:val="005C1CDD"/>
    <w:rsid w:val="005C1EEB"/>
    <w:rsid w:val="005C4B5D"/>
    <w:rsid w:val="005C73D8"/>
    <w:rsid w:val="005D03E3"/>
    <w:rsid w:val="005D24C4"/>
    <w:rsid w:val="005D2727"/>
    <w:rsid w:val="005D282D"/>
    <w:rsid w:val="005D4CE0"/>
    <w:rsid w:val="005D4D71"/>
    <w:rsid w:val="005D5C04"/>
    <w:rsid w:val="005D6050"/>
    <w:rsid w:val="005D6D63"/>
    <w:rsid w:val="005E0317"/>
    <w:rsid w:val="005E0BDC"/>
    <w:rsid w:val="005E15A5"/>
    <w:rsid w:val="005E29AD"/>
    <w:rsid w:val="005E2D64"/>
    <w:rsid w:val="005E2D98"/>
    <w:rsid w:val="005E4C01"/>
    <w:rsid w:val="005E552A"/>
    <w:rsid w:val="005E68B2"/>
    <w:rsid w:val="005E7C3F"/>
    <w:rsid w:val="005F05BC"/>
    <w:rsid w:val="005F1815"/>
    <w:rsid w:val="005F20D7"/>
    <w:rsid w:val="005F32FF"/>
    <w:rsid w:val="005F6744"/>
    <w:rsid w:val="005F74B2"/>
    <w:rsid w:val="005F74C8"/>
    <w:rsid w:val="006004B5"/>
    <w:rsid w:val="00600E5A"/>
    <w:rsid w:val="00604565"/>
    <w:rsid w:val="00604AD4"/>
    <w:rsid w:val="00604DD1"/>
    <w:rsid w:val="00605052"/>
    <w:rsid w:val="00605A35"/>
    <w:rsid w:val="00605D05"/>
    <w:rsid w:val="00606AAF"/>
    <w:rsid w:val="00606CF5"/>
    <w:rsid w:val="006077E4"/>
    <w:rsid w:val="00607DE0"/>
    <w:rsid w:val="00610069"/>
    <w:rsid w:val="00611271"/>
    <w:rsid w:val="0061263D"/>
    <w:rsid w:val="00612968"/>
    <w:rsid w:val="00612D53"/>
    <w:rsid w:val="006151EE"/>
    <w:rsid w:val="00615AD5"/>
    <w:rsid w:val="00617B7C"/>
    <w:rsid w:val="0062081D"/>
    <w:rsid w:val="006214C0"/>
    <w:rsid w:val="006214D2"/>
    <w:rsid w:val="00624ED9"/>
    <w:rsid w:val="006259FC"/>
    <w:rsid w:val="00625FB2"/>
    <w:rsid w:val="00626C26"/>
    <w:rsid w:val="00627644"/>
    <w:rsid w:val="00627ACE"/>
    <w:rsid w:val="00627B10"/>
    <w:rsid w:val="006301DD"/>
    <w:rsid w:val="006372AB"/>
    <w:rsid w:val="00637CF3"/>
    <w:rsid w:val="00641D78"/>
    <w:rsid w:val="00643CD6"/>
    <w:rsid w:val="0064470B"/>
    <w:rsid w:val="006466B8"/>
    <w:rsid w:val="006469CF"/>
    <w:rsid w:val="006500DD"/>
    <w:rsid w:val="00650E65"/>
    <w:rsid w:val="00651912"/>
    <w:rsid w:val="0065198B"/>
    <w:rsid w:val="00652D5F"/>
    <w:rsid w:val="00652DFD"/>
    <w:rsid w:val="00653BE4"/>
    <w:rsid w:val="006555D4"/>
    <w:rsid w:val="00657521"/>
    <w:rsid w:val="00657696"/>
    <w:rsid w:val="00661AC6"/>
    <w:rsid w:val="00661F19"/>
    <w:rsid w:val="006634AE"/>
    <w:rsid w:val="00663739"/>
    <w:rsid w:val="00663E16"/>
    <w:rsid w:val="006666B7"/>
    <w:rsid w:val="00666ED0"/>
    <w:rsid w:val="00667ABE"/>
    <w:rsid w:val="00670113"/>
    <w:rsid w:val="00670E39"/>
    <w:rsid w:val="00673438"/>
    <w:rsid w:val="006734D7"/>
    <w:rsid w:val="00677D1D"/>
    <w:rsid w:val="00677D7D"/>
    <w:rsid w:val="006802D6"/>
    <w:rsid w:val="00680D5F"/>
    <w:rsid w:val="00681BE1"/>
    <w:rsid w:val="0068213B"/>
    <w:rsid w:val="00683506"/>
    <w:rsid w:val="006846DC"/>
    <w:rsid w:val="00684CC8"/>
    <w:rsid w:val="00684E52"/>
    <w:rsid w:val="006861F5"/>
    <w:rsid w:val="0068668D"/>
    <w:rsid w:val="00691359"/>
    <w:rsid w:val="00692572"/>
    <w:rsid w:val="006927FF"/>
    <w:rsid w:val="006935EB"/>
    <w:rsid w:val="00693925"/>
    <w:rsid w:val="00695E98"/>
    <w:rsid w:val="00696580"/>
    <w:rsid w:val="00696B39"/>
    <w:rsid w:val="006A2CC3"/>
    <w:rsid w:val="006A43C3"/>
    <w:rsid w:val="006A522E"/>
    <w:rsid w:val="006A5CCB"/>
    <w:rsid w:val="006A622D"/>
    <w:rsid w:val="006B048A"/>
    <w:rsid w:val="006B2D82"/>
    <w:rsid w:val="006B45F3"/>
    <w:rsid w:val="006C0054"/>
    <w:rsid w:val="006C0281"/>
    <w:rsid w:val="006C5029"/>
    <w:rsid w:val="006C727D"/>
    <w:rsid w:val="006D1AFA"/>
    <w:rsid w:val="006D2836"/>
    <w:rsid w:val="006D36BB"/>
    <w:rsid w:val="006D430D"/>
    <w:rsid w:val="006D4CF6"/>
    <w:rsid w:val="006D4F20"/>
    <w:rsid w:val="006D5BBF"/>
    <w:rsid w:val="006D646F"/>
    <w:rsid w:val="006D6E5E"/>
    <w:rsid w:val="006D71DC"/>
    <w:rsid w:val="006E104B"/>
    <w:rsid w:val="006E4BDD"/>
    <w:rsid w:val="006E7246"/>
    <w:rsid w:val="006E7E6F"/>
    <w:rsid w:val="006F02D5"/>
    <w:rsid w:val="006F0B91"/>
    <w:rsid w:val="006F117F"/>
    <w:rsid w:val="006F1749"/>
    <w:rsid w:val="006F28F4"/>
    <w:rsid w:val="006F3087"/>
    <w:rsid w:val="006F3568"/>
    <w:rsid w:val="006F36A5"/>
    <w:rsid w:val="006F3F32"/>
    <w:rsid w:val="006F43A3"/>
    <w:rsid w:val="007001C4"/>
    <w:rsid w:val="007014B0"/>
    <w:rsid w:val="00702891"/>
    <w:rsid w:val="00703A50"/>
    <w:rsid w:val="007040BB"/>
    <w:rsid w:val="00705A5B"/>
    <w:rsid w:val="00705B0E"/>
    <w:rsid w:val="00710803"/>
    <w:rsid w:val="00711426"/>
    <w:rsid w:val="007116B8"/>
    <w:rsid w:val="007125FE"/>
    <w:rsid w:val="00714E99"/>
    <w:rsid w:val="00715083"/>
    <w:rsid w:val="007161C5"/>
    <w:rsid w:val="007165B5"/>
    <w:rsid w:val="007167B7"/>
    <w:rsid w:val="00716F68"/>
    <w:rsid w:val="00717C03"/>
    <w:rsid w:val="007204D5"/>
    <w:rsid w:val="00721726"/>
    <w:rsid w:val="00721F60"/>
    <w:rsid w:val="00721F6B"/>
    <w:rsid w:val="007221E6"/>
    <w:rsid w:val="00722563"/>
    <w:rsid w:val="0072528F"/>
    <w:rsid w:val="007274D7"/>
    <w:rsid w:val="00730A99"/>
    <w:rsid w:val="00730CC3"/>
    <w:rsid w:val="00732393"/>
    <w:rsid w:val="007340FA"/>
    <w:rsid w:val="00734BEA"/>
    <w:rsid w:val="00735312"/>
    <w:rsid w:val="00736D90"/>
    <w:rsid w:val="0073799C"/>
    <w:rsid w:val="0074098C"/>
    <w:rsid w:val="00744A24"/>
    <w:rsid w:val="0074586C"/>
    <w:rsid w:val="00746584"/>
    <w:rsid w:val="00750D91"/>
    <w:rsid w:val="00751AD9"/>
    <w:rsid w:val="007548A9"/>
    <w:rsid w:val="00755FA7"/>
    <w:rsid w:val="00761A9B"/>
    <w:rsid w:val="007625CF"/>
    <w:rsid w:val="00762D2B"/>
    <w:rsid w:val="00764402"/>
    <w:rsid w:val="007657D9"/>
    <w:rsid w:val="00765B96"/>
    <w:rsid w:val="007672F3"/>
    <w:rsid w:val="00767EE3"/>
    <w:rsid w:val="00773D25"/>
    <w:rsid w:val="00775B9A"/>
    <w:rsid w:val="00781CF3"/>
    <w:rsid w:val="0078241D"/>
    <w:rsid w:val="007826E6"/>
    <w:rsid w:val="00782C76"/>
    <w:rsid w:val="00782E54"/>
    <w:rsid w:val="00784534"/>
    <w:rsid w:val="00784726"/>
    <w:rsid w:val="007847F4"/>
    <w:rsid w:val="00784C0A"/>
    <w:rsid w:val="00785D39"/>
    <w:rsid w:val="0078632D"/>
    <w:rsid w:val="00787118"/>
    <w:rsid w:val="00787872"/>
    <w:rsid w:val="00787DF4"/>
    <w:rsid w:val="00790BEE"/>
    <w:rsid w:val="00790FBA"/>
    <w:rsid w:val="00791A97"/>
    <w:rsid w:val="007934C6"/>
    <w:rsid w:val="00795906"/>
    <w:rsid w:val="007968D4"/>
    <w:rsid w:val="00797660"/>
    <w:rsid w:val="007979A3"/>
    <w:rsid w:val="007A0577"/>
    <w:rsid w:val="007A2411"/>
    <w:rsid w:val="007A4DA2"/>
    <w:rsid w:val="007A4EA2"/>
    <w:rsid w:val="007A568A"/>
    <w:rsid w:val="007B04BC"/>
    <w:rsid w:val="007B1827"/>
    <w:rsid w:val="007B1D15"/>
    <w:rsid w:val="007B2B62"/>
    <w:rsid w:val="007B31DA"/>
    <w:rsid w:val="007B4392"/>
    <w:rsid w:val="007C033A"/>
    <w:rsid w:val="007C03B0"/>
    <w:rsid w:val="007C0A8B"/>
    <w:rsid w:val="007C0B2B"/>
    <w:rsid w:val="007C0D92"/>
    <w:rsid w:val="007C12B7"/>
    <w:rsid w:val="007C153A"/>
    <w:rsid w:val="007C3506"/>
    <w:rsid w:val="007C5676"/>
    <w:rsid w:val="007C5A5C"/>
    <w:rsid w:val="007C61EB"/>
    <w:rsid w:val="007D103C"/>
    <w:rsid w:val="007D10CA"/>
    <w:rsid w:val="007D1CEE"/>
    <w:rsid w:val="007D6457"/>
    <w:rsid w:val="007D738A"/>
    <w:rsid w:val="007E1B56"/>
    <w:rsid w:val="007E1F10"/>
    <w:rsid w:val="007E2257"/>
    <w:rsid w:val="007E2AF8"/>
    <w:rsid w:val="007E3941"/>
    <w:rsid w:val="007E48BF"/>
    <w:rsid w:val="007E6B62"/>
    <w:rsid w:val="007F028B"/>
    <w:rsid w:val="007F0B8B"/>
    <w:rsid w:val="007F344F"/>
    <w:rsid w:val="007F4671"/>
    <w:rsid w:val="007F5812"/>
    <w:rsid w:val="007F7BAC"/>
    <w:rsid w:val="00800214"/>
    <w:rsid w:val="0080055F"/>
    <w:rsid w:val="00801E70"/>
    <w:rsid w:val="00802939"/>
    <w:rsid w:val="00804424"/>
    <w:rsid w:val="00805832"/>
    <w:rsid w:val="0080746D"/>
    <w:rsid w:val="00812A25"/>
    <w:rsid w:val="00812DC3"/>
    <w:rsid w:val="00816685"/>
    <w:rsid w:val="00816AE8"/>
    <w:rsid w:val="00817A45"/>
    <w:rsid w:val="00817C93"/>
    <w:rsid w:val="008203ED"/>
    <w:rsid w:val="00820F13"/>
    <w:rsid w:val="00822DBD"/>
    <w:rsid w:val="00823DD0"/>
    <w:rsid w:val="00823E8C"/>
    <w:rsid w:val="008257EC"/>
    <w:rsid w:val="00825C2C"/>
    <w:rsid w:val="00826326"/>
    <w:rsid w:val="008316B3"/>
    <w:rsid w:val="008318C5"/>
    <w:rsid w:val="00832832"/>
    <w:rsid w:val="008328E4"/>
    <w:rsid w:val="00833010"/>
    <w:rsid w:val="00833A8E"/>
    <w:rsid w:val="0083430C"/>
    <w:rsid w:val="00834FD0"/>
    <w:rsid w:val="0083569E"/>
    <w:rsid w:val="00835D6B"/>
    <w:rsid w:val="00836AD6"/>
    <w:rsid w:val="0083749D"/>
    <w:rsid w:val="008400B8"/>
    <w:rsid w:val="008403AC"/>
    <w:rsid w:val="008407E9"/>
    <w:rsid w:val="0084271C"/>
    <w:rsid w:val="0084393B"/>
    <w:rsid w:val="0084421C"/>
    <w:rsid w:val="00844EB1"/>
    <w:rsid w:val="00845471"/>
    <w:rsid w:val="008464B3"/>
    <w:rsid w:val="00846FD0"/>
    <w:rsid w:val="008476C8"/>
    <w:rsid w:val="00847A1C"/>
    <w:rsid w:val="008503F8"/>
    <w:rsid w:val="00850DFC"/>
    <w:rsid w:val="008511C6"/>
    <w:rsid w:val="00851288"/>
    <w:rsid w:val="0085137D"/>
    <w:rsid w:val="00851D5A"/>
    <w:rsid w:val="00851D75"/>
    <w:rsid w:val="00854CDD"/>
    <w:rsid w:val="00855D98"/>
    <w:rsid w:val="00856095"/>
    <w:rsid w:val="008625BC"/>
    <w:rsid w:val="00863602"/>
    <w:rsid w:val="00863A01"/>
    <w:rsid w:val="00864A38"/>
    <w:rsid w:val="00865449"/>
    <w:rsid w:val="008673D0"/>
    <w:rsid w:val="00873509"/>
    <w:rsid w:val="00875EC2"/>
    <w:rsid w:val="00876C45"/>
    <w:rsid w:val="00877D35"/>
    <w:rsid w:val="00877F62"/>
    <w:rsid w:val="008826E6"/>
    <w:rsid w:val="00882D86"/>
    <w:rsid w:val="00882E23"/>
    <w:rsid w:val="00883355"/>
    <w:rsid w:val="00884307"/>
    <w:rsid w:val="008847EB"/>
    <w:rsid w:val="00886422"/>
    <w:rsid w:val="00886DBD"/>
    <w:rsid w:val="008876FF"/>
    <w:rsid w:val="00890B4C"/>
    <w:rsid w:val="00890CEB"/>
    <w:rsid w:val="00890DAE"/>
    <w:rsid w:val="0089183C"/>
    <w:rsid w:val="00892F05"/>
    <w:rsid w:val="008953F8"/>
    <w:rsid w:val="008963BF"/>
    <w:rsid w:val="0089766A"/>
    <w:rsid w:val="00897F20"/>
    <w:rsid w:val="008A0C11"/>
    <w:rsid w:val="008A1687"/>
    <w:rsid w:val="008A29FA"/>
    <w:rsid w:val="008A4578"/>
    <w:rsid w:val="008A4F55"/>
    <w:rsid w:val="008A59F6"/>
    <w:rsid w:val="008A6272"/>
    <w:rsid w:val="008A763D"/>
    <w:rsid w:val="008B0A3E"/>
    <w:rsid w:val="008B0BBC"/>
    <w:rsid w:val="008B2755"/>
    <w:rsid w:val="008B3804"/>
    <w:rsid w:val="008B388A"/>
    <w:rsid w:val="008B3FB6"/>
    <w:rsid w:val="008B517C"/>
    <w:rsid w:val="008B780C"/>
    <w:rsid w:val="008C1946"/>
    <w:rsid w:val="008C2391"/>
    <w:rsid w:val="008C2BAB"/>
    <w:rsid w:val="008C3B78"/>
    <w:rsid w:val="008C4082"/>
    <w:rsid w:val="008C4C54"/>
    <w:rsid w:val="008C5017"/>
    <w:rsid w:val="008C5A85"/>
    <w:rsid w:val="008C62E2"/>
    <w:rsid w:val="008D0632"/>
    <w:rsid w:val="008D07F0"/>
    <w:rsid w:val="008D0F38"/>
    <w:rsid w:val="008D2182"/>
    <w:rsid w:val="008D2266"/>
    <w:rsid w:val="008D2533"/>
    <w:rsid w:val="008D3CE5"/>
    <w:rsid w:val="008D46A0"/>
    <w:rsid w:val="008D4D83"/>
    <w:rsid w:val="008D5998"/>
    <w:rsid w:val="008D6293"/>
    <w:rsid w:val="008D68FE"/>
    <w:rsid w:val="008D7613"/>
    <w:rsid w:val="008E1FAD"/>
    <w:rsid w:val="008E2060"/>
    <w:rsid w:val="008E24C3"/>
    <w:rsid w:val="008E265E"/>
    <w:rsid w:val="008E2C43"/>
    <w:rsid w:val="008E2CEA"/>
    <w:rsid w:val="008E2D78"/>
    <w:rsid w:val="008E615F"/>
    <w:rsid w:val="008E75FD"/>
    <w:rsid w:val="008E79A4"/>
    <w:rsid w:val="008F0010"/>
    <w:rsid w:val="008F010A"/>
    <w:rsid w:val="008F3253"/>
    <w:rsid w:val="008F32CB"/>
    <w:rsid w:val="00900414"/>
    <w:rsid w:val="009005B7"/>
    <w:rsid w:val="00900AE4"/>
    <w:rsid w:val="00901A44"/>
    <w:rsid w:val="00902434"/>
    <w:rsid w:val="009035FF"/>
    <w:rsid w:val="00905BED"/>
    <w:rsid w:val="00906256"/>
    <w:rsid w:val="009109F2"/>
    <w:rsid w:val="00910FF2"/>
    <w:rsid w:val="00911910"/>
    <w:rsid w:val="00913D95"/>
    <w:rsid w:val="00914E84"/>
    <w:rsid w:val="00915B4C"/>
    <w:rsid w:val="00915BD2"/>
    <w:rsid w:val="00916432"/>
    <w:rsid w:val="00917C7E"/>
    <w:rsid w:val="00917F99"/>
    <w:rsid w:val="00923C1F"/>
    <w:rsid w:val="0092620F"/>
    <w:rsid w:val="0092639C"/>
    <w:rsid w:val="00926FF7"/>
    <w:rsid w:val="0092739C"/>
    <w:rsid w:val="009301AC"/>
    <w:rsid w:val="00931FC8"/>
    <w:rsid w:val="009326C4"/>
    <w:rsid w:val="00932722"/>
    <w:rsid w:val="0093439B"/>
    <w:rsid w:val="009347D8"/>
    <w:rsid w:val="00934A81"/>
    <w:rsid w:val="009360FA"/>
    <w:rsid w:val="009378EE"/>
    <w:rsid w:val="00940145"/>
    <w:rsid w:val="00940487"/>
    <w:rsid w:val="00940954"/>
    <w:rsid w:val="009412CC"/>
    <w:rsid w:val="00942631"/>
    <w:rsid w:val="00942C30"/>
    <w:rsid w:val="00944DEC"/>
    <w:rsid w:val="0094534A"/>
    <w:rsid w:val="00947CC5"/>
    <w:rsid w:val="009519AC"/>
    <w:rsid w:val="00951C40"/>
    <w:rsid w:val="009561B1"/>
    <w:rsid w:val="00957518"/>
    <w:rsid w:val="00962D6B"/>
    <w:rsid w:val="00963AC6"/>
    <w:rsid w:val="009673B7"/>
    <w:rsid w:val="009676FA"/>
    <w:rsid w:val="00970202"/>
    <w:rsid w:val="00970659"/>
    <w:rsid w:val="0097108D"/>
    <w:rsid w:val="00972A76"/>
    <w:rsid w:val="00973325"/>
    <w:rsid w:val="009737C9"/>
    <w:rsid w:val="00974E84"/>
    <w:rsid w:val="009753B4"/>
    <w:rsid w:val="00975CCC"/>
    <w:rsid w:val="00976028"/>
    <w:rsid w:val="00976CEF"/>
    <w:rsid w:val="009779C8"/>
    <w:rsid w:val="00982302"/>
    <w:rsid w:val="009828A1"/>
    <w:rsid w:val="009841B8"/>
    <w:rsid w:val="0098542E"/>
    <w:rsid w:val="009868A8"/>
    <w:rsid w:val="00986D5B"/>
    <w:rsid w:val="00987EB1"/>
    <w:rsid w:val="009938F6"/>
    <w:rsid w:val="009941BF"/>
    <w:rsid w:val="00994727"/>
    <w:rsid w:val="009959C2"/>
    <w:rsid w:val="00995F71"/>
    <w:rsid w:val="009966AC"/>
    <w:rsid w:val="00997411"/>
    <w:rsid w:val="009A2041"/>
    <w:rsid w:val="009A38AB"/>
    <w:rsid w:val="009A4576"/>
    <w:rsid w:val="009A46F1"/>
    <w:rsid w:val="009B01C8"/>
    <w:rsid w:val="009B217D"/>
    <w:rsid w:val="009B2952"/>
    <w:rsid w:val="009B2FA0"/>
    <w:rsid w:val="009B347E"/>
    <w:rsid w:val="009B3A55"/>
    <w:rsid w:val="009B3F85"/>
    <w:rsid w:val="009B5FD0"/>
    <w:rsid w:val="009C29F6"/>
    <w:rsid w:val="009C3729"/>
    <w:rsid w:val="009C3D5B"/>
    <w:rsid w:val="009C63AA"/>
    <w:rsid w:val="009C6B14"/>
    <w:rsid w:val="009C6D3B"/>
    <w:rsid w:val="009D0F05"/>
    <w:rsid w:val="009D12C8"/>
    <w:rsid w:val="009D1F36"/>
    <w:rsid w:val="009D20AB"/>
    <w:rsid w:val="009D2407"/>
    <w:rsid w:val="009D4811"/>
    <w:rsid w:val="009D4B51"/>
    <w:rsid w:val="009D5020"/>
    <w:rsid w:val="009D6811"/>
    <w:rsid w:val="009D6BC9"/>
    <w:rsid w:val="009E0203"/>
    <w:rsid w:val="009E02BD"/>
    <w:rsid w:val="009E1B80"/>
    <w:rsid w:val="009E1FC0"/>
    <w:rsid w:val="009E2570"/>
    <w:rsid w:val="009E2AE7"/>
    <w:rsid w:val="009E2DDA"/>
    <w:rsid w:val="009E3645"/>
    <w:rsid w:val="009E3E52"/>
    <w:rsid w:val="009E4A30"/>
    <w:rsid w:val="009E5E50"/>
    <w:rsid w:val="009E662A"/>
    <w:rsid w:val="009E68E6"/>
    <w:rsid w:val="009E6CB0"/>
    <w:rsid w:val="009E7DBE"/>
    <w:rsid w:val="009E7DDF"/>
    <w:rsid w:val="009F0AA0"/>
    <w:rsid w:val="009F13F5"/>
    <w:rsid w:val="009F3188"/>
    <w:rsid w:val="009F3529"/>
    <w:rsid w:val="009F398D"/>
    <w:rsid w:val="009F6531"/>
    <w:rsid w:val="009F718B"/>
    <w:rsid w:val="00A00DAC"/>
    <w:rsid w:val="00A017E3"/>
    <w:rsid w:val="00A02A8D"/>
    <w:rsid w:val="00A032FE"/>
    <w:rsid w:val="00A033D5"/>
    <w:rsid w:val="00A03E2A"/>
    <w:rsid w:val="00A043CF"/>
    <w:rsid w:val="00A079DD"/>
    <w:rsid w:val="00A1079F"/>
    <w:rsid w:val="00A11477"/>
    <w:rsid w:val="00A13396"/>
    <w:rsid w:val="00A13D2A"/>
    <w:rsid w:val="00A141F5"/>
    <w:rsid w:val="00A1513A"/>
    <w:rsid w:val="00A177AA"/>
    <w:rsid w:val="00A17D71"/>
    <w:rsid w:val="00A20085"/>
    <w:rsid w:val="00A2016D"/>
    <w:rsid w:val="00A2086C"/>
    <w:rsid w:val="00A21812"/>
    <w:rsid w:val="00A21EF9"/>
    <w:rsid w:val="00A22380"/>
    <w:rsid w:val="00A2296B"/>
    <w:rsid w:val="00A24351"/>
    <w:rsid w:val="00A24FB4"/>
    <w:rsid w:val="00A25429"/>
    <w:rsid w:val="00A254DB"/>
    <w:rsid w:val="00A2558C"/>
    <w:rsid w:val="00A2691F"/>
    <w:rsid w:val="00A316DB"/>
    <w:rsid w:val="00A31E03"/>
    <w:rsid w:val="00A3217D"/>
    <w:rsid w:val="00A32F95"/>
    <w:rsid w:val="00A34860"/>
    <w:rsid w:val="00A3527D"/>
    <w:rsid w:val="00A35AD0"/>
    <w:rsid w:val="00A41474"/>
    <w:rsid w:val="00A42559"/>
    <w:rsid w:val="00A44E9B"/>
    <w:rsid w:val="00A451D0"/>
    <w:rsid w:val="00A473B6"/>
    <w:rsid w:val="00A474FE"/>
    <w:rsid w:val="00A47C58"/>
    <w:rsid w:val="00A5061C"/>
    <w:rsid w:val="00A50840"/>
    <w:rsid w:val="00A51CFD"/>
    <w:rsid w:val="00A52032"/>
    <w:rsid w:val="00A527B9"/>
    <w:rsid w:val="00A52979"/>
    <w:rsid w:val="00A52D84"/>
    <w:rsid w:val="00A52DC4"/>
    <w:rsid w:val="00A52F6C"/>
    <w:rsid w:val="00A56777"/>
    <w:rsid w:val="00A60F61"/>
    <w:rsid w:val="00A665C3"/>
    <w:rsid w:val="00A672FB"/>
    <w:rsid w:val="00A705E9"/>
    <w:rsid w:val="00A707E4"/>
    <w:rsid w:val="00A71122"/>
    <w:rsid w:val="00A713EE"/>
    <w:rsid w:val="00A74808"/>
    <w:rsid w:val="00A75438"/>
    <w:rsid w:val="00A771B5"/>
    <w:rsid w:val="00A779CE"/>
    <w:rsid w:val="00A800AB"/>
    <w:rsid w:val="00A81719"/>
    <w:rsid w:val="00A84810"/>
    <w:rsid w:val="00A84B3B"/>
    <w:rsid w:val="00A84E77"/>
    <w:rsid w:val="00A85EAD"/>
    <w:rsid w:val="00A8628D"/>
    <w:rsid w:val="00A86DA1"/>
    <w:rsid w:val="00A875E3"/>
    <w:rsid w:val="00A87C4A"/>
    <w:rsid w:val="00A87FBA"/>
    <w:rsid w:val="00A90EC4"/>
    <w:rsid w:val="00A92D12"/>
    <w:rsid w:val="00A945E4"/>
    <w:rsid w:val="00A94E91"/>
    <w:rsid w:val="00A957C6"/>
    <w:rsid w:val="00A95E68"/>
    <w:rsid w:val="00A96CFF"/>
    <w:rsid w:val="00A97305"/>
    <w:rsid w:val="00A97986"/>
    <w:rsid w:val="00AA1F8B"/>
    <w:rsid w:val="00AA362D"/>
    <w:rsid w:val="00AA4CFE"/>
    <w:rsid w:val="00AA6AEF"/>
    <w:rsid w:val="00AA7219"/>
    <w:rsid w:val="00AA7E02"/>
    <w:rsid w:val="00AB048A"/>
    <w:rsid w:val="00AB175D"/>
    <w:rsid w:val="00AB1E5D"/>
    <w:rsid w:val="00AB1F9F"/>
    <w:rsid w:val="00AB24C4"/>
    <w:rsid w:val="00AB43E0"/>
    <w:rsid w:val="00AB4F5B"/>
    <w:rsid w:val="00AC0B39"/>
    <w:rsid w:val="00AC27B2"/>
    <w:rsid w:val="00AC34CE"/>
    <w:rsid w:val="00AC4710"/>
    <w:rsid w:val="00AC633C"/>
    <w:rsid w:val="00AC7828"/>
    <w:rsid w:val="00AD029D"/>
    <w:rsid w:val="00AD0E80"/>
    <w:rsid w:val="00AD2556"/>
    <w:rsid w:val="00AD367D"/>
    <w:rsid w:val="00AD3B72"/>
    <w:rsid w:val="00AD4184"/>
    <w:rsid w:val="00AD4535"/>
    <w:rsid w:val="00AD4A26"/>
    <w:rsid w:val="00AD5E47"/>
    <w:rsid w:val="00AD6C8E"/>
    <w:rsid w:val="00AD6ECD"/>
    <w:rsid w:val="00AE0847"/>
    <w:rsid w:val="00AE4A23"/>
    <w:rsid w:val="00AE5527"/>
    <w:rsid w:val="00AE70F4"/>
    <w:rsid w:val="00AE7539"/>
    <w:rsid w:val="00AE797D"/>
    <w:rsid w:val="00AF3837"/>
    <w:rsid w:val="00AF4BB5"/>
    <w:rsid w:val="00AF55CB"/>
    <w:rsid w:val="00AF5F0C"/>
    <w:rsid w:val="00AF6A32"/>
    <w:rsid w:val="00AF6C1F"/>
    <w:rsid w:val="00B004C0"/>
    <w:rsid w:val="00B0089E"/>
    <w:rsid w:val="00B03725"/>
    <w:rsid w:val="00B03C4E"/>
    <w:rsid w:val="00B042A6"/>
    <w:rsid w:val="00B06011"/>
    <w:rsid w:val="00B06302"/>
    <w:rsid w:val="00B0657F"/>
    <w:rsid w:val="00B10377"/>
    <w:rsid w:val="00B14948"/>
    <w:rsid w:val="00B1620B"/>
    <w:rsid w:val="00B16DC0"/>
    <w:rsid w:val="00B1707B"/>
    <w:rsid w:val="00B1753D"/>
    <w:rsid w:val="00B1799A"/>
    <w:rsid w:val="00B20FC2"/>
    <w:rsid w:val="00B21502"/>
    <w:rsid w:val="00B22544"/>
    <w:rsid w:val="00B22E5E"/>
    <w:rsid w:val="00B24AA6"/>
    <w:rsid w:val="00B24B99"/>
    <w:rsid w:val="00B25434"/>
    <w:rsid w:val="00B30A91"/>
    <w:rsid w:val="00B338F6"/>
    <w:rsid w:val="00B340D2"/>
    <w:rsid w:val="00B35C21"/>
    <w:rsid w:val="00B36661"/>
    <w:rsid w:val="00B36F1F"/>
    <w:rsid w:val="00B37910"/>
    <w:rsid w:val="00B401D4"/>
    <w:rsid w:val="00B40708"/>
    <w:rsid w:val="00B425F5"/>
    <w:rsid w:val="00B42967"/>
    <w:rsid w:val="00B42F66"/>
    <w:rsid w:val="00B438A1"/>
    <w:rsid w:val="00B4797D"/>
    <w:rsid w:val="00B479C5"/>
    <w:rsid w:val="00B47C6B"/>
    <w:rsid w:val="00B5094D"/>
    <w:rsid w:val="00B50EA2"/>
    <w:rsid w:val="00B511CA"/>
    <w:rsid w:val="00B51F41"/>
    <w:rsid w:val="00B563EA"/>
    <w:rsid w:val="00B56927"/>
    <w:rsid w:val="00B56DD3"/>
    <w:rsid w:val="00B56E96"/>
    <w:rsid w:val="00B60158"/>
    <w:rsid w:val="00B60744"/>
    <w:rsid w:val="00B61D5E"/>
    <w:rsid w:val="00B6259B"/>
    <w:rsid w:val="00B63AEB"/>
    <w:rsid w:val="00B64EEE"/>
    <w:rsid w:val="00B653A1"/>
    <w:rsid w:val="00B676AD"/>
    <w:rsid w:val="00B67AA7"/>
    <w:rsid w:val="00B74597"/>
    <w:rsid w:val="00B76A93"/>
    <w:rsid w:val="00B770A1"/>
    <w:rsid w:val="00B77923"/>
    <w:rsid w:val="00B80506"/>
    <w:rsid w:val="00B811AC"/>
    <w:rsid w:val="00B836D2"/>
    <w:rsid w:val="00B8372F"/>
    <w:rsid w:val="00B8410E"/>
    <w:rsid w:val="00B8480F"/>
    <w:rsid w:val="00B85B50"/>
    <w:rsid w:val="00B872B5"/>
    <w:rsid w:val="00B917D1"/>
    <w:rsid w:val="00B917FD"/>
    <w:rsid w:val="00B9267A"/>
    <w:rsid w:val="00B92A4E"/>
    <w:rsid w:val="00B94A62"/>
    <w:rsid w:val="00B95DB4"/>
    <w:rsid w:val="00B967B0"/>
    <w:rsid w:val="00B97D7B"/>
    <w:rsid w:val="00BA109C"/>
    <w:rsid w:val="00BA2C0B"/>
    <w:rsid w:val="00BA2C29"/>
    <w:rsid w:val="00BA4713"/>
    <w:rsid w:val="00BA67AE"/>
    <w:rsid w:val="00BB0131"/>
    <w:rsid w:val="00BB079D"/>
    <w:rsid w:val="00BB091C"/>
    <w:rsid w:val="00BB1356"/>
    <w:rsid w:val="00BB22DB"/>
    <w:rsid w:val="00BB3EA4"/>
    <w:rsid w:val="00BB472B"/>
    <w:rsid w:val="00BB54F8"/>
    <w:rsid w:val="00BC05D3"/>
    <w:rsid w:val="00BC0D05"/>
    <w:rsid w:val="00BC3192"/>
    <w:rsid w:val="00BC4D17"/>
    <w:rsid w:val="00BC7827"/>
    <w:rsid w:val="00BC788C"/>
    <w:rsid w:val="00BD16D4"/>
    <w:rsid w:val="00BD1A0D"/>
    <w:rsid w:val="00BD1D99"/>
    <w:rsid w:val="00BD3B27"/>
    <w:rsid w:val="00BD53AF"/>
    <w:rsid w:val="00BE08C7"/>
    <w:rsid w:val="00BE1724"/>
    <w:rsid w:val="00BE1E56"/>
    <w:rsid w:val="00BE200F"/>
    <w:rsid w:val="00BE293E"/>
    <w:rsid w:val="00BE2CDE"/>
    <w:rsid w:val="00BE3355"/>
    <w:rsid w:val="00BE3BF9"/>
    <w:rsid w:val="00BE4668"/>
    <w:rsid w:val="00BE4E65"/>
    <w:rsid w:val="00BE4F6C"/>
    <w:rsid w:val="00BE552E"/>
    <w:rsid w:val="00BE62BB"/>
    <w:rsid w:val="00BE6550"/>
    <w:rsid w:val="00BE686F"/>
    <w:rsid w:val="00BE75BB"/>
    <w:rsid w:val="00BF0C75"/>
    <w:rsid w:val="00BF1731"/>
    <w:rsid w:val="00BF17E6"/>
    <w:rsid w:val="00BF1D98"/>
    <w:rsid w:val="00BF218D"/>
    <w:rsid w:val="00BF2747"/>
    <w:rsid w:val="00BF3069"/>
    <w:rsid w:val="00BF647B"/>
    <w:rsid w:val="00BF7692"/>
    <w:rsid w:val="00C00322"/>
    <w:rsid w:val="00C00530"/>
    <w:rsid w:val="00C009DF"/>
    <w:rsid w:val="00C02A22"/>
    <w:rsid w:val="00C03365"/>
    <w:rsid w:val="00C04077"/>
    <w:rsid w:val="00C04B4B"/>
    <w:rsid w:val="00C05349"/>
    <w:rsid w:val="00C054C9"/>
    <w:rsid w:val="00C062DB"/>
    <w:rsid w:val="00C06D2B"/>
    <w:rsid w:val="00C07DB1"/>
    <w:rsid w:val="00C10318"/>
    <w:rsid w:val="00C10907"/>
    <w:rsid w:val="00C10B95"/>
    <w:rsid w:val="00C11008"/>
    <w:rsid w:val="00C12A71"/>
    <w:rsid w:val="00C1444A"/>
    <w:rsid w:val="00C1518E"/>
    <w:rsid w:val="00C1565A"/>
    <w:rsid w:val="00C17DA5"/>
    <w:rsid w:val="00C17DAE"/>
    <w:rsid w:val="00C17E98"/>
    <w:rsid w:val="00C203FD"/>
    <w:rsid w:val="00C21539"/>
    <w:rsid w:val="00C21A08"/>
    <w:rsid w:val="00C23A74"/>
    <w:rsid w:val="00C24215"/>
    <w:rsid w:val="00C25259"/>
    <w:rsid w:val="00C25E4D"/>
    <w:rsid w:val="00C26414"/>
    <w:rsid w:val="00C26893"/>
    <w:rsid w:val="00C27375"/>
    <w:rsid w:val="00C315AA"/>
    <w:rsid w:val="00C31BF3"/>
    <w:rsid w:val="00C329DC"/>
    <w:rsid w:val="00C349AC"/>
    <w:rsid w:val="00C362BA"/>
    <w:rsid w:val="00C365E0"/>
    <w:rsid w:val="00C36AF2"/>
    <w:rsid w:val="00C37010"/>
    <w:rsid w:val="00C41CFB"/>
    <w:rsid w:val="00C42C23"/>
    <w:rsid w:val="00C433F0"/>
    <w:rsid w:val="00C438B4"/>
    <w:rsid w:val="00C43955"/>
    <w:rsid w:val="00C460A7"/>
    <w:rsid w:val="00C46B78"/>
    <w:rsid w:val="00C474ED"/>
    <w:rsid w:val="00C47B18"/>
    <w:rsid w:val="00C5060C"/>
    <w:rsid w:val="00C50DEF"/>
    <w:rsid w:val="00C5111A"/>
    <w:rsid w:val="00C521E0"/>
    <w:rsid w:val="00C55FD1"/>
    <w:rsid w:val="00C56471"/>
    <w:rsid w:val="00C573CF"/>
    <w:rsid w:val="00C60AA0"/>
    <w:rsid w:val="00C6255C"/>
    <w:rsid w:val="00C62C36"/>
    <w:rsid w:val="00C6503D"/>
    <w:rsid w:val="00C658C6"/>
    <w:rsid w:val="00C65A22"/>
    <w:rsid w:val="00C66EE5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B1F"/>
    <w:rsid w:val="00C86050"/>
    <w:rsid w:val="00C86704"/>
    <w:rsid w:val="00C86824"/>
    <w:rsid w:val="00C86B66"/>
    <w:rsid w:val="00C90258"/>
    <w:rsid w:val="00C9335D"/>
    <w:rsid w:val="00C936E5"/>
    <w:rsid w:val="00C93B6A"/>
    <w:rsid w:val="00C9558B"/>
    <w:rsid w:val="00C95BF1"/>
    <w:rsid w:val="00C97199"/>
    <w:rsid w:val="00CA0230"/>
    <w:rsid w:val="00CA024A"/>
    <w:rsid w:val="00CA08B9"/>
    <w:rsid w:val="00CA098C"/>
    <w:rsid w:val="00CA17E5"/>
    <w:rsid w:val="00CA3190"/>
    <w:rsid w:val="00CA3712"/>
    <w:rsid w:val="00CA63A5"/>
    <w:rsid w:val="00CA6F91"/>
    <w:rsid w:val="00CA7B0C"/>
    <w:rsid w:val="00CB1422"/>
    <w:rsid w:val="00CB1C2F"/>
    <w:rsid w:val="00CB264B"/>
    <w:rsid w:val="00CB2780"/>
    <w:rsid w:val="00CB3750"/>
    <w:rsid w:val="00CB3F72"/>
    <w:rsid w:val="00CB5831"/>
    <w:rsid w:val="00CC0F9A"/>
    <w:rsid w:val="00CC0FAF"/>
    <w:rsid w:val="00CC256D"/>
    <w:rsid w:val="00CC2634"/>
    <w:rsid w:val="00CC4558"/>
    <w:rsid w:val="00CC5E83"/>
    <w:rsid w:val="00CC65B7"/>
    <w:rsid w:val="00CC6C55"/>
    <w:rsid w:val="00CC7255"/>
    <w:rsid w:val="00CC77F6"/>
    <w:rsid w:val="00CC7C37"/>
    <w:rsid w:val="00CD0693"/>
    <w:rsid w:val="00CD1107"/>
    <w:rsid w:val="00CD17E2"/>
    <w:rsid w:val="00CD2E84"/>
    <w:rsid w:val="00CD367B"/>
    <w:rsid w:val="00CD3F25"/>
    <w:rsid w:val="00CD574F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F02C6"/>
    <w:rsid w:val="00CF310C"/>
    <w:rsid w:val="00CF4CA1"/>
    <w:rsid w:val="00CF6F3B"/>
    <w:rsid w:val="00CF795B"/>
    <w:rsid w:val="00CF7A05"/>
    <w:rsid w:val="00D01DDD"/>
    <w:rsid w:val="00D023FE"/>
    <w:rsid w:val="00D03481"/>
    <w:rsid w:val="00D03EA7"/>
    <w:rsid w:val="00D04264"/>
    <w:rsid w:val="00D04D9A"/>
    <w:rsid w:val="00D066D1"/>
    <w:rsid w:val="00D07E60"/>
    <w:rsid w:val="00D109EF"/>
    <w:rsid w:val="00D117CB"/>
    <w:rsid w:val="00D12AE6"/>
    <w:rsid w:val="00D148A7"/>
    <w:rsid w:val="00D14DC3"/>
    <w:rsid w:val="00D15D1E"/>
    <w:rsid w:val="00D16C0C"/>
    <w:rsid w:val="00D21160"/>
    <w:rsid w:val="00D21462"/>
    <w:rsid w:val="00D2186F"/>
    <w:rsid w:val="00D22028"/>
    <w:rsid w:val="00D224AB"/>
    <w:rsid w:val="00D23F65"/>
    <w:rsid w:val="00D24112"/>
    <w:rsid w:val="00D25DAF"/>
    <w:rsid w:val="00D2639B"/>
    <w:rsid w:val="00D266C8"/>
    <w:rsid w:val="00D26C54"/>
    <w:rsid w:val="00D2726C"/>
    <w:rsid w:val="00D27E9F"/>
    <w:rsid w:val="00D27EAE"/>
    <w:rsid w:val="00D27FDE"/>
    <w:rsid w:val="00D303FB"/>
    <w:rsid w:val="00D30FFE"/>
    <w:rsid w:val="00D3140D"/>
    <w:rsid w:val="00D31C53"/>
    <w:rsid w:val="00D31F5F"/>
    <w:rsid w:val="00D33061"/>
    <w:rsid w:val="00D33127"/>
    <w:rsid w:val="00D33273"/>
    <w:rsid w:val="00D35A66"/>
    <w:rsid w:val="00D360AA"/>
    <w:rsid w:val="00D36362"/>
    <w:rsid w:val="00D40030"/>
    <w:rsid w:val="00D40831"/>
    <w:rsid w:val="00D425E6"/>
    <w:rsid w:val="00D43400"/>
    <w:rsid w:val="00D46A43"/>
    <w:rsid w:val="00D46C2D"/>
    <w:rsid w:val="00D46EB9"/>
    <w:rsid w:val="00D51925"/>
    <w:rsid w:val="00D51C53"/>
    <w:rsid w:val="00D51FEF"/>
    <w:rsid w:val="00D5275A"/>
    <w:rsid w:val="00D52E6A"/>
    <w:rsid w:val="00D53F4F"/>
    <w:rsid w:val="00D54C33"/>
    <w:rsid w:val="00D55CA4"/>
    <w:rsid w:val="00D562D5"/>
    <w:rsid w:val="00D577E0"/>
    <w:rsid w:val="00D57981"/>
    <w:rsid w:val="00D608C2"/>
    <w:rsid w:val="00D66227"/>
    <w:rsid w:val="00D7003C"/>
    <w:rsid w:val="00D700FA"/>
    <w:rsid w:val="00D7043A"/>
    <w:rsid w:val="00D7145C"/>
    <w:rsid w:val="00D71D34"/>
    <w:rsid w:val="00D721E1"/>
    <w:rsid w:val="00D73048"/>
    <w:rsid w:val="00D737AD"/>
    <w:rsid w:val="00D74015"/>
    <w:rsid w:val="00D74446"/>
    <w:rsid w:val="00D750CF"/>
    <w:rsid w:val="00D75313"/>
    <w:rsid w:val="00D757EA"/>
    <w:rsid w:val="00D76912"/>
    <w:rsid w:val="00D77435"/>
    <w:rsid w:val="00D80C91"/>
    <w:rsid w:val="00D842E2"/>
    <w:rsid w:val="00D843D8"/>
    <w:rsid w:val="00D8662F"/>
    <w:rsid w:val="00D879AF"/>
    <w:rsid w:val="00D91632"/>
    <w:rsid w:val="00D91A22"/>
    <w:rsid w:val="00D91F42"/>
    <w:rsid w:val="00D92F3E"/>
    <w:rsid w:val="00D93AFF"/>
    <w:rsid w:val="00D93EDC"/>
    <w:rsid w:val="00D9685D"/>
    <w:rsid w:val="00DA1481"/>
    <w:rsid w:val="00DA167A"/>
    <w:rsid w:val="00DA1855"/>
    <w:rsid w:val="00DA189D"/>
    <w:rsid w:val="00DA2F1E"/>
    <w:rsid w:val="00DA3446"/>
    <w:rsid w:val="00DA3F96"/>
    <w:rsid w:val="00DA6138"/>
    <w:rsid w:val="00DA622A"/>
    <w:rsid w:val="00DA6E88"/>
    <w:rsid w:val="00DA7092"/>
    <w:rsid w:val="00DA7F73"/>
    <w:rsid w:val="00DB0B39"/>
    <w:rsid w:val="00DB11A5"/>
    <w:rsid w:val="00DB1C40"/>
    <w:rsid w:val="00DB24F4"/>
    <w:rsid w:val="00DB3027"/>
    <w:rsid w:val="00DB4CA1"/>
    <w:rsid w:val="00DB4CCC"/>
    <w:rsid w:val="00DB5251"/>
    <w:rsid w:val="00DB6244"/>
    <w:rsid w:val="00DB6CAB"/>
    <w:rsid w:val="00DB7307"/>
    <w:rsid w:val="00DB78F9"/>
    <w:rsid w:val="00DC1165"/>
    <w:rsid w:val="00DC1E55"/>
    <w:rsid w:val="00DC236C"/>
    <w:rsid w:val="00DC2F01"/>
    <w:rsid w:val="00DC47FA"/>
    <w:rsid w:val="00DC5B75"/>
    <w:rsid w:val="00DC6102"/>
    <w:rsid w:val="00DC6634"/>
    <w:rsid w:val="00DC6A9A"/>
    <w:rsid w:val="00DC7E2A"/>
    <w:rsid w:val="00DD1B28"/>
    <w:rsid w:val="00DD21AE"/>
    <w:rsid w:val="00DD330E"/>
    <w:rsid w:val="00DD3605"/>
    <w:rsid w:val="00DD5EFC"/>
    <w:rsid w:val="00DD6106"/>
    <w:rsid w:val="00DD7E63"/>
    <w:rsid w:val="00DE1AB2"/>
    <w:rsid w:val="00DE26C5"/>
    <w:rsid w:val="00DE330B"/>
    <w:rsid w:val="00DE386A"/>
    <w:rsid w:val="00DE4A05"/>
    <w:rsid w:val="00DE7E8B"/>
    <w:rsid w:val="00DF0507"/>
    <w:rsid w:val="00DF4C74"/>
    <w:rsid w:val="00DF4F4E"/>
    <w:rsid w:val="00DF5B93"/>
    <w:rsid w:val="00DF6522"/>
    <w:rsid w:val="00DF68B6"/>
    <w:rsid w:val="00E01AC5"/>
    <w:rsid w:val="00E01D6D"/>
    <w:rsid w:val="00E063A7"/>
    <w:rsid w:val="00E06F3C"/>
    <w:rsid w:val="00E07DA3"/>
    <w:rsid w:val="00E10180"/>
    <w:rsid w:val="00E1179D"/>
    <w:rsid w:val="00E12F8B"/>
    <w:rsid w:val="00E1425E"/>
    <w:rsid w:val="00E14A20"/>
    <w:rsid w:val="00E156C1"/>
    <w:rsid w:val="00E166CF"/>
    <w:rsid w:val="00E16A0E"/>
    <w:rsid w:val="00E175A5"/>
    <w:rsid w:val="00E228BE"/>
    <w:rsid w:val="00E23654"/>
    <w:rsid w:val="00E2409E"/>
    <w:rsid w:val="00E249D9"/>
    <w:rsid w:val="00E2577B"/>
    <w:rsid w:val="00E27F38"/>
    <w:rsid w:val="00E32073"/>
    <w:rsid w:val="00E3220D"/>
    <w:rsid w:val="00E32439"/>
    <w:rsid w:val="00E32672"/>
    <w:rsid w:val="00E3408C"/>
    <w:rsid w:val="00E3474A"/>
    <w:rsid w:val="00E353C7"/>
    <w:rsid w:val="00E353ED"/>
    <w:rsid w:val="00E36934"/>
    <w:rsid w:val="00E374E4"/>
    <w:rsid w:val="00E40DD5"/>
    <w:rsid w:val="00E40FAB"/>
    <w:rsid w:val="00E4233D"/>
    <w:rsid w:val="00E45E96"/>
    <w:rsid w:val="00E508F9"/>
    <w:rsid w:val="00E51AD3"/>
    <w:rsid w:val="00E51E26"/>
    <w:rsid w:val="00E543A5"/>
    <w:rsid w:val="00E54534"/>
    <w:rsid w:val="00E54848"/>
    <w:rsid w:val="00E5566F"/>
    <w:rsid w:val="00E55BCA"/>
    <w:rsid w:val="00E55CF4"/>
    <w:rsid w:val="00E57819"/>
    <w:rsid w:val="00E61762"/>
    <w:rsid w:val="00E62A50"/>
    <w:rsid w:val="00E63111"/>
    <w:rsid w:val="00E6595F"/>
    <w:rsid w:val="00E66FDE"/>
    <w:rsid w:val="00E6728A"/>
    <w:rsid w:val="00E67F8F"/>
    <w:rsid w:val="00E719EB"/>
    <w:rsid w:val="00E71F91"/>
    <w:rsid w:val="00E72D3E"/>
    <w:rsid w:val="00E74898"/>
    <w:rsid w:val="00E749A1"/>
    <w:rsid w:val="00E751C4"/>
    <w:rsid w:val="00E76267"/>
    <w:rsid w:val="00E767F9"/>
    <w:rsid w:val="00E76CBE"/>
    <w:rsid w:val="00E81011"/>
    <w:rsid w:val="00E81E39"/>
    <w:rsid w:val="00E84B5D"/>
    <w:rsid w:val="00E91B0A"/>
    <w:rsid w:val="00E95CCC"/>
    <w:rsid w:val="00E95F38"/>
    <w:rsid w:val="00E96518"/>
    <w:rsid w:val="00E97711"/>
    <w:rsid w:val="00E97AC2"/>
    <w:rsid w:val="00EA0ABA"/>
    <w:rsid w:val="00EA3FB6"/>
    <w:rsid w:val="00EA4C5B"/>
    <w:rsid w:val="00EA54A5"/>
    <w:rsid w:val="00EA6EC8"/>
    <w:rsid w:val="00EB01E3"/>
    <w:rsid w:val="00EB054E"/>
    <w:rsid w:val="00EB2267"/>
    <w:rsid w:val="00EB28B4"/>
    <w:rsid w:val="00EB5E83"/>
    <w:rsid w:val="00EB5EC9"/>
    <w:rsid w:val="00EC0974"/>
    <w:rsid w:val="00EC10E7"/>
    <w:rsid w:val="00EC16DE"/>
    <w:rsid w:val="00EC2B2C"/>
    <w:rsid w:val="00EC3E4F"/>
    <w:rsid w:val="00EC450E"/>
    <w:rsid w:val="00EC6931"/>
    <w:rsid w:val="00EC72AA"/>
    <w:rsid w:val="00EC772E"/>
    <w:rsid w:val="00EC7A38"/>
    <w:rsid w:val="00EC7EDA"/>
    <w:rsid w:val="00ED0109"/>
    <w:rsid w:val="00ED0473"/>
    <w:rsid w:val="00ED09FB"/>
    <w:rsid w:val="00ED0C47"/>
    <w:rsid w:val="00ED0CCB"/>
    <w:rsid w:val="00ED1A5F"/>
    <w:rsid w:val="00ED391E"/>
    <w:rsid w:val="00ED4C89"/>
    <w:rsid w:val="00ED70D1"/>
    <w:rsid w:val="00ED76A7"/>
    <w:rsid w:val="00EE0C97"/>
    <w:rsid w:val="00EE0EBE"/>
    <w:rsid w:val="00EE1ADC"/>
    <w:rsid w:val="00EE29AE"/>
    <w:rsid w:val="00EE3EA9"/>
    <w:rsid w:val="00EE5514"/>
    <w:rsid w:val="00EE72EB"/>
    <w:rsid w:val="00EE77A4"/>
    <w:rsid w:val="00EF1FAD"/>
    <w:rsid w:val="00EF2D19"/>
    <w:rsid w:val="00EF302E"/>
    <w:rsid w:val="00EF393F"/>
    <w:rsid w:val="00EF5DA5"/>
    <w:rsid w:val="00EF6E09"/>
    <w:rsid w:val="00EF7745"/>
    <w:rsid w:val="00F00120"/>
    <w:rsid w:val="00F01270"/>
    <w:rsid w:val="00F013AB"/>
    <w:rsid w:val="00F01E25"/>
    <w:rsid w:val="00F03123"/>
    <w:rsid w:val="00F047B4"/>
    <w:rsid w:val="00F04F74"/>
    <w:rsid w:val="00F14A31"/>
    <w:rsid w:val="00F153E2"/>
    <w:rsid w:val="00F15493"/>
    <w:rsid w:val="00F16D1F"/>
    <w:rsid w:val="00F17953"/>
    <w:rsid w:val="00F17F50"/>
    <w:rsid w:val="00F2073E"/>
    <w:rsid w:val="00F20B14"/>
    <w:rsid w:val="00F21BC0"/>
    <w:rsid w:val="00F23AC1"/>
    <w:rsid w:val="00F23BFA"/>
    <w:rsid w:val="00F25575"/>
    <w:rsid w:val="00F2557C"/>
    <w:rsid w:val="00F268FE"/>
    <w:rsid w:val="00F27769"/>
    <w:rsid w:val="00F328D8"/>
    <w:rsid w:val="00F36CDA"/>
    <w:rsid w:val="00F3763D"/>
    <w:rsid w:val="00F37CD9"/>
    <w:rsid w:val="00F40217"/>
    <w:rsid w:val="00F408F7"/>
    <w:rsid w:val="00F40BEC"/>
    <w:rsid w:val="00F417AB"/>
    <w:rsid w:val="00F4198E"/>
    <w:rsid w:val="00F42A31"/>
    <w:rsid w:val="00F4309B"/>
    <w:rsid w:val="00F43856"/>
    <w:rsid w:val="00F44508"/>
    <w:rsid w:val="00F45EAE"/>
    <w:rsid w:val="00F466C8"/>
    <w:rsid w:val="00F52787"/>
    <w:rsid w:val="00F52D7C"/>
    <w:rsid w:val="00F556B7"/>
    <w:rsid w:val="00F5778A"/>
    <w:rsid w:val="00F57BDE"/>
    <w:rsid w:val="00F62D59"/>
    <w:rsid w:val="00F62DE5"/>
    <w:rsid w:val="00F630D4"/>
    <w:rsid w:val="00F643F3"/>
    <w:rsid w:val="00F647F9"/>
    <w:rsid w:val="00F65716"/>
    <w:rsid w:val="00F65D5B"/>
    <w:rsid w:val="00F6685C"/>
    <w:rsid w:val="00F66E58"/>
    <w:rsid w:val="00F67EF5"/>
    <w:rsid w:val="00F70BF2"/>
    <w:rsid w:val="00F71B10"/>
    <w:rsid w:val="00F72D6A"/>
    <w:rsid w:val="00F72DF6"/>
    <w:rsid w:val="00F72EBA"/>
    <w:rsid w:val="00F733F0"/>
    <w:rsid w:val="00F74A9A"/>
    <w:rsid w:val="00F7772F"/>
    <w:rsid w:val="00F8328C"/>
    <w:rsid w:val="00F84414"/>
    <w:rsid w:val="00F845AD"/>
    <w:rsid w:val="00F846BC"/>
    <w:rsid w:val="00F8549B"/>
    <w:rsid w:val="00F855E6"/>
    <w:rsid w:val="00F85637"/>
    <w:rsid w:val="00F859AD"/>
    <w:rsid w:val="00F866C0"/>
    <w:rsid w:val="00F86AA8"/>
    <w:rsid w:val="00F87CC8"/>
    <w:rsid w:val="00F90262"/>
    <w:rsid w:val="00F934A2"/>
    <w:rsid w:val="00F936E7"/>
    <w:rsid w:val="00F93CE1"/>
    <w:rsid w:val="00F952F0"/>
    <w:rsid w:val="00F95326"/>
    <w:rsid w:val="00F95B88"/>
    <w:rsid w:val="00F95BB4"/>
    <w:rsid w:val="00FA2608"/>
    <w:rsid w:val="00FA265B"/>
    <w:rsid w:val="00FA489A"/>
    <w:rsid w:val="00FA588C"/>
    <w:rsid w:val="00FA5DC1"/>
    <w:rsid w:val="00FA72AD"/>
    <w:rsid w:val="00FB21BB"/>
    <w:rsid w:val="00FB491A"/>
    <w:rsid w:val="00FB4964"/>
    <w:rsid w:val="00FC01BD"/>
    <w:rsid w:val="00FC0FCF"/>
    <w:rsid w:val="00FC1122"/>
    <w:rsid w:val="00FC2B78"/>
    <w:rsid w:val="00FC3991"/>
    <w:rsid w:val="00FC3C13"/>
    <w:rsid w:val="00FC3C6B"/>
    <w:rsid w:val="00FC3E7A"/>
    <w:rsid w:val="00FC53A7"/>
    <w:rsid w:val="00FC58A7"/>
    <w:rsid w:val="00FC5E09"/>
    <w:rsid w:val="00FC67B9"/>
    <w:rsid w:val="00FC6F06"/>
    <w:rsid w:val="00FD13BB"/>
    <w:rsid w:val="00FD330C"/>
    <w:rsid w:val="00FD4204"/>
    <w:rsid w:val="00FD7999"/>
    <w:rsid w:val="00FE0CE8"/>
    <w:rsid w:val="00FE0DC2"/>
    <w:rsid w:val="00FE1E1B"/>
    <w:rsid w:val="00FE403D"/>
    <w:rsid w:val="00FE5C4A"/>
    <w:rsid w:val="00FE5EDF"/>
    <w:rsid w:val="00FE6572"/>
    <w:rsid w:val="00FE6EA1"/>
    <w:rsid w:val="00FF4038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  <w:style w:type="paragraph" w:styleId="HTMLPreformatted">
    <w:name w:val="HTML Preformatted"/>
    <w:basedOn w:val="Normal"/>
    <w:link w:val="HTMLPreformattedChar"/>
    <w:rsid w:val="00555572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555572"/>
    <w:rPr>
      <w:rFonts w:ascii="Consolas" w:hAnsi="Consolas" w:cs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2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686480">
          <w:marLeft w:val="41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81773">
          <w:marLeft w:val="41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7464">
          <w:marLeft w:val="41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16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89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1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Nurul Husna Abdul Rashid</cp:lastModifiedBy>
  <cp:revision>85</cp:revision>
  <cp:lastPrinted>2022-01-17T13:37:00Z</cp:lastPrinted>
  <dcterms:created xsi:type="dcterms:W3CDTF">2022-09-02T10:20:00Z</dcterms:created>
  <dcterms:modified xsi:type="dcterms:W3CDTF">2022-11-02T00:14:00Z</dcterms:modified>
</cp:coreProperties>
</file>